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scope" w:displacedByCustomXml="next"/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de-DE"/>
        </w:rPr>
        <w:id w:val="-1512529382"/>
        <w:docPartObj>
          <w:docPartGallery w:val="Table of Contents"/>
          <w:docPartUnique/>
        </w:docPartObj>
      </w:sdtPr>
      <w:sdtEndPr>
        <w:rPr>
          <w:b/>
          <w:bCs/>
          <w:lang w:val="en-US"/>
        </w:rPr>
      </w:sdtEndPr>
      <w:sdtContent>
        <w:p w14:paraId="15068D6F" w14:textId="3BD37675" w:rsidR="001D2BDF" w:rsidRDefault="001D2BDF">
          <w:pPr>
            <w:pStyle w:val="Inhaltsverzeichnisberschrift"/>
          </w:pPr>
          <w:r>
            <w:rPr>
              <w:lang w:val="de-DE"/>
            </w:rPr>
            <w:t>Content</w:t>
          </w:r>
        </w:p>
        <w:p w14:paraId="6E989EDB" w14:textId="4C2D3266" w:rsidR="007B3E48" w:rsidRDefault="001D2BDF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2773021" w:history="1">
            <w:r w:rsidR="007B3E48" w:rsidRPr="00DA1164">
              <w:rPr>
                <w:rStyle w:val="Hyperlink"/>
                <w:noProof/>
              </w:rPr>
              <w:t>1. Scope</w:t>
            </w:r>
            <w:r w:rsidR="007B3E48">
              <w:rPr>
                <w:noProof/>
                <w:webHidden/>
              </w:rPr>
              <w:tab/>
            </w:r>
            <w:r w:rsidR="007B3E48">
              <w:rPr>
                <w:noProof/>
                <w:webHidden/>
              </w:rPr>
              <w:fldChar w:fldCharType="begin"/>
            </w:r>
            <w:r w:rsidR="007B3E48">
              <w:rPr>
                <w:noProof/>
                <w:webHidden/>
              </w:rPr>
              <w:instrText xml:space="preserve"> PAGEREF _Toc102773021 \h </w:instrText>
            </w:r>
            <w:r w:rsidR="007B3E48">
              <w:rPr>
                <w:noProof/>
                <w:webHidden/>
              </w:rPr>
            </w:r>
            <w:r w:rsidR="007B3E48">
              <w:rPr>
                <w:noProof/>
                <w:webHidden/>
              </w:rPr>
              <w:fldChar w:fldCharType="separate"/>
            </w:r>
            <w:r w:rsidR="00BF67EF">
              <w:rPr>
                <w:noProof/>
                <w:webHidden/>
              </w:rPr>
              <w:t>1</w:t>
            </w:r>
            <w:r w:rsidR="007B3E48">
              <w:rPr>
                <w:noProof/>
                <w:webHidden/>
              </w:rPr>
              <w:fldChar w:fldCharType="end"/>
            </w:r>
          </w:hyperlink>
        </w:p>
        <w:p w14:paraId="70132A92" w14:textId="3AF54218" w:rsidR="007B3E48" w:rsidRDefault="004E2BF6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102773022" w:history="1">
            <w:r w:rsidR="007B3E48" w:rsidRPr="00DA1164">
              <w:rPr>
                <w:rStyle w:val="Hyperlink"/>
                <w:noProof/>
              </w:rPr>
              <w:t>2. Definitions</w:t>
            </w:r>
            <w:r w:rsidR="007B3E48">
              <w:rPr>
                <w:noProof/>
                <w:webHidden/>
              </w:rPr>
              <w:tab/>
            </w:r>
            <w:r w:rsidR="007B3E48">
              <w:rPr>
                <w:noProof/>
                <w:webHidden/>
              </w:rPr>
              <w:fldChar w:fldCharType="begin"/>
            </w:r>
            <w:r w:rsidR="007B3E48">
              <w:rPr>
                <w:noProof/>
                <w:webHidden/>
              </w:rPr>
              <w:instrText xml:space="preserve"> PAGEREF _Toc102773022 \h </w:instrText>
            </w:r>
            <w:r w:rsidR="007B3E48">
              <w:rPr>
                <w:noProof/>
                <w:webHidden/>
              </w:rPr>
            </w:r>
            <w:r w:rsidR="007B3E48">
              <w:rPr>
                <w:noProof/>
                <w:webHidden/>
              </w:rPr>
              <w:fldChar w:fldCharType="separate"/>
            </w:r>
            <w:r w:rsidR="00BF67EF">
              <w:rPr>
                <w:noProof/>
                <w:webHidden/>
              </w:rPr>
              <w:t>1</w:t>
            </w:r>
            <w:r w:rsidR="007B3E48">
              <w:rPr>
                <w:noProof/>
                <w:webHidden/>
              </w:rPr>
              <w:fldChar w:fldCharType="end"/>
            </w:r>
          </w:hyperlink>
        </w:p>
        <w:p w14:paraId="2A551C5A" w14:textId="7CCDEA8C" w:rsidR="007B3E48" w:rsidRDefault="004E2BF6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102773023" w:history="1">
            <w:r w:rsidR="007B3E48" w:rsidRPr="00DA1164">
              <w:rPr>
                <w:rStyle w:val="Hyperlink"/>
                <w:noProof/>
              </w:rPr>
              <w:t>3. Test Objects</w:t>
            </w:r>
            <w:r w:rsidR="007B3E48">
              <w:rPr>
                <w:noProof/>
                <w:webHidden/>
              </w:rPr>
              <w:tab/>
            </w:r>
            <w:r w:rsidR="007B3E48">
              <w:rPr>
                <w:noProof/>
                <w:webHidden/>
              </w:rPr>
              <w:fldChar w:fldCharType="begin"/>
            </w:r>
            <w:r w:rsidR="007B3E48">
              <w:rPr>
                <w:noProof/>
                <w:webHidden/>
              </w:rPr>
              <w:instrText xml:space="preserve"> PAGEREF _Toc102773023 \h </w:instrText>
            </w:r>
            <w:r w:rsidR="007B3E48">
              <w:rPr>
                <w:noProof/>
                <w:webHidden/>
              </w:rPr>
            </w:r>
            <w:r w:rsidR="007B3E48">
              <w:rPr>
                <w:noProof/>
                <w:webHidden/>
              </w:rPr>
              <w:fldChar w:fldCharType="separate"/>
            </w:r>
            <w:r w:rsidR="00BF67EF">
              <w:rPr>
                <w:noProof/>
                <w:webHidden/>
              </w:rPr>
              <w:t>2</w:t>
            </w:r>
            <w:r w:rsidR="007B3E48">
              <w:rPr>
                <w:noProof/>
                <w:webHidden/>
              </w:rPr>
              <w:fldChar w:fldCharType="end"/>
            </w:r>
          </w:hyperlink>
        </w:p>
        <w:p w14:paraId="1E2D5F2C" w14:textId="1A042CFA" w:rsidR="007B3E48" w:rsidRDefault="004E2BF6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102773024" w:history="1">
            <w:r w:rsidR="007B3E48" w:rsidRPr="00DA1164">
              <w:rPr>
                <w:rStyle w:val="Hyperlink"/>
                <w:noProof/>
              </w:rPr>
              <w:t>4. Results of Testsuite &lt;TS-001: Local installation&gt;</w:t>
            </w:r>
            <w:r w:rsidR="007B3E48">
              <w:rPr>
                <w:noProof/>
                <w:webHidden/>
              </w:rPr>
              <w:tab/>
            </w:r>
            <w:r w:rsidR="007B3E48">
              <w:rPr>
                <w:noProof/>
                <w:webHidden/>
              </w:rPr>
              <w:fldChar w:fldCharType="begin"/>
            </w:r>
            <w:r w:rsidR="007B3E48">
              <w:rPr>
                <w:noProof/>
                <w:webHidden/>
              </w:rPr>
              <w:instrText xml:space="preserve"> PAGEREF _Toc102773024 \h </w:instrText>
            </w:r>
            <w:r w:rsidR="007B3E48">
              <w:rPr>
                <w:noProof/>
                <w:webHidden/>
              </w:rPr>
            </w:r>
            <w:r w:rsidR="007B3E48">
              <w:rPr>
                <w:noProof/>
                <w:webHidden/>
              </w:rPr>
              <w:fldChar w:fldCharType="separate"/>
            </w:r>
            <w:r w:rsidR="00BF67EF">
              <w:rPr>
                <w:noProof/>
                <w:webHidden/>
              </w:rPr>
              <w:t>2</w:t>
            </w:r>
            <w:r w:rsidR="007B3E48">
              <w:rPr>
                <w:noProof/>
                <w:webHidden/>
              </w:rPr>
              <w:fldChar w:fldCharType="end"/>
            </w:r>
          </w:hyperlink>
        </w:p>
        <w:p w14:paraId="4DA8D07C" w14:textId="47161A57" w:rsidR="007B3E48" w:rsidRDefault="004E2BF6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102773025" w:history="1">
            <w:r w:rsidR="007B3E48" w:rsidRPr="00DA1164">
              <w:rPr>
                <w:rStyle w:val="Hyperlink"/>
                <w:noProof/>
              </w:rPr>
              <w:t>4.1 Results of &lt;TC-001-001&gt; Access front end on local machine</w:t>
            </w:r>
            <w:r w:rsidR="007B3E48">
              <w:rPr>
                <w:noProof/>
                <w:webHidden/>
              </w:rPr>
              <w:tab/>
            </w:r>
            <w:r w:rsidR="007B3E48">
              <w:rPr>
                <w:noProof/>
                <w:webHidden/>
              </w:rPr>
              <w:fldChar w:fldCharType="begin"/>
            </w:r>
            <w:r w:rsidR="007B3E48">
              <w:rPr>
                <w:noProof/>
                <w:webHidden/>
              </w:rPr>
              <w:instrText xml:space="preserve"> PAGEREF _Toc102773025 \h </w:instrText>
            </w:r>
            <w:r w:rsidR="007B3E48">
              <w:rPr>
                <w:noProof/>
                <w:webHidden/>
              </w:rPr>
            </w:r>
            <w:r w:rsidR="007B3E48">
              <w:rPr>
                <w:noProof/>
                <w:webHidden/>
              </w:rPr>
              <w:fldChar w:fldCharType="separate"/>
            </w:r>
            <w:r w:rsidR="00BF67EF">
              <w:rPr>
                <w:noProof/>
                <w:webHidden/>
              </w:rPr>
              <w:t>2</w:t>
            </w:r>
            <w:r w:rsidR="007B3E48">
              <w:rPr>
                <w:noProof/>
                <w:webHidden/>
              </w:rPr>
              <w:fldChar w:fldCharType="end"/>
            </w:r>
          </w:hyperlink>
        </w:p>
        <w:p w14:paraId="6052F30C" w14:textId="5405B99A" w:rsidR="007B3E48" w:rsidRDefault="004E2BF6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102773026" w:history="1">
            <w:r w:rsidR="007B3E48" w:rsidRPr="00DA1164">
              <w:rPr>
                <w:rStyle w:val="Hyperlink"/>
                <w:noProof/>
              </w:rPr>
              <w:t>5. Results of Testsuite &lt;TS-002: Overview and Navigation&gt;</w:t>
            </w:r>
            <w:r w:rsidR="007B3E48">
              <w:rPr>
                <w:noProof/>
                <w:webHidden/>
              </w:rPr>
              <w:tab/>
            </w:r>
            <w:r w:rsidR="007B3E48">
              <w:rPr>
                <w:noProof/>
                <w:webHidden/>
              </w:rPr>
              <w:fldChar w:fldCharType="begin"/>
            </w:r>
            <w:r w:rsidR="007B3E48">
              <w:rPr>
                <w:noProof/>
                <w:webHidden/>
              </w:rPr>
              <w:instrText xml:space="preserve"> PAGEREF _Toc102773026 \h </w:instrText>
            </w:r>
            <w:r w:rsidR="007B3E48">
              <w:rPr>
                <w:noProof/>
                <w:webHidden/>
              </w:rPr>
            </w:r>
            <w:r w:rsidR="007B3E48">
              <w:rPr>
                <w:noProof/>
                <w:webHidden/>
              </w:rPr>
              <w:fldChar w:fldCharType="separate"/>
            </w:r>
            <w:r w:rsidR="00BF67EF">
              <w:rPr>
                <w:noProof/>
                <w:webHidden/>
              </w:rPr>
              <w:t>2</w:t>
            </w:r>
            <w:r w:rsidR="007B3E48">
              <w:rPr>
                <w:noProof/>
                <w:webHidden/>
              </w:rPr>
              <w:fldChar w:fldCharType="end"/>
            </w:r>
          </w:hyperlink>
        </w:p>
        <w:p w14:paraId="6942F091" w14:textId="053A0D8A" w:rsidR="007B3E48" w:rsidRDefault="004E2BF6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102773027" w:history="1">
            <w:r w:rsidR="007B3E48" w:rsidRPr="00DA1164">
              <w:rPr>
                <w:rStyle w:val="Hyperlink"/>
                <w:noProof/>
              </w:rPr>
              <w:t>5.1 Results of &lt;TC-002-001&gt; (Filtering of displayed cables)</w:t>
            </w:r>
            <w:r w:rsidR="007B3E48">
              <w:rPr>
                <w:noProof/>
                <w:webHidden/>
              </w:rPr>
              <w:tab/>
            </w:r>
            <w:r w:rsidR="007B3E48">
              <w:rPr>
                <w:noProof/>
                <w:webHidden/>
              </w:rPr>
              <w:fldChar w:fldCharType="begin"/>
            </w:r>
            <w:r w:rsidR="007B3E48">
              <w:rPr>
                <w:noProof/>
                <w:webHidden/>
              </w:rPr>
              <w:instrText xml:space="preserve"> PAGEREF _Toc102773027 \h </w:instrText>
            </w:r>
            <w:r w:rsidR="007B3E48">
              <w:rPr>
                <w:noProof/>
                <w:webHidden/>
              </w:rPr>
            </w:r>
            <w:r w:rsidR="007B3E48">
              <w:rPr>
                <w:noProof/>
                <w:webHidden/>
              </w:rPr>
              <w:fldChar w:fldCharType="separate"/>
            </w:r>
            <w:r w:rsidR="00BF67EF">
              <w:rPr>
                <w:noProof/>
                <w:webHidden/>
              </w:rPr>
              <w:t>2</w:t>
            </w:r>
            <w:r w:rsidR="007B3E48">
              <w:rPr>
                <w:noProof/>
                <w:webHidden/>
              </w:rPr>
              <w:fldChar w:fldCharType="end"/>
            </w:r>
          </w:hyperlink>
        </w:p>
        <w:p w14:paraId="4813E961" w14:textId="15DD0D11" w:rsidR="007B3E48" w:rsidRDefault="004E2BF6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102773028" w:history="1">
            <w:r w:rsidR="007B3E48" w:rsidRPr="00DA1164">
              <w:rPr>
                <w:rStyle w:val="Hyperlink"/>
                <w:noProof/>
              </w:rPr>
              <w:t>5.2 Results of &lt;TC-002-002&gt; (Accessing cable details view by clicking on overview cable)</w:t>
            </w:r>
            <w:r w:rsidR="007B3E48">
              <w:rPr>
                <w:noProof/>
                <w:webHidden/>
              </w:rPr>
              <w:tab/>
            </w:r>
            <w:r w:rsidR="007B3E48">
              <w:rPr>
                <w:noProof/>
                <w:webHidden/>
              </w:rPr>
              <w:fldChar w:fldCharType="begin"/>
            </w:r>
            <w:r w:rsidR="007B3E48">
              <w:rPr>
                <w:noProof/>
                <w:webHidden/>
              </w:rPr>
              <w:instrText xml:space="preserve"> PAGEREF _Toc102773028 \h </w:instrText>
            </w:r>
            <w:r w:rsidR="007B3E48">
              <w:rPr>
                <w:noProof/>
                <w:webHidden/>
              </w:rPr>
            </w:r>
            <w:r w:rsidR="007B3E48">
              <w:rPr>
                <w:noProof/>
                <w:webHidden/>
              </w:rPr>
              <w:fldChar w:fldCharType="separate"/>
            </w:r>
            <w:r w:rsidR="00BF67EF">
              <w:rPr>
                <w:noProof/>
                <w:webHidden/>
              </w:rPr>
              <w:t>3</w:t>
            </w:r>
            <w:r w:rsidR="007B3E48">
              <w:rPr>
                <w:noProof/>
                <w:webHidden/>
              </w:rPr>
              <w:fldChar w:fldCharType="end"/>
            </w:r>
          </w:hyperlink>
        </w:p>
        <w:p w14:paraId="3EED0DFF" w14:textId="46F20525" w:rsidR="007B3E48" w:rsidRDefault="004E2BF6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102773029" w:history="1">
            <w:r w:rsidR="007B3E48" w:rsidRPr="00DA1164">
              <w:rPr>
                <w:rStyle w:val="Hyperlink"/>
                <w:noProof/>
              </w:rPr>
              <w:t>5.3 Results of &lt;TC-002-003&gt; (Accessing cable details view by clicking on overview cable)</w:t>
            </w:r>
            <w:r w:rsidR="007B3E48">
              <w:rPr>
                <w:noProof/>
                <w:webHidden/>
              </w:rPr>
              <w:tab/>
            </w:r>
            <w:r w:rsidR="007B3E48">
              <w:rPr>
                <w:noProof/>
                <w:webHidden/>
              </w:rPr>
              <w:fldChar w:fldCharType="begin"/>
            </w:r>
            <w:r w:rsidR="007B3E48">
              <w:rPr>
                <w:noProof/>
                <w:webHidden/>
              </w:rPr>
              <w:instrText xml:space="preserve"> PAGEREF _Toc102773029 \h </w:instrText>
            </w:r>
            <w:r w:rsidR="007B3E48">
              <w:rPr>
                <w:noProof/>
                <w:webHidden/>
              </w:rPr>
            </w:r>
            <w:r w:rsidR="007B3E48">
              <w:rPr>
                <w:noProof/>
                <w:webHidden/>
              </w:rPr>
              <w:fldChar w:fldCharType="separate"/>
            </w:r>
            <w:r w:rsidR="00BF67EF">
              <w:rPr>
                <w:noProof/>
                <w:webHidden/>
              </w:rPr>
              <w:t>4</w:t>
            </w:r>
            <w:r w:rsidR="007B3E48">
              <w:rPr>
                <w:noProof/>
                <w:webHidden/>
              </w:rPr>
              <w:fldChar w:fldCharType="end"/>
            </w:r>
          </w:hyperlink>
        </w:p>
        <w:p w14:paraId="273ECEB9" w14:textId="491C3296" w:rsidR="007B3E48" w:rsidRDefault="004E2BF6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102773030" w:history="1">
            <w:r w:rsidR="007B3E48" w:rsidRPr="00DA1164">
              <w:rPr>
                <w:rStyle w:val="Hyperlink"/>
                <w:noProof/>
              </w:rPr>
              <w:t>6. Results of Testsuite &lt;TS-003: Cable Editing&gt;</w:t>
            </w:r>
            <w:r w:rsidR="007B3E48">
              <w:rPr>
                <w:noProof/>
                <w:webHidden/>
              </w:rPr>
              <w:tab/>
            </w:r>
            <w:r w:rsidR="007B3E48">
              <w:rPr>
                <w:noProof/>
                <w:webHidden/>
              </w:rPr>
              <w:fldChar w:fldCharType="begin"/>
            </w:r>
            <w:r w:rsidR="007B3E48">
              <w:rPr>
                <w:noProof/>
                <w:webHidden/>
              </w:rPr>
              <w:instrText xml:space="preserve"> PAGEREF _Toc102773030 \h </w:instrText>
            </w:r>
            <w:r w:rsidR="007B3E48">
              <w:rPr>
                <w:noProof/>
                <w:webHidden/>
              </w:rPr>
            </w:r>
            <w:r w:rsidR="007B3E48">
              <w:rPr>
                <w:noProof/>
                <w:webHidden/>
              </w:rPr>
              <w:fldChar w:fldCharType="separate"/>
            </w:r>
            <w:r w:rsidR="00BF67EF">
              <w:rPr>
                <w:noProof/>
                <w:webHidden/>
              </w:rPr>
              <w:t>5</w:t>
            </w:r>
            <w:r w:rsidR="007B3E48">
              <w:rPr>
                <w:noProof/>
                <w:webHidden/>
              </w:rPr>
              <w:fldChar w:fldCharType="end"/>
            </w:r>
          </w:hyperlink>
        </w:p>
        <w:p w14:paraId="2F8D55F1" w14:textId="3B4C165D" w:rsidR="007B3E48" w:rsidRDefault="004E2BF6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102773031" w:history="1">
            <w:r w:rsidR="007B3E48" w:rsidRPr="00DA1164">
              <w:rPr>
                <w:rStyle w:val="Hyperlink"/>
                <w:noProof/>
              </w:rPr>
              <w:t>6.1 Results of &lt;TC-003-001&gt; (Create new cable based on user specified input)</w:t>
            </w:r>
            <w:r w:rsidR="007B3E48">
              <w:rPr>
                <w:noProof/>
                <w:webHidden/>
              </w:rPr>
              <w:tab/>
            </w:r>
            <w:r w:rsidR="007B3E48">
              <w:rPr>
                <w:noProof/>
                <w:webHidden/>
              </w:rPr>
              <w:fldChar w:fldCharType="begin"/>
            </w:r>
            <w:r w:rsidR="007B3E48">
              <w:rPr>
                <w:noProof/>
                <w:webHidden/>
              </w:rPr>
              <w:instrText xml:space="preserve"> PAGEREF _Toc102773031 \h </w:instrText>
            </w:r>
            <w:r w:rsidR="007B3E48">
              <w:rPr>
                <w:noProof/>
                <w:webHidden/>
              </w:rPr>
            </w:r>
            <w:r w:rsidR="007B3E48">
              <w:rPr>
                <w:noProof/>
                <w:webHidden/>
              </w:rPr>
              <w:fldChar w:fldCharType="separate"/>
            </w:r>
            <w:r w:rsidR="00BF67EF">
              <w:rPr>
                <w:noProof/>
                <w:webHidden/>
              </w:rPr>
              <w:t>5</w:t>
            </w:r>
            <w:r w:rsidR="007B3E48">
              <w:rPr>
                <w:noProof/>
                <w:webHidden/>
              </w:rPr>
              <w:fldChar w:fldCharType="end"/>
            </w:r>
          </w:hyperlink>
        </w:p>
        <w:p w14:paraId="5C26C402" w14:textId="0FC5B86D" w:rsidR="007B3E48" w:rsidRDefault="004E2BF6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102773032" w:history="1">
            <w:r w:rsidR="007B3E48" w:rsidRPr="00DA1164">
              <w:rPr>
                <w:rStyle w:val="Hyperlink"/>
                <w:noProof/>
              </w:rPr>
              <w:t>6.2 Results of &lt;TC-003-002&gt; (Edit details of existing cable with valid data)</w:t>
            </w:r>
            <w:r w:rsidR="007B3E48">
              <w:rPr>
                <w:noProof/>
                <w:webHidden/>
              </w:rPr>
              <w:tab/>
            </w:r>
            <w:r w:rsidR="007B3E48">
              <w:rPr>
                <w:noProof/>
                <w:webHidden/>
              </w:rPr>
              <w:fldChar w:fldCharType="begin"/>
            </w:r>
            <w:r w:rsidR="007B3E48">
              <w:rPr>
                <w:noProof/>
                <w:webHidden/>
              </w:rPr>
              <w:instrText xml:space="preserve"> PAGEREF _Toc102773032 \h </w:instrText>
            </w:r>
            <w:r w:rsidR="007B3E48">
              <w:rPr>
                <w:noProof/>
                <w:webHidden/>
              </w:rPr>
            </w:r>
            <w:r w:rsidR="007B3E48">
              <w:rPr>
                <w:noProof/>
                <w:webHidden/>
              </w:rPr>
              <w:fldChar w:fldCharType="separate"/>
            </w:r>
            <w:r w:rsidR="00BF67EF">
              <w:rPr>
                <w:noProof/>
                <w:webHidden/>
              </w:rPr>
              <w:t>6</w:t>
            </w:r>
            <w:r w:rsidR="007B3E48">
              <w:rPr>
                <w:noProof/>
                <w:webHidden/>
              </w:rPr>
              <w:fldChar w:fldCharType="end"/>
            </w:r>
          </w:hyperlink>
        </w:p>
        <w:p w14:paraId="563A692D" w14:textId="66946CBF" w:rsidR="007B3E48" w:rsidRDefault="004E2BF6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102773033" w:history="1">
            <w:r w:rsidR="007B3E48" w:rsidRPr="00DA1164">
              <w:rPr>
                <w:rStyle w:val="Hyperlink"/>
                <w:noProof/>
              </w:rPr>
              <w:t>6.3 Results of &lt;TC-003-003&gt; (Edit details of existing cable with invalid data)</w:t>
            </w:r>
            <w:r w:rsidR="007B3E48">
              <w:rPr>
                <w:noProof/>
                <w:webHidden/>
              </w:rPr>
              <w:tab/>
            </w:r>
            <w:r w:rsidR="007B3E48">
              <w:rPr>
                <w:noProof/>
                <w:webHidden/>
              </w:rPr>
              <w:fldChar w:fldCharType="begin"/>
            </w:r>
            <w:r w:rsidR="007B3E48">
              <w:rPr>
                <w:noProof/>
                <w:webHidden/>
              </w:rPr>
              <w:instrText xml:space="preserve"> PAGEREF _Toc102773033 \h </w:instrText>
            </w:r>
            <w:r w:rsidR="007B3E48">
              <w:rPr>
                <w:noProof/>
                <w:webHidden/>
              </w:rPr>
            </w:r>
            <w:r w:rsidR="007B3E48">
              <w:rPr>
                <w:noProof/>
                <w:webHidden/>
              </w:rPr>
              <w:fldChar w:fldCharType="separate"/>
            </w:r>
            <w:r w:rsidR="00BF67EF">
              <w:rPr>
                <w:noProof/>
                <w:webHidden/>
              </w:rPr>
              <w:t>6</w:t>
            </w:r>
            <w:r w:rsidR="007B3E48">
              <w:rPr>
                <w:noProof/>
                <w:webHidden/>
              </w:rPr>
              <w:fldChar w:fldCharType="end"/>
            </w:r>
          </w:hyperlink>
        </w:p>
        <w:p w14:paraId="19E1C522" w14:textId="5504F0DC" w:rsidR="007B3E48" w:rsidRDefault="004E2BF6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102773034" w:history="1">
            <w:r w:rsidR="007B3E48" w:rsidRPr="00DA1164">
              <w:rPr>
                <w:rStyle w:val="Hyperlink"/>
                <w:noProof/>
              </w:rPr>
              <w:t>6.4 Results of &lt;TC-003-004&gt; (Export cable as AML)</w:t>
            </w:r>
            <w:r w:rsidR="007B3E48">
              <w:rPr>
                <w:noProof/>
                <w:webHidden/>
              </w:rPr>
              <w:tab/>
            </w:r>
            <w:r w:rsidR="007B3E48">
              <w:rPr>
                <w:noProof/>
                <w:webHidden/>
              </w:rPr>
              <w:fldChar w:fldCharType="begin"/>
            </w:r>
            <w:r w:rsidR="007B3E48">
              <w:rPr>
                <w:noProof/>
                <w:webHidden/>
              </w:rPr>
              <w:instrText xml:space="preserve"> PAGEREF _Toc102773034 \h </w:instrText>
            </w:r>
            <w:r w:rsidR="007B3E48">
              <w:rPr>
                <w:noProof/>
                <w:webHidden/>
              </w:rPr>
            </w:r>
            <w:r w:rsidR="007B3E48">
              <w:rPr>
                <w:noProof/>
                <w:webHidden/>
              </w:rPr>
              <w:fldChar w:fldCharType="separate"/>
            </w:r>
            <w:r w:rsidR="00BF67EF">
              <w:rPr>
                <w:noProof/>
                <w:webHidden/>
              </w:rPr>
              <w:t>7</w:t>
            </w:r>
            <w:r w:rsidR="007B3E48">
              <w:rPr>
                <w:noProof/>
                <w:webHidden/>
              </w:rPr>
              <w:fldChar w:fldCharType="end"/>
            </w:r>
          </w:hyperlink>
        </w:p>
        <w:p w14:paraId="05545E68" w14:textId="3FA5D356" w:rsidR="007B3E48" w:rsidRDefault="004E2BF6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102773035" w:history="1">
            <w:r w:rsidR="007B3E48" w:rsidRPr="00DA1164">
              <w:rPr>
                <w:rStyle w:val="Hyperlink"/>
                <w:noProof/>
              </w:rPr>
              <w:t>6.5 Results of &lt;TC-003-005&gt; (Remove entire cable)</w:t>
            </w:r>
            <w:r w:rsidR="007B3E48">
              <w:rPr>
                <w:noProof/>
                <w:webHidden/>
              </w:rPr>
              <w:tab/>
            </w:r>
            <w:r w:rsidR="007B3E48">
              <w:rPr>
                <w:noProof/>
                <w:webHidden/>
              </w:rPr>
              <w:fldChar w:fldCharType="begin"/>
            </w:r>
            <w:r w:rsidR="007B3E48">
              <w:rPr>
                <w:noProof/>
                <w:webHidden/>
              </w:rPr>
              <w:instrText xml:space="preserve"> PAGEREF _Toc102773035 \h </w:instrText>
            </w:r>
            <w:r w:rsidR="007B3E48">
              <w:rPr>
                <w:noProof/>
                <w:webHidden/>
              </w:rPr>
            </w:r>
            <w:r w:rsidR="007B3E48">
              <w:rPr>
                <w:noProof/>
                <w:webHidden/>
              </w:rPr>
              <w:fldChar w:fldCharType="separate"/>
            </w:r>
            <w:r w:rsidR="00BF67EF">
              <w:rPr>
                <w:noProof/>
                <w:webHidden/>
              </w:rPr>
              <w:t>8</w:t>
            </w:r>
            <w:r w:rsidR="007B3E48">
              <w:rPr>
                <w:noProof/>
                <w:webHidden/>
              </w:rPr>
              <w:fldChar w:fldCharType="end"/>
            </w:r>
          </w:hyperlink>
        </w:p>
        <w:p w14:paraId="376C8A74" w14:textId="10B65FFA" w:rsidR="001D2BDF" w:rsidRDefault="001D2BDF">
          <w:r>
            <w:rPr>
              <w:b/>
              <w:bCs/>
            </w:rPr>
            <w:fldChar w:fldCharType="end"/>
          </w:r>
        </w:p>
      </w:sdtContent>
    </w:sdt>
    <w:p w14:paraId="0B4E09B1" w14:textId="77777777" w:rsidR="001163CB" w:rsidRDefault="00E87B7E">
      <w:pPr>
        <w:pStyle w:val="berschrift1"/>
      </w:pPr>
      <w:bookmarkStart w:id="1" w:name="_Toc102773021"/>
      <w:r>
        <w:t>1. Scope</w:t>
      </w:r>
      <w:bookmarkEnd w:id="1"/>
    </w:p>
    <w:p w14:paraId="4BD68F43" w14:textId="77777777" w:rsidR="001163CB" w:rsidRDefault="00E87B7E">
      <w:pPr>
        <w:pStyle w:val="FirstParagraph"/>
      </w:pPr>
      <w:r>
        <w:t>The System Test Report details the tests run and their results. Eventual unit tests are contained in the Module definitions themselves.</w:t>
      </w:r>
    </w:p>
    <w:p w14:paraId="0142CD84" w14:textId="77777777" w:rsidR="001163CB" w:rsidRDefault="00E87B7E">
      <w:pPr>
        <w:pStyle w:val="berschrift1"/>
      </w:pPr>
      <w:bookmarkStart w:id="2" w:name="_Toc102773022"/>
      <w:bookmarkStart w:id="3" w:name="definitions"/>
      <w:bookmarkEnd w:id="0"/>
      <w:r>
        <w:t>2. Definitions</w:t>
      </w:r>
      <w:bookmarkEnd w:id="2"/>
    </w:p>
    <w:p w14:paraId="7AD30210" w14:textId="77777777" w:rsidR="001163CB" w:rsidRDefault="00E87B7E">
      <w:pPr>
        <w:pStyle w:val="FirstParagraph"/>
      </w:pPr>
      <w:r>
        <w:rPr>
          <w:b/>
          <w:bCs/>
        </w:rPr>
        <w:t>TC:</w:t>
      </w:r>
      <w:r>
        <w:t xml:space="preserve"> Test Case</w:t>
      </w:r>
    </w:p>
    <w:p w14:paraId="0C031A1A" w14:textId="77777777" w:rsidR="001163CB" w:rsidRDefault="00E87B7E">
      <w:pPr>
        <w:pStyle w:val="Textkrper"/>
      </w:pPr>
      <w:r>
        <w:rPr>
          <w:b/>
          <w:bCs/>
        </w:rPr>
        <w:t>TS:</w:t>
      </w:r>
      <w:r>
        <w:t xml:space="preserve"> Test Suite</w:t>
      </w:r>
    </w:p>
    <w:p w14:paraId="6E0D00E1" w14:textId="77777777" w:rsidR="001163CB" w:rsidRDefault="00E87B7E">
      <w:pPr>
        <w:pStyle w:val="Textkrper"/>
      </w:pPr>
      <w:r>
        <w:rPr>
          <w:b/>
          <w:bCs/>
        </w:rPr>
        <w:t>TD:</w:t>
      </w:r>
      <w:r>
        <w:t xml:space="preserve"> Test Data</w:t>
      </w:r>
    </w:p>
    <w:p w14:paraId="03E7A2BD" w14:textId="77777777" w:rsidR="001163CB" w:rsidRDefault="00E87B7E">
      <w:pPr>
        <w:pStyle w:val="Textkrper"/>
      </w:pPr>
      <w:r>
        <w:rPr>
          <w:b/>
          <w:bCs/>
        </w:rPr>
        <w:t>AML:</w:t>
      </w:r>
      <w:r>
        <w:t xml:space="preserve"> Automation Markup Language</w:t>
      </w:r>
    </w:p>
    <w:p w14:paraId="685AEED2" w14:textId="77777777" w:rsidR="001163CB" w:rsidRDefault="00E87B7E">
      <w:pPr>
        <w:pStyle w:val="Textkrper"/>
      </w:pPr>
      <w:r>
        <w:rPr>
          <w:b/>
          <w:bCs/>
        </w:rPr>
        <w:t>CAEX:</w:t>
      </w:r>
      <w:r>
        <w:t xml:space="preserve"> Computer Aided Engineering Exchange (Dateityp)</w:t>
      </w:r>
    </w:p>
    <w:p w14:paraId="0388D70B" w14:textId="77777777" w:rsidR="001163CB" w:rsidRDefault="00E87B7E">
      <w:pPr>
        <w:pStyle w:val="Textkrper"/>
      </w:pPr>
      <w:r>
        <w:rPr>
          <w:b/>
          <w:bCs/>
        </w:rPr>
        <w:t>STR:</w:t>
      </w:r>
      <w:r>
        <w:t xml:space="preserve"> System Test Report</w:t>
      </w:r>
    </w:p>
    <w:p w14:paraId="33AE71ED" w14:textId="3A742C6A" w:rsidR="001163CB" w:rsidRDefault="00E87B7E">
      <w:pPr>
        <w:pStyle w:val="Textkrper"/>
      </w:pPr>
      <w:r>
        <w:rPr>
          <w:b/>
          <w:bCs/>
        </w:rPr>
        <w:t>STP:</w:t>
      </w:r>
      <w:r>
        <w:t xml:space="preserve"> System Test Plan</w:t>
      </w:r>
    </w:p>
    <w:p w14:paraId="15D8A40B" w14:textId="33CAA15C" w:rsidR="001D2BDF" w:rsidRDefault="001D2BDF">
      <w:pPr>
        <w:pStyle w:val="Textkrper"/>
      </w:pPr>
    </w:p>
    <w:p w14:paraId="7F9D27C0" w14:textId="77777777" w:rsidR="001D2BDF" w:rsidRDefault="001D2BDF">
      <w:pPr>
        <w:pStyle w:val="Textkrper"/>
      </w:pPr>
    </w:p>
    <w:p w14:paraId="46555C07" w14:textId="77777777" w:rsidR="001163CB" w:rsidRDefault="00E87B7E">
      <w:pPr>
        <w:pStyle w:val="berschrift1"/>
      </w:pPr>
      <w:bookmarkStart w:id="4" w:name="_Toc102773023"/>
      <w:bookmarkStart w:id="5" w:name="test-objects"/>
      <w:bookmarkEnd w:id="3"/>
      <w:r>
        <w:t>3. Test Objects</w:t>
      </w:r>
      <w:bookmarkEnd w:id="4"/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21"/>
        <w:gridCol w:w="2715"/>
        <w:gridCol w:w="3113"/>
      </w:tblGrid>
      <w:tr w:rsidR="001163CB" w14:paraId="190FC235" w14:textId="77777777" w:rsidTr="001D2B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3B84498" w14:textId="77777777" w:rsidR="001163CB" w:rsidRDefault="00E87B7E">
            <w:pPr>
              <w:pStyle w:val="Compact"/>
            </w:pPr>
            <w:r>
              <w:t>Ref.-ID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F2C6311" w14:textId="77777777" w:rsidR="001163CB" w:rsidRDefault="00E87B7E">
            <w:pPr>
              <w:pStyle w:val="Compact"/>
            </w:pPr>
            <w:r>
              <w:t>Produc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4E179F0" w14:textId="77777777" w:rsidR="001163CB" w:rsidRDefault="00E87B7E">
            <w:pPr>
              <w:pStyle w:val="Compact"/>
            </w:pPr>
            <w:r>
              <w:t>Product Name</w:t>
            </w:r>
          </w:p>
        </w:tc>
      </w:tr>
      <w:tr w:rsidR="001163CB" w14:paraId="0936E399" w14:textId="77777777" w:rsidTr="001D2BDF">
        <w:tc>
          <w:tcPr>
            <w:tcW w:w="0" w:type="auto"/>
          </w:tcPr>
          <w:p w14:paraId="0C9A32D0" w14:textId="77777777" w:rsidR="001163CB" w:rsidRDefault="00E87B7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29C1AF3" w14:textId="77777777" w:rsidR="001163CB" w:rsidRDefault="00E87B7E">
            <w:pPr>
              <w:pStyle w:val="Compact"/>
            </w:pPr>
            <w:r>
              <w:t>V 0.9 (Commit e04822c)</w:t>
            </w:r>
          </w:p>
        </w:tc>
        <w:tc>
          <w:tcPr>
            <w:tcW w:w="0" w:type="auto"/>
          </w:tcPr>
          <w:p w14:paraId="09C29766" w14:textId="77777777" w:rsidR="001163CB" w:rsidRDefault="00E87B7E">
            <w:pPr>
              <w:pStyle w:val="Compact"/>
            </w:pPr>
            <w:r>
              <w:t>Modelling Wizard for Cables</w:t>
            </w:r>
          </w:p>
        </w:tc>
      </w:tr>
    </w:tbl>
    <w:p w14:paraId="19C61942" w14:textId="77777777" w:rsidR="001163CB" w:rsidRDefault="00E87B7E">
      <w:pPr>
        <w:pStyle w:val="berschrift1"/>
      </w:pPr>
      <w:bookmarkStart w:id="6" w:name="_Toc102773024"/>
      <w:bookmarkStart w:id="7" w:name="Xe597c54d8e204922b9ae9ddcd7b5f0539fe202a"/>
      <w:bookmarkEnd w:id="5"/>
      <w:r>
        <w:t>4. Results of Testsuite &lt;TS-001: Local installation&gt;</w:t>
      </w:r>
      <w:bookmarkEnd w:id="6"/>
    </w:p>
    <w:p w14:paraId="5FC3C70D" w14:textId="77777777" w:rsidR="001163CB" w:rsidRDefault="00E87B7E">
      <w:pPr>
        <w:pStyle w:val="berschrift2"/>
      </w:pPr>
      <w:bookmarkStart w:id="8" w:name="_Toc102773025"/>
      <w:bookmarkStart w:id="9" w:name="Xd252040255105983d9c98735a02283d04137338"/>
      <w:r>
        <w:t>4.1 Results of &lt;TC-001-001&gt; Access front end on local machine</w:t>
      </w:r>
      <w:bookmarkEnd w:id="8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98"/>
        <w:gridCol w:w="7424"/>
      </w:tblGrid>
      <w:tr w:rsidR="001163CB" w14:paraId="3A2971D9" w14:textId="77777777" w:rsidTr="001D2B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4B821E6" w14:textId="77777777" w:rsidR="001163CB" w:rsidRDefault="00E87B7E">
            <w:pPr>
              <w:pStyle w:val="Compact"/>
            </w:pPr>
            <w:r>
              <w:rPr>
                <w:b/>
                <w:bCs/>
              </w:rPr>
              <w:t>Testcase ID: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6F96F23" w14:textId="77777777" w:rsidR="001163CB" w:rsidRDefault="00E87B7E">
            <w:pPr>
              <w:pStyle w:val="Compact"/>
            </w:pPr>
            <w:r>
              <w:t>TC-001-001</w:t>
            </w:r>
          </w:p>
        </w:tc>
      </w:tr>
      <w:tr w:rsidR="001163CB" w14:paraId="38179668" w14:textId="77777777" w:rsidTr="001D2BDF">
        <w:tc>
          <w:tcPr>
            <w:tcW w:w="0" w:type="auto"/>
          </w:tcPr>
          <w:p w14:paraId="63016D65" w14:textId="77777777" w:rsidR="001163CB" w:rsidRDefault="00E87B7E">
            <w:pPr>
              <w:pStyle w:val="Compact"/>
            </w:pPr>
            <w:r>
              <w:rPr>
                <w:b/>
                <w:bCs/>
              </w:rPr>
              <w:t>Testcase Name:</w:t>
            </w:r>
          </w:p>
        </w:tc>
        <w:tc>
          <w:tcPr>
            <w:tcW w:w="0" w:type="auto"/>
          </w:tcPr>
          <w:p w14:paraId="48CE942E" w14:textId="77777777" w:rsidR="001163CB" w:rsidRDefault="00E87B7E">
            <w:pPr>
              <w:pStyle w:val="Compact"/>
            </w:pPr>
            <w:r>
              <w:t>Access front end on local machine</w:t>
            </w:r>
          </w:p>
        </w:tc>
      </w:tr>
      <w:tr w:rsidR="001163CB" w14:paraId="6CD6F63C" w14:textId="77777777" w:rsidTr="001D2BDF">
        <w:tc>
          <w:tcPr>
            <w:tcW w:w="0" w:type="auto"/>
          </w:tcPr>
          <w:p w14:paraId="7BF1EA9F" w14:textId="77777777" w:rsidR="001163CB" w:rsidRDefault="00E87B7E">
            <w:pPr>
              <w:pStyle w:val="Compact"/>
            </w:pPr>
            <w:r>
              <w:rPr>
                <w:b/>
                <w:bCs/>
              </w:rPr>
              <w:t>Req.-ID:</w:t>
            </w:r>
          </w:p>
        </w:tc>
        <w:tc>
          <w:tcPr>
            <w:tcW w:w="0" w:type="auto"/>
          </w:tcPr>
          <w:p w14:paraId="0AC2C39C" w14:textId="77777777" w:rsidR="001163CB" w:rsidRDefault="00E87B7E">
            <w:pPr>
              <w:pStyle w:val="Compact"/>
            </w:pPr>
            <w:r>
              <w:t>LF10</w:t>
            </w:r>
          </w:p>
        </w:tc>
      </w:tr>
      <w:tr w:rsidR="001163CB" w14:paraId="5E8BA117" w14:textId="77777777" w:rsidTr="001D2BDF">
        <w:tc>
          <w:tcPr>
            <w:tcW w:w="0" w:type="auto"/>
          </w:tcPr>
          <w:p w14:paraId="0DB14F57" w14:textId="77777777" w:rsidR="001163CB" w:rsidRDefault="00E87B7E">
            <w:pPr>
              <w:pStyle w:val="Compact"/>
            </w:pPr>
            <w:r>
              <w:rPr>
                <w:b/>
                <w:bCs/>
              </w:rPr>
              <w:t>Test Setup:</w:t>
            </w:r>
          </w:p>
        </w:tc>
        <w:tc>
          <w:tcPr>
            <w:tcW w:w="0" w:type="auto"/>
          </w:tcPr>
          <w:p w14:paraId="663D73AD" w14:textId="77777777" w:rsidR="001163CB" w:rsidRDefault="00E87B7E">
            <w:pPr>
              <w:pStyle w:val="Compact"/>
            </w:pPr>
            <w:r>
              <w:t xml:space="preserve">Install the wizard following the steps in the </w:t>
            </w:r>
            <w:hyperlink r:id="rId8" w:anchor="installation-and-usage">
              <w:r>
                <w:rPr>
                  <w:rStyle w:val="Hyperlink"/>
                </w:rPr>
                <w:t>Installation Guide</w:t>
              </w:r>
            </w:hyperlink>
          </w:p>
        </w:tc>
      </w:tr>
    </w:tbl>
    <w:p w14:paraId="2DAFE91E" w14:textId="77777777" w:rsidR="001163CB" w:rsidRDefault="00E87B7E">
      <w:pPr>
        <w:pStyle w:val="Textkrper"/>
      </w:pPr>
      <w:r>
        <w:rPr>
          <w:b/>
          <w:bCs/>
        </w:rPr>
        <w:t>Test Steps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668"/>
        <w:gridCol w:w="3896"/>
        <w:gridCol w:w="2529"/>
        <w:gridCol w:w="2529"/>
      </w:tblGrid>
      <w:tr w:rsidR="001163CB" w14:paraId="2D014670" w14:textId="77777777" w:rsidTr="001D2B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08EDDBE" w14:textId="77777777" w:rsidR="001163CB" w:rsidRDefault="00E87B7E">
            <w:pPr>
              <w:pStyle w:val="Compact"/>
            </w:pPr>
            <w:r>
              <w:t>Step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3DDA48F" w14:textId="77777777" w:rsidR="001163CB" w:rsidRDefault="00E87B7E">
            <w:pPr>
              <w:pStyle w:val="Compact"/>
            </w:pPr>
            <w:r>
              <w:t>Action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8FEAFF5" w14:textId="77777777" w:rsidR="001163CB" w:rsidRDefault="00E87B7E">
            <w:pPr>
              <w:pStyle w:val="Compact"/>
            </w:pPr>
            <w:r>
              <w:t>Expected result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DB111B6" w14:textId="77777777" w:rsidR="001163CB" w:rsidRDefault="00E87B7E">
            <w:pPr>
              <w:pStyle w:val="Compact"/>
            </w:pPr>
            <w:r>
              <w:t>Actual Result</w:t>
            </w:r>
          </w:p>
        </w:tc>
      </w:tr>
      <w:tr w:rsidR="001163CB" w14:paraId="64D962F5" w14:textId="77777777" w:rsidTr="001D2BDF">
        <w:tc>
          <w:tcPr>
            <w:tcW w:w="0" w:type="auto"/>
          </w:tcPr>
          <w:p w14:paraId="24F80FEE" w14:textId="77777777" w:rsidR="001163CB" w:rsidRDefault="00E87B7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B87DDC0" w14:textId="77777777" w:rsidR="001163CB" w:rsidRDefault="00E87B7E">
            <w:pPr>
              <w:pStyle w:val="Compact"/>
            </w:pPr>
            <w:r>
              <w:t xml:space="preserve">Execute the front end and back end and open the front end webpage at </w:t>
            </w:r>
            <w:hyperlink r:id="rId9">
              <w:r>
                <w:rPr>
                  <w:rStyle w:val="Hyperlink"/>
                </w:rPr>
                <w:t>localhost</w:t>
              </w:r>
            </w:hyperlink>
            <w:r>
              <w:t>.</w:t>
            </w:r>
          </w:p>
        </w:tc>
        <w:tc>
          <w:tcPr>
            <w:tcW w:w="0" w:type="auto"/>
          </w:tcPr>
          <w:p w14:paraId="0652E2C0" w14:textId="77777777" w:rsidR="001163CB" w:rsidRDefault="00E87B7E">
            <w:pPr>
              <w:pStyle w:val="Compact"/>
            </w:pPr>
            <w:r>
              <w:t>The front end cable display list is displayed.</w:t>
            </w:r>
          </w:p>
        </w:tc>
        <w:tc>
          <w:tcPr>
            <w:tcW w:w="0" w:type="auto"/>
          </w:tcPr>
          <w:p w14:paraId="34D1849E" w14:textId="77777777" w:rsidR="001163CB" w:rsidRDefault="00E87B7E">
            <w:pPr>
              <w:pStyle w:val="Compact"/>
            </w:pPr>
            <w:r>
              <w:t>The front end cable display list is displayed.</w:t>
            </w:r>
          </w:p>
        </w:tc>
      </w:tr>
    </w:tbl>
    <w:p w14:paraId="02B64EBD" w14:textId="77777777" w:rsidR="001163CB" w:rsidRDefault="00E87B7E">
      <w:pPr>
        <w:pStyle w:val="Textkrper"/>
      </w:pPr>
      <w:r>
        <w:rPr>
          <w:b/>
          <w:bCs/>
        </w:rPr>
        <w:t>Tester:</w:t>
      </w:r>
      <w:r>
        <w:t xml:space="preserve"> Leon </w:t>
      </w:r>
      <w:proofErr w:type="spellStart"/>
      <w:r>
        <w:t>Amtmann</w:t>
      </w:r>
      <w:proofErr w:type="spellEnd"/>
    </w:p>
    <w:p w14:paraId="26F75432" w14:textId="77777777" w:rsidR="001163CB" w:rsidRDefault="00E87B7E">
      <w:pPr>
        <w:pStyle w:val="Textkrper"/>
      </w:pPr>
      <w:r>
        <w:rPr>
          <w:b/>
          <w:bCs/>
        </w:rPr>
        <w:t>Date:</w:t>
      </w:r>
      <w:r>
        <w:t xml:space="preserve"> 06.05.2022</w:t>
      </w:r>
    </w:p>
    <w:p w14:paraId="7965CA18" w14:textId="77777777" w:rsidR="001163CB" w:rsidRDefault="00E87B7E">
      <w:pPr>
        <w:pStyle w:val="Textkrper"/>
      </w:pPr>
      <w:r>
        <w:rPr>
          <w:b/>
          <w:bCs/>
        </w:rPr>
        <w:t>Testcase Result:</w:t>
      </w:r>
      <w:r>
        <w:t xml:space="preserve"> PASS</w:t>
      </w:r>
    </w:p>
    <w:p w14:paraId="5106F9F2" w14:textId="77777777" w:rsidR="001163CB" w:rsidRDefault="00E87B7E">
      <w:pPr>
        <w:pStyle w:val="berschrift1"/>
      </w:pPr>
      <w:bookmarkStart w:id="10" w:name="_Toc102773026"/>
      <w:bookmarkStart w:id="11" w:name="X049d7840b91d0dc096ee3ca65b53d0eedbdba08"/>
      <w:bookmarkEnd w:id="7"/>
      <w:bookmarkEnd w:id="9"/>
      <w:r>
        <w:t>5. Results of Testsuite &lt;TS-002: Overview and Navigation&gt;</w:t>
      </w:r>
      <w:bookmarkEnd w:id="10"/>
    </w:p>
    <w:p w14:paraId="13AFA33E" w14:textId="77777777" w:rsidR="001163CB" w:rsidRDefault="00E87B7E">
      <w:pPr>
        <w:pStyle w:val="berschrift2"/>
      </w:pPr>
      <w:bookmarkStart w:id="12" w:name="_Toc102773027"/>
      <w:bookmarkStart w:id="13" w:name="Xcb3d0e936022eaa3228a2afed7ca4f552f13337"/>
      <w:r>
        <w:t>5.1 Results of &lt;TC-002-001&gt; (Filtering of displayed cables)</w:t>
      </w:r>
      <w:bookmarkEnd w:id="12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836"/>
        <w:gridCol w:w="7786"/>
      </w:tblGrid>
      <w:tr w:rsidR="001163CB" w14:paraId="39E9CDFB" w14:textId="77777777" w:rsidTr="001D2B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4162B55" w14:textId="77777777" w:rsidR="001163CB" w:rsidRDefault="00E87B7E">
            <w:pPr>
              <w:pStyle w:val="Compact"/>
            </w:pPr>
            <w:r>
              <w:rPr>
                <w:b/>
                <w:bCs/>
              </w:rPr>
              <w:t>Testcase ID: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189435A" w14:textId="77777777" w:rsidR="001163CB" w:rsidRDefault="00E87B7E">
            <w:pPr>
              <w:pStyle w:val="Compact"/>
            </w:pPr>
            <w:r>
              <w:t>TC-002-001</w:t>
            </w:r>
          </w:p>
        </w:tc>
      </w:tr>
      <w:tr w:rsidR="001163CB" w14:paraId="0F4F4F14" w14:textId="77777777" w:rsidTr="001D2BDF">
        <w:tc>
          <w:tcPr>
            <w:tcW w:w="0" w:type="auto"/>
          </w:tcPr>
          <w:p w14:paraId="598FDA71" w14:textId="77777777" w:rsidR="001163CB" w:rsidRDefault="00E87B7E">
            <w:pPr>
              <w:pStyle w:val="Compact"/>
            </w:pPr>
            <w:r>
              <w:rPr>
                <w:b/>
                <w:bCs/>
              </w:rPr>
              <w:t>Testcase Name:</w:t>
            </w:r>
          </w:p>
        </w:tc>
        <w:tc>
          <w:tcPr>
            <w:tcW w:w="0" w:type="auto"/>
          </w:tcPr>
          <w:p w14:paraId="7EBC0D18" w14:textId="77777777" w:rsidR="001163CB" w:rsidRDefault="00E87B7E">
            <w:pPr>
              <w:pStyle w:val="Compact"/>
            </w:pPr>
            <w:r>
              <w:t>Filtering of displayed cables</w:t>
            </w:r>
          </w:p>
        </w:tc>
      </w:tr>
      <w:tr w:rsidR="001163CB" w14:paraId="2130B766" w14:textId="77777777" w:rsidTr="001D2BDF">
        <w:tc>
          <w:tcPr>
            <w:tcW w:w="0" w:type="auto"/>
          </w:tcPr>
          <w:p w14:paraId="70996165" w14:textId="77777777" w:rsidR="001163CB" w:rsidRDefault="00E87B7E">
            <w:pPr>
              <w:pStyle w:val="Compact"/>
            </w:pPr>
            <w:r>
              <w:rPr>
                <w:b/>
                <w:bCs/>
              </w:rPr>
              <w:t>Req.-ID:</w:t>
            </w:r>
          </w:p>
        </w:tc>
        <w:tc>
          <w:tcPr>
            <w:tcW w:w="0" w:type="auto"/>
          </w:tcPr>
          <w:p w14:paraId="473A4332" w14:textId="77777777" w:rsidR="001163CB" w:rsidRDefault="00E87B7E">
            <w:pPr>
              <w:pStyle w:val="Compact"/>
            </w:pPr>
            <w:r>
              <w:t>LF10 LF30 LF50</w:t>
            </w:r>
          </w:p>
        </w:tc>
      </w:tr>
      <w:tr w:rsidR="001163CB" w14:paraId="400F8554" w14:textId="77777777" w:rsidTr="001D2BDF">
        <w:tc>
          <w:tcPr>
            <w:tcW w:w="0" w:type="auto"/>
          </w:tcPr>
          <w:p w14:paraId="64F87C8C" w14:textId="77777777" w:rsidR="001163CB" w:rsidRDefault="00E87B7E">
            <w:pPr>
              <w:pStyle w:val="Compact"/>
            </w:pPr>
            <w:r>
              <w:rPr>
                <w:b/>
                <w:bCs/>
              </w:rPr>
              <w:t>Test Setup:</w:t>
            </w:r>
          </w:p>
        </w:tc>
        <w:tc>
          <w:tcPr>
            <w:tcW w:w="0" w:type="auto"/>
          </w:tcPr>
          <w:p w14:paraId="2BCF056A" w14:textId="77777777" w:rsidR="001163CB" w:rsidRDefault="00E87B7E">
            <w:pPr>
              <w:pStyle w:val="Compact"/>
            </w:pPr>
            <w:r>
              <w:t>The application should be run locally or the wizard should be used via the website.</w:t>
            </w:r>
          </w:p>
        </w:tc>
      </w:tr>
    </w:tbl>
    <w:p w14:paraId="6077BF22" w14:textId="77777777" w:rsidR="001D2BDF" w:rsidRDefault="001D2BDF">
      <w:pPr>
        <w:pStyle w:val="Textkrper"/>
        <w:rPr>
          <w:b/>
          <w:bCs/>
        </w:rPr>
      </w:pPr>
    </w:p>
    <w:p w14:paraId="46279573" w14:textId="77777777" w:rsidR="001D2BDF" w:rsidRDefault="001D2BDF">
      <w:pPr>
        <w:pStyle w:val="Textkrper"/>
        <w:rPr>
          <w:b/>
          <w:bCs/>
        </w:rPr>
      </w:pPr>
    </w:p>
    <w:p w14:paraId="64F4A0B1" w14:textId="77777777" w:rsidR="001D2BDF" w:rsidRDefault="001D2BDF">
      <w:pPr>
        <w:pStyle w:val="Textkrper"/>
        <w:rPr>
          <w:b/>
          <w:bCs/>
        </w:rPr>
      </w:pPr>
    </w:p>
    <w:p w14:paraId="0ED1B6C1" w14:textId="77777777" w:rsidR="001D2BDF" w:rsidRDefault="001D2BDF">
      <w:pPr>
        <w:pStyle w:val="Textkrper"/>
        <w:rPr>
          <w:b/>
          <w:bCs/>
        </w:rPr>
      </w:pPr>
    </w:p>
    <w:p w14:paraId="66D0DC4D" w14:textId="77777777" w:rsidR="001D2BDF" w:rsidRDefault="001D2BDF">
      <w:pPr>
        <w:pStyle w:val="Textkrper"/>
        <w:rPr>
          <w:b/>
          <w:bCs/>
        </w:rPr>
      </w:pPr>
    </w:p>
    <w:p w14:paraId="4AEE669E" w14:textId="1E5CBD24" w:rsidR="001D2BDF" w:rsidRDefault="00E87B7E">
      <w:pPr>
        <w:pStyle w:val="Textkrper"/>
      </w:pPr>
      <w:r>
        <w:rPr>
          <w:b/>
          <w:bCs/>
        </w:rPr>
        <w:t>Test Steps:</w:t>
      </w:r>
      <w:r>
        <w:t xml:space="preserve"> 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668"/>
        <w:gridCol w:w="3985"/>
        <w:gridCol w:w="2777"/>
        <w:gridCol w:w="2192"/>
      </w:tblGrid>
      <w:tr w:rsidR="001D2BDF" w14:paraId="76214F56" w14:textId="77777777" w:rsidTr="00E355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5851F25" w14:textId="77777777" w:rsidR="001D2BDF" w:rsidRDefault="001D2BDF" w:rsidP="00E35556">
            <w:pPr>
              <w:pStyle w:val="Compact"/>
            </w:pPr>
            <w:r>
              <w:t>Step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F08B446" w14:textId="77777777" w:rsidR="001D2BDF" w:rsidRDefault="001D2BDF" w:rsidP="00E35556">
            <w:pPr>
              <w:pStyle w:val="Compact"/>
            </w:pPr>
            <w:r>
              <w:t>Action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BF88F36" w14:textId="77777777" w:rsidR="001D2BDF" w:rsidRDefault="001D2BDF" w:rsidP="00E35556">
            <w:pPr>
              <w:pStyle w:val="Compact"/>
            </w:pPr>
            <w:r>
              <w:t>Expected result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99AE3C8" w14:textId="77777777" w:rsidR="001D2BDF" w:rsidRDefault="001D2BDF" w:rsidP="00E35556">
            <w:pPr>
              <w:pStyle w:val="Compact"/>
            </w:pPr>
            <w:r>
              <w:t>Actual Result</w:t>
            </w:r>
          </w:p>
        </w:tc>
      </w:tr>
      <w:tr w:rsidR="001D2BDF" w14:paraId="5CE7102C" w14:textId="77777777" w:rsidTr="00E35556">
        <w:tc>
          <w:tcPr>
            <w:tcW w:w="0" w:type="auto"/>
          </w:tcPr>
          <w:p w14:paraId="76ED94B8" w14:textId="77777777" w:rsidR="001D2BDF" w:rsidRDefault="001D2BDF" w:rsidP="00E3555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36F4810" w14:textId="71D86C6E" w:rsidR="001D2BDF" w:rsidRDefault="001D2BDF" w:rsidP="00E35556">
            <w:pPr>
              <w:pStyle w:val="Compact"/>
            </w:pPr>
            <w:r>
              <w:t>Open front end</w:t>
            </w:r>
          </w:p>
        </w:tc>
        <w:tc>
          <w:tcPr>
            <w:tcW w:w="0" w:type="auto"/>
          </w:tcPr>
          <w:p w14:paraId="2F2C52F9" w14:textId="3A130FE6" w:rsidR="001D2BDF" w:rsidRDefault="001D2BDF" w:rsidP="00E35556">
            <w:pPr>
              <w:pStyle w:val="Compact"/>
            </w:pPr>
            <w:r>
              <w:t>Display list presents itself</w:t>
            </w:r>
          </w:p>
        </w:tc>
        <w:tc>
          <w:tcPr>
            <w:tcW w:w="0" w:type="auto"/>
          </w:tcPr>
          <w:p w14:paraId="5277E708" w14:textId="3BCDAC8A" w:rsidR="001D2BDF" w:rsidRDefault="001D2BDF" w:rsidP="00E35556">
            <w:pPr>
              <w:pStyle w:val="Compact"/>
            </w:pPr>
            <w:r>
              <w:t>Display list presents itself</w:t>
            </w:r>
          </w:p>
        </w:tc>
      </w:tr>
      <w:tr w:rsidR="001D2BDF" w14:paraId="4A976219" w14:textId="77777777" w:rsidTr="00E35556">
        <w:tc>
          <w:tcPr>
            <w:tcW w:w="0" w:type="auto"/>
          </w:tcPr>
          <w:p w14:paraId="66934EDF" w14:textId="2C9B3459" w:rsidR="001D2BDF" w:rsidRDefault="001D2BDF" w:rsidP="00E3555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C45A6C4" w14:textId="3C2B8E10" w:rsidR="001D2BDF" w:rsidRDefault="001D2BDF" w:rsidP="00E35556">
            <w:pPr>
              <w:pStyle w:val="Compact"/>
            </w:pPr>
            <w:r>
              <w:t>Enter a string into the search bar</w:t>
            </w:r>
          </w:p>
        </w:tc>
        <w:tc>
          <w:tcPr>
            <w:tcW w:w="0" w:type="auto"/>
          </w:tcPr>
          <w:p w14:paraId="571B7A4E" w14:textId="4781044D" w:rsidR="001D2BDF" w:rsidRDefault="001D2BDF" w:rsidP="00E35556">
            <w:pPr>
              <w:pStyle w:val="Compact"/>
            </w:pPr>
            <w:r>
              <w:t>Display list narrows down to only show cables which names contain the search string</w:t>
            </w:r>
          </w:p>
        </w:tc>
        <w:tc>
          <w:tcPr>
            <w:tcW w:w="0" w:type="auto"/>
          </w:tcPr>
          <w:p w14:paraId="542FD8A7" w14:textId="35E2CF26" w:rsidR="001D2BDF" w:rsidRDefault="001D2BDF" w:rsidP="00E35556">
            <w:pPr>
              <w:pStyle w:val="Compact"/>
            </w:pPr>
            <w:r>
              <w:t>see below for different test cases</w:t>
            </w:r>
          </w:p>
        </w:tc>
      </w:tr>
      <w:tr w:rsidR="001D2BDF" w14:paraId="6640CD31" w14:textId="77777777" w:rsidTr="00E35556">
        <w:tc>
          <w:tcPr>
            <w:tcW w:w="0" w:type="auto"/>
          </w:tcPr>
          <w:p w14:paraId="4A6F8ED9" w14:textId="415BA9C0" w:rsidR="001D2BDF" w:rsidRDefault="001D2BDF" w:rsidP="00E35556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4C7E6A9" w14:textId="520F6846" w:rsidR="001D2BDF" w:rsidRDefault="001D2BDF" w:rsidP="00E35556">
            <w:pPr>
              <w:pStyle w:val="Compact"/>
            </w:pPr>
            <w:r>
              <w:t>Enter an attribute value in the appropriate field below the search bar and choose whether cables where the attribute is unknown should be shown</w:t>
            </w:r>
          </w:p>
        </w:tc>
        <w:tc>
          <w:tcPr>
            <w:tcW w:w="0" w:type="auto"/>
          </w:tcPr>
          <w:p w14:paraId="73E8B456" w14:textId="18099338" w:rsidR="001D2BDF" w:rsidRDefault="001D2BDF" w:rsidP="00E35556">
            <w:pPr>
              <w:pStyle w:val="Compact"/>
            </w:pPr>
            <w:r>
              <w:t>Display list further narrows down to only show cables which also fit the attributes provided</w:t>
            </w:r>
          </w:p>
        </w:tc>
        <w:tc>
          <w:tcPr>
            <w:tcW w:w="0" w:type="auto"/>
          </w:tcPr>
          <w:p w14:paraId="415B4A5E" w14:textId="2ECF4596" w:rsidR="001D2BDF" w:rsidRDefault="001D2BDF" w:rsidP="00E35556">
            <w:pPr>
              <w:pStyle w:val="Compact"/>
            </w:pPr>
            <w:r>
              <w:t xml:space="preserve">See below for different test cases based on TD-002-001 in the </w:t>
            </w:r>
            <w:hyperlink r:id="rId10">
              <w:r>
                <w:rPr>
                  <w:rStyle w:val="Hyperlink"/>
                </w:rPr>
                <w:t>STP</w:t>
              </w:r>
            </w:hyperlink>
          </w:p>
        </w:tc>
      </w:tr>
    </w:tbl>
    <w:p w14:paraId="2E7ACED8" w14:textId="60AD579E" w:rsidR="001163CB" w:rsidRDefault="001163CB">
      <w:pPr>
        <w:pStyle w:val="Textkrper"/>
      </w:pP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92"/>
        <w:gridCol w:w="1938"/>
        <w:gridCol w:w="1647"/>
        <w:gridCol w:w="865"/>
      </w:tblGrid>
      <w:tr w:rsidR="001163CB" w14:paraId="79C0D568" w14:textId="77777777" w:rsidTr="001D2B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85DFA74" w14:textId="77777777" w:rsidR="001163CB" w:rsidRDefault="00E87B7E">
            <w:pPr>
              <w:pStyle w:val="Compact"/>
            </w:pPr>
            <w:r>
              <w:t>Dataset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85E00A5" w14:textId="77777777" w:rsidR="001163CB" w:rsidRDefault="00E87B7E">
            <w:pPr>
              <w:pStyle w:val="Compact"/>
            </w:pPr>
            <w:r>
              <w:t>Expected indice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94B7EE1" w14:textId="77777777" w:rsidR="001163CB" w:rsidRDefault="00E87B7E">
            <w:pPr>
              <w:pStyle w:val="Compact"/>
            </w:pPr>
            <w:r>
              <w:t>Actual indice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04F356A" w14:textId="77777777" w:rsidR="001163CB" w:rsidRDefault="00E87B7E">
            <w:pPr>
              <w:pStyle w:val="Compact"/>
            </w:pPr>
            <w:r>
              <w:t>Result</w:t>
            </w:r>
          </w:p>
        </w:tc>
      </w:tr>
      <w:tr w:rsidR="001163CB" w14:paraId="4877704A" w14:textId="77777777" w:rsidTr="001D2BDF">
        <w:tc>
          <w:tcPr>
            <w:tcW w:w="0" w:type="auto"/>
          </w:tcPr>
          <w:p w14:paraId="75C7F5EF" w14:textId="77777777" w:rsidR="001163CB" w:rsidRDefault="00E87B7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332C37E" w14:textId="77777777" w:rsidR="001163CB" w:rsidRDefault="00E87B7E">
            <w:pPr>
              <w:pStyle w:val="Compact"/>
            </w:pPr>
            <w:r>
              <w:t>1, 2</w:t>
            </w:r>
          </w:p>
        </w:tc>
        <w:tc>
          <w:tcPr>
            <w:tcW w:w="0" w:type="auto"/>
          </w:tcPr>
          <w:p w14:paraId="1D828162" w14:textId="77777777" w:rsidR="001163CB" w:rsidRDefault="00E87B7E">
            <w:pPr>
              <w:pStyle w:val="Compact"/>
            </w:pPr>
            <w:r>
              <w:t>1, 2</w:t>
            </w:r>
          </w:p>
        </w:tc>
        <w:tc>
          <w:tcPr>
            <w:tcW w:w="0" w:type="auto"/>
          </w:tcPr>
          <w:p w14:paraId="32AA4074" w14:textId="77777777" w:rsidR="001163CB" w:rsidRDefault="00E87B7E">
            <w:pPr>
              <w:pStyle w:val="Compact"/>
            </w:pPr>
            <w:r>
              <w:t>PASS</w:t>
            </w:r>
          </w:p>
        </w:tc>
      </w:tr>
      <w:tr w:rsidR="001163CB" w14:paraId="144F4AF9" w14:textId="77777777" w:rsidTr="001D2BDF">
        <w:tc>
          <w:tcPr>
            <w:tcW w:w="0" w:type="auto"/>
          </w:tcPr>
          <w:p w14:paraId="291BB208" w14:textId="77777777" w:rsidR="001163CB" w:rsidRDefault="00E87B7E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689AD02" w14:textId="77777777" w:rsidR="001163CB" w:rsidRDefault="00E87B7E">
            <w:pPr>
              <w:pStyle w:val="Compact"/>
            </w:pPr>
            <w:r>
              <w:t>2, 3</w:t>
            </w:r>
          </w:p>
        </w:tc>
        <w:tc>
          <w:tcPr>
            <w:tcW w:w="0" w:type="auto"/>
          </w:tcPr>
          <w:p w14:paraId="0ABEDFE0" w14:textId="77777777" w:rsidR="001163CB" w:rsidRDefault="00E87B7E">
            <w:pPr>
              <w:pStyle w:val="Compact"/>
            </w:pPr>
            <w:r>
              <w:t>2, 3</w:t>
            </w:r>
          </w:p>
        </w:tc>
        <w:tc>
          <w:tcPr>
            <w:tcW w:w="0" w:type="auto"/>
          </w:tcPr>
          <w:p w14:paraId="579F460D" w14:textId="77777777" w:rsidR="001163CB" w:rsidRDefault="00E87B7E">
            <w:pPr>
              <w:pStyle w:val="Compact"/>
            </w:pPr>
            <w:r>
              <w:t>PASS</w:t>
            </w:r>
          </w:p>
        </w:tc>
      </w:tr>
      <w:tr w:rsidR="001163CB" w14:paraId="271228FB" w14:textId="77777777" w:rsidTr="001D2BDF">
        <w:tc>
          <w:tcPr>
            <w:tcW w:w="0" w:type="auto"/>
          </w:tcPr>
          <w:p w14:paraId="40FBFBAA" w14:textId="77777777" w:rsidR="001163CB" w:rsidRDefault="00E87B7E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DF26DFE" w14:textId="77777777" w:rsidR="001163CB" w:rsidRDefault="00E87B7E">
            <w:pPr>
              <w:pStyle w:val="Compact"/>
            </w:pPr>
            <w:r>
              <w:t>&lt;empty&gt;</w:t>
            </w:r>
          </w:p>
        </w:tc>
        <w:tc>
          <w:tcPr>
            <w:tcW w:w="0" w:type="auto"/>
          </w:tcPr>
          <w:p w14:paraId="78727CD1" w14:textId="77777777" w:rsidR="001163CB" w:rsidRDefault="00E87B7E">
            <w:pPr>
              <w:pStyle w:val="Compact"/>
            </w:pPr>
            <w:r>
              <w:t>&lt;empty&gt;</w:t>
            </w:r>
          </w:p>
        </w:tc>
        <w:tc>
          <w:tcPr>
            <w:tcW w:w="0" w:type="auto"/>
          </w:tcPr>
          <w:p w14:paraId="5B2B4C12" w14:textId="77777777" w:rsidR="001163CB" w:rsidRDefault="00E87B7E">
            <w:pPr>
              <w:pStyle w:val="Compact"/>
            </w:pPr>
            <w:r>
              <w:t>PASS</w:t>
            </w:r>
          </w:p>
        </w:tc>
      </w:tr>
      <w:tr w:rsidR="001163CB" w14:paraId="233913F3" w14:textId="77777777" w:rsidTr="001D2BDF">
        <w:tc>
          <w:tcPr>
            <w:tcW w:w="0" w:type="auto"/>
          </w:tcPr>
          <w:p w14:paraId="7EBAE1DF" w14:textId="77777777" w:rsidR="001163CB" w:rsidRDefault="00E87B7E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62782D28" w14:textId="77777777" w:rsidR="001163CB" w:rsidRDefault="00E87B7E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7694F31" w14:textId="77777777" w:rsidR="001163CB" w:rsidRDefault="00E87B7E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E0FE7B6" w14:textId="77777777" w:rsidR="001163CB" w:rsidRDefault="00E87B7E">
            <w:pPr>
              <w:pStyle w:val="Compact"/>
            </w:pPr>
            <w:r>
              <w:t>PASS</w:t>
            </w:r>
          </w:p>
        </w:tc>
      </w:tr>
    </w:tbl>
    <w:p w14:paraId="5FBF1B28" w14:textId="77777777" w:rsidR="001163CB" w:rsidRDefault="00E87B7E">
      <w:pPr>
        <w:pStyle w:val="Textkrper"/>
      </w:pPr>
      <w:r>
        <w:rPr>
          <w:b/>
          <w:bCs/>
        </w:rPr>
        <w:t>Tester:</w:t>
      </w:r>
      <w:r>
        <w:t xml:space="preserve"> Leon </w:t>
      </w:r>
      <w:proofErr w:type="spellStart"/>
      <w:r>
        <w:t>Amtmann</w:t>
      </w:r>
      <w:proofErr w:type="spellEnd"/>
      <w:r>
        <w:t>, Calvin Friedrich</w:t>
      </w:r>
    </w:p>
    <w:p w14:paraId="4181AB1E" w14:textId="77777777" w:rsidR="001163CB" w:rsidRDefault="00E87B7E">
      <w:pPr>
        <w:pStyle w:val="Textkrper"/>
      </w:pPr>
      <w:r>
        <w:rPr>
          <w:b/>
          <w:bCs/>
        </w:rPr>
        <w:t>Date:</w:t>
      </w:r>
      <w:r>
        <w:t xml:space="preserve"> 06.05.2022</w:t>
      </w:r>
    </w:p>
    <w:p w14:paraId="268E72B8" w14:textId="77777777" w:rsidR="001163CB" w:rsidRDefault="00E87B7E">
      <w:pPr>
        <w:pStyle w:val="Textkrper"/>
      </w:pPr>
      <w:r>
        <w:rPr>
          <w:b/>
          <w:bCs/>
        </w:rPr>
        <w:t>Testcase Result:</w:t>
      </w:r>
      <w:r>
        <w:t xml:space="preserve"> PASS</w:t>
      </w:r>
    </w:p>
    <w:p w14:paraId="41D3C7FF" w14:textId="77777777" w:rsidR="001163CB" w:rsidRDefault="00E87B7E">
      <w:pPr>
        <w:pStyle w:val="berschrift2"/>
      </w:pPr>
      <w:bookmarkStart w:id="14" w:name="_Toc102773028"/>
      <w:bookmarkStart w:id="15" w:name="Xca52867b4e71a12bf191463b4ad5c0c5ee1a716"/>
      <w:bookmarkEnd w:id="13"/>
      <w:r>
        <w:t>5.2 Results of &lt;TC-002-002&gt; (Accessing cable details view by clicking on overview cable)</w:t>
      </w:r>
      <w:bookmarkEnd w:id="14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836"/>
        <w:gridCol w:w="7786"/>
      </w:tblGrid>
      <w:tr w:rsidR="001163CB" w14:paraId="3ED8BD5A" w14:textId="77777777" w:rsidTr="001D2B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4AC6297" w14:textId="77777777" w:rsidR="001163CB" w:rsidRDefault="00E87B7E">
            <w:pPr>
              <w:pStyle w:val="Compact"/>
            </w:pPr>
            <w:r>
              <w:rPr>
                <w:b/>
                <w:bCs/>
              </w:rPr>
              <w:t>Testcase ID: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44F3CB6" w14:textId="77777777" w:rsidR="001163CB" w:rsidRDefault="00E87B7E">
            <w:pPr>
              <w:pStyle w:val="Compact"/>
            </w:pPr>
            <w:r>
              <w:t>TC-002-002</w:t>
            </w:r>
          </w:p>
        </w:tc>
      </w:tr>
      <w:tr w:rsidR="001163CB" w14:paraId="7C456143" w14:textId="77777777" w:rsidTr="001D2BDF">
        <w:tc>
          <w:tcPr>
            <w:tcW w:w="0" w:type="auto"/>
          </w:tcPr>
          <w:p w14:paraId="1BE4F81E" w14:textId="77777777" w:rsidR="001163CB" w:rsidRDefault="00E87B7E">
            <w:pPr>
              <w:pStyle w:val="Compact"/>
            </w:pPr>
            <w:r>
              <w:rPr>
                <w:b/>
                <w:bCs/>
              </w:rPr>
              <w:t>Testcase Name:</w:t>
            </w:r>
          </w:p>
        </w:tc>
        <w:tc>
          <w:tcPr>
            <w:tcW w:w="0" w:type="auto"/>
          </w:tcPr>
          <w:p w14:paraId="3A0F693F" w14:textId="77777777" w:rsidR="001163CB" w:rsidRDefault="00E87B7E">
            <w:pPr>
              <w:pStyle w:val="Compact"/>
            </w:pPr>
            <w:r>
              <w:t>Accessing cable details view by clicking on overview cable</w:t>
            </w:r>
          </w:p>
        </w:tc>
      </w:tr>
      <w:tr w:rsidR="001163CB" w14:paraId="549A22F8" w14:textId="77777777" w:rsidTr="001D2BDF">
        <w:tc>
          <w:tcPr>
            <w:tcW w:w="0" w:type="auto"/>
          </w:tcPr>
          <w:p w14:paraId="0CB13D35" w14:textId="77777777" w:rsidR="001163CB" w:rsidRDefault="00E87B7E">
            <w:pPr>
              <w:pStyle w:val="Compact"/>
            </w:pPr>
            <w:r>
              <w:rPr>
                <w:b/>
                <w:bCs/>
              </w:rPr>
              <w:t>Req.-ID:</w:t>
            </w:r>
          </w:p>
        </w:tc>
        <w:tc>
          <w:tcPr>
            <w:tcW w:w="0" w:type="auto"/>
          </w:tcPr>
          <w:p w14:paraId="0685C318" w14:textId="77777777" w:rsidR="001163CB" w:rsidRDefault="00E87B7E">
            <w:pPr>
              <w:pStyle w:val="Compact"/>
            </w:pPr>
            <w:r>
              <w:t>LF20</w:t>
            </w:r>
          </w:p>
        </w:tc>
      </w:tr>
      <w:tr w:rsidR="001163CB" w14:paraId="39000AF8" w14:textId="77777777" w:rsidTr="001D2BDF">
        <w:tc>
          <w:tcPr>
            <w:tcW w:w="0" w:type="auto"/>
          </w:tcPr>
          <w:p w14:paraId="383C673A" w14:textId="77777777" w:rsidR="001163CB" w:rsidRDefault="00E87B7E">
            <w:pPr>
              <w:pStyle w:val="Compact"/>
            </w:pPr>
            <w:r>
              <w:rPr>
                <w:b/>
                <w:bCs/>
              </w:rPr>
              <w:t>Test Setup:</w:t>
            </w:r>
          </w:p>
        </w:tc>
        <w:tc>
          <w:tcPr>
            <w:tcW w:w="0" w:type="auto"/>
          </w:tcPr>
          <w:p w14:paraId="0050DB77" w14:textId="77777777" w:rsidR="001163CB" w:rsidRDefault="00E87B7E">
            <w:pPr>
              <w:pStyle w:val="Compact"/>
            </w:pPr>
            <w:r>
              <w:t>The application should be run locally or the wizard should be used via the website.</w:t>
            </w:r>
          </w:p>
        </w:tc>
      </w:tr>
    </w:tbl>
    <w:p w14:paraId="3C6F42AD" w14:textId="77777777" w:rsidR="001D2BDF" w:rsidRDefault="00E87B7E">
      <w:pPr>
        <w:pStyle w:val="Textkrper"/>
      </w:pPr>
      <w:r>
        <w:rPr>
          <w:b/>
          <w:bCs/>
        </w:rPr>
        <w:t>Test Steps:</w:t>
      </w:r>
      <w:r>
        <w:t xml:space="preserve"> 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668"/>
        <w:gridCol w:w="1940"/>
        <w:gridCol w:w="3507"/>
        <w:gridCol w:w="3507"/>
      </w:tblGrid>
      <w:tr w:rsidR="001D2BDF" w14:paraId="7BBE1BE3" w14:textId="77777777" w:rsidTr="00E355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135DA93D" w14:textId="77777777" w:rsidR="001D2BDF" w:rsidRDefault="001D2BDF" w:rsidP="00E35556">
            <w:pPr>
              <w:pStyle w:val="Compact"/>
            </w:pPr>
            <w:r>
              <w:lastRenderedPageBreak/>
              <w:t>Step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323A18" w14:textId="77777777" w:rsidR="001D2BDF" w:rsidRDefault="001D2BDF" w:rsidP="00E35556">
            <w:pPr>
              <w:pStyle w:val="Compact"/>
            </w:pPr>
            <w:r>
              <w:t>Action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0EB4F49" w14:textId="77777777" w:rsidR="001D2BDF" w:rsidRDefault="001D2BDF" w:rsidP="00E35556">
            <w:pPr>
              <w:pStyle w:val="Compact"/>
            </w:pPr>
            <w:r>
              <w:t>Expected result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E4D6F91" w14:textId="77777777" w:rsidR="001D2BDF" w:rsidRDefault="001D2BDF" w:rsidP="00E35556">
            <w:pPr>
              <w:pStyle w:val="Compact"/>
            </w:pPr>
            <w:r>
              <w:t>Actual Result</w:t>
            </w:r>
          </w:p>
        </w:tc>
      </w:tr>
      <w:tr w:rsidR="001D2BDF" w14:paraId="01AEE8D4" w14:textId="77777777" w:rsidTr="00E35556">
        <w:tc>
          <w:tcPr>
            <w:tcW w:w="0" w:type="auto"/>
          </w:tcPr>
          <w:p w14:paraId="4740CA60" w14:textId="77777777" w:rsidR="001D2BDF" w:rsidRDefault="001D2BDF" w:rsidP="00E3555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BA0A8E8" w14:textId="77777777" w:rsidR="001D2BDF" w:rsidRDefault="001D2BDF" w:rsidP="00E35556">
            <w:pPr>
              <w:pStyle w:val="Compact"/>
            </w:pPr>
            <w:r>
              <w:t>Open front end</w:t>
            </w:r>
          </w:p>
        </w:tc>
        <w:tc>
          <w:tcPr>
            <w:tcW w:w="0" w:type="auto"/>
          </w:tcPr>
          <w:p w14:paraId="7D7C9290" w14:textId="77777777" w:rsidR="001D2BDF" w:rsidRDefault="001D2BDF" w:rsidP="00E35556">
            <w:pPr>
              <w:pStyle w:val="Compact"/>
            </w:pPr>
            <w:r>
              <w:t>Display list presents itself</w:t>
            </w:r>
          </w:p>
        </w:tc>
        <w:tc>
          <w:tcPr>
            <w:tcW w:w="0" w:type="auto"/>
          </w:tcPr>
          <w:p w14:paraId="2F0F86B0" w14:textId="77777777" w:rsidR="001D2BDF" w:rsidRDefault="001D2BDF" w:rsidP="00E35556">
            <w:pPr>
              <w:pStyle w:val="Compact"/>
            </w:pPr>
            <w:r>
              <w:t>Display list presents itself</w:t>
            </w:r>
          </w:p>
        </w:tc>
      </w:tr>
      <w:tr w:rsidR="001D2BDF" w14:paraId="22C9515C" w14:textId="77777777" w:rsidTr="00E35556">
        <w:tc>
          <w:tcPr>
            <w:tcW w:w="0" w:type="auto"/>
          </w:tcPr>
          <w:p w14:paraId="2E26CD28" w14:textId="77777777" w:rsidR="001D2BDF" w:rsidRDefault="001D2BDF" w:rsidP="00E3555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1993D98" w14:textId="52BB9435" w:rsidR="001D2BDF" w:rsidRDefault="001D2BDF" w:rsidP="00E35556">
            <w:pPr>
              <w:pStyle w:val="Compact"/>
            </w:pPr>
            <w:r>
              <w:t>Click on cable name</w:t>
            </w:r>
          </w:p>
        </w:tc>
        <w:tc>
          <w:tcPr>
            <w:tcW w:w="0" w:type="auto"/>
          </w:tcPr>
          <w:p w14:paraId="0EDCB455" w14:textId="6E8726CF" w:rsidR="001D2BDF" w:rsidRDefault="001D2BDF" w:rsidP="00E35556">
            <w:pPr>
              <w:pStyle w:val="Compact"/>
            </w:pPr>
            <w:r>
              <w:t>Cable details are presented to the user</w:t>
            </w:r>
          </w:p>
        </w:tc>
        <w:tc>
          <w:tcPr>
            <w:tcW w:w="0" w:type="auto"/>
          </w:tcPr>
          <w:p w14:paraId="43FED8A0" w14:textId="67AA7A23" w:rsidR="001D2BDF" w:rsidRDefault="001D2BDF" w:rsidP="00E35556">
            <w:pPr>
              <w:pStyle w:val="Compact"/>
            </w:pPr>
            <w:r>
              <w:t>Cable details are presented to the user</w:t>
            </w:r>
          </w:p>
        </w:tc>
      </w:tr>
    </w:tbl>
    <w:p w14:paraId="26B087F6" w14:textId="77777777" w:rsidR="001163CB" w:rsidRDefault="00E87B7E">
      <w:pPr>
        <w:pStyle w:val="Textkrper"/>
      </w:pPr>
      <w:r>
        <w:rPr>
          <w:b/>
          <w:bCs/>
        </w:rPr>
        <w:t>Tester:</w:t>
      </w:r>
      <w:r>
        <w:t xml:space="preserve"> Leon </w:t>
      </w:r>
      <w:proofErr w:type="spellStart"/>
      <w:r>
        <w:t>Amtmann</w:t>
      </w:r>
      <w:proofErr w:type="spellEnd"/>
    </w:p>
    <w:p w14:paraId="5D5CBED5" w14:textId="77777777" w:rsidR="001163CB" w:rsidRDefault="00E87B7E">
      <w:pPr>
        <w:pStyle w:val="Textkrper"/>
      </w:pPr>
      <w:r>
        <w:rPr>
          <w:b/>
          <w:bCs/>
        </w:rPr>
        <w:t>Date:</w:t>
      </w:r>
      <w:r>
        <w:t xml:space="preserve"> 06.05.2022</w:t>
      </w:r>
    </w:p>
    <w:p w14:paraId="4A11E2BF" w14:textId="77777777" w:rsidR="001163CB" w:rsidRDefault="00E87B7E">
      <w:pPr>
        <w:pStyle w:val="Textkrper"/>
      </w:pPr>
      <w:r>
        <w:rPr>
          <w:b/>
          <w:bCs/>
        </w:rPr>
        <w:t>Testcase Result:</w:t>
      </w:r>
      <w:r>
        <w:t xml:space="preserve"> PASS</w:t>
      </w:r>
    </w:p>
    <w:p w14:paraId="2B348C69" w14:textId="77777777" w:rsidR="001163CB" w:rsidRDefault="00E87B7E">
      <w:pPr>
        <w:pStyle w:val="berschrift2"/>
      </w:pPr>
      <w:bookmarkStart w:id="16" w:name="_Toc102773029"/>
      <w:bookmarkStart w:id="17" w:name="X1b00d419c43d0980f9356ac47573ec8b164ea6c"/>
      <w:bookmarkEnd w:id="15"/>
      <w:r>
        <w:t>5.3 Results of &lt;TC-002-003&gt; (Accessing cable details view by clicking on overview cable)</w:t>
      </w:r>
      <w:bookmarkEnd w:id="16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399"/>
        <w:gridCol w:w="8223"/>
      </w:tblGrid>
      <w:tr w:rsidR="001163CB" w14:paraId="25E6E948" w14:textId="77777777" w:rsidTr="001D2B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19FB5583" w14:textId="77777777" w:rsidR="001163CB" w:rsidRDefault="00E87B7E">
            <w:pPr>
              <w:pStyle w:val="Compact"/>
            </w:pPr>
            <w:r>
              <w:rPr>
                <w:b/>
                <w:bCs/>
              </w:rPr>
              <w:t>Testcase ID: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A0C535C" w14:textId="77777777" w:rsidR="001163CB" w:rsidRDefault="00E87B7E">
            <w:pPr>
              <w:pStyle w:val="Compact"/>
            </w:pPr>
            <w:r>
              <w:t>TC-002-003</w:t>
            </w:r>
          </w:p>
        </w:tc>
      </w:tr>
      <w:tr w:rsidR="001163CB" w14:paraId="10563ADB" w14:textId="77777777" w:rsidTr="001D2BDF">
        <w:tc>
          <w:tcPr>
            <w:tcW w:w="0" w:type="auto"/>
          </w:tcPr>
          <w:p w14:paraId="26904879" w14:textId="77777777" w:rsidR="001163CB" w:rsidRDefault="00E87B7E">
            <w:pPr>
              <w:pStyle w:val="Compact"/>
            </w:pPr>
            <w:r>
              <w:rPr>
                <w:b/>
                <w:bCs/>
              </w:rPr>
              <w:t>Testcase Name:</w:t>
            </w:r>
          </w:p>
        </w:tc>
        <w:tc>
          <w:tcPr>
            <w:tcW w:w="0" w:type="auto"/>
          </w:tcPr>
          <w:p w14:paraId="08391138" w14:textId="77777777" w:rsidR="001163CB" w:rsidRDefault="00E87B7E">
            <w:pPr>
              <w:pStyle w:val="Compact"/>
            </w:pPr>
            <w:r>
              <w:t>Accessing overview list by browser back button and GUI</w:t>
            </w:r>
          </w:p>
        </w:tc>
      </w:tr>
      <w:tr w:rsidR="001163CB" w14:paraId="6810F8BB" w14:textId="77777777" w:rsidTr="001D2BDF">
        <w:tc>
          <w:tcPr>
            <w:tcW w:w="0" w:type="auto"/>
          </w:tcPr>
          <w:p w14:paraId="571CAF29" w14:textId="77777777" w:rsidR="001163CB" w:rsidRDefault="00E87B7E">
            <w:pPr>
              <w:pStyle w:val="Compact"/>
            </w:pPr>
            <w:r>
              <w:rPr>
                <w:b/>
                <w:bCs/>
              </w:rPr>
              <w:t>Req.-ID:</w:t>
            </w:r>
          </w:p>
        </w:tc>
        <w:tc>
          <w:tcPr>
            <w:tcW w:w="0" w:type="auto"/>
          </w:tcPr>
          <w:p w14:paraId="02789C4D" w14:textId="77777777" w:rsidR="001163CB" w:rsidRDefault="00E87B7E">
            <w:pPr>
              <w:pStyle w:val="Compact"/>
            </w:pPr>
            <w:r>
              <w:t>LF20 LF60</w:t>
            </w:r>
          </w:p>
        </w:tc>
      </w:tr>
      <w:tr w:rsidR="001163CB" w14:paraId="06EF0483" w14:textId="77777777" w:rsidTr="001D2BDF">
        <w:tc>
          <w:tcPr>
            <w:tcW w:w="0" w:type="auto"/>
          </w:tcPr>
          <w:p w14:paraId="6E231811" w14:textId="77777777" w:rsidR="001163CB" w:rsidRDefault="00E87B7E">
            <w:pPr>
              <w:pStyle w:val="Compact"/>
            </w:pPr>
            <w:r>
              <w:rPr>
                <w:b/>
                <w:bCs/>
              </w:rPr>
              <w:t>Test Setup:</w:t>
            </w:r>
          </w:p>
        </w:tc>
        <w:tc>
          <w:tcPr>
            <w:tcW w:w="0" w:type="auto"/>
          </w:tcPr>
          <w:p w14:paraId="535F37DD" w14:textId="77777777" w:rsidR="001163CB" w:rsidRDefault="00E87B7E">
            <w:pPr>
              <w:pStyle w:val="Compact"/>
            </w:pPr>
            <w:r>
              <w:t>The application should be run locally or the wizard should be used via the website. Tested four times: Browser back button, Cancel Button, Save Button (save functionality tested in TC-003-002 and TC-003-003), Icon in top left corner</w:t>
            </w:r>
          </w:p>
        </w:tc>
      </w:tr>
    </w:tbl>
    <w:p w14:paraId="27491388" w14:textId="5D8D2816" w:rsidR="006145A3" w:rsidRDefault="00E87B7E">
      <w:pPr>
        <w:pStyle w:val="Textkrper"/>
      </w:pPr>
      <w:r>
        <w:rPr>
          <w:b/>
          <w:bCs/>
        </w:rPr>
        <w:t>Test Steps:</w:t>
      </w:r>
      <w:r>
        <w:t xml:space="preserve"> 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667"/>
        <w:gridCol w:w="3073"/>
        <w:gridCol w:w="3328"/>
        <w:gridCol w:w="2554"/>
      </w:tblGrid>
      <w:tr w:rsidR="006145A3" w14:paraId="1120F107" w14:textId="77777777" w:rsidTr="00E355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796149" w14:textId="77777777" w:rsidR="006145A3" w:rsidRDefault="006145A3" w:rsidP="00E35556">
            <w:pPr>
              <w:pStyle w:val="Compact"/>
            </w:pPr>
            <w:r>
              <w:t>Step</w:t>
            </w:r>
          </w:p>
        </w:tc>
        <w:tc>
          <w:tcPr>
            <w:tcW w:w="0" w:type="auto"/>
          </w:tcPr>
          <w:p w14:paraId="37960D81" w14:textId="77777777" w:rsidR="006145A3" w:rsidRDefault="006145A3" w:rsidP="00E35556">
            <w:pPr>
              <w:pStyle w:val="Compact"/>
            </w:pPr>
            <w:r>
              <w:t>Action</w:t>
            </w:r>
          </w:p>
        </w:tc>
        <w:tc>
          <w:tcPr>
            <w:tcW w:w="0" w:type="auto"/>
          </w:tcPr>
          <w:p w14:paraId="1290DB7E" w14:textId="77777777" w:rsidR="006145A3" w:rsidRDefault="006145A3" w:rsidP="00E35556">
            <w:pPr>
              <w:pStyle w:val="Compact"/>
            </w:pPr>
            <w:r>
              <w:t>Expected result</w:t>
            </w:r>
          </w:p>
        </w:tc>
        <w:tc>
          <w:tcPr>
            <w:tcW w:w="0" w:type="auto"/>
          </w:tcPr>
          <w:p w14:paraId="5A412B24" w14:textId="77777777" w:rsidR="006145A3" w:rsidRDefault="006145A3" w:rsidP="00E35556">
            <w:pPr>
              <w:pStyle w:val="Compact"/>
            </w:pPr>
            <w:r>
              <w:t>Actual Result</w:t>
            </w:r>
          </w:p>
        </w:tc>
      </w:tr>
      <w:tr w:rsidR="006145A3" w14:paraId="7A58A0B4" w14:textId="77777777" w:rsidTr="00E35556">
        <w:tc>
          <w:tcPr>
            <w:tcW w:w="0" w:type="auto"/>
          </w:tcPr>
          <w:p w14:paraId="37CB5111" w14:textId="77777777" w:rsidR="006145A3" w:rsidRDefault="006145A3" w:rsidP="00E3555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DF1C382" w14:textId="77777777" w:rsidR="006145A3" w:rsidRDefault="006145A3" w:rsidP="00E35556">
            <w:pPr>
              <w:pStyle w:val="Compact"/>
            </w:pPr>
            <w:r>
              <w:t>Open front end</w:t>
            </w:r>
          </w:p>
        </w:tc>
        <w:tc>
          <w:tcPr>
            <w:tcW w:w="0" w:type="auto"/>
          </w:tcPr>
          <w:p w14:paraId="0EE60CE6" w14:textId="77777777" w:rsidR="006145A3" w:rsidRDefault="006145A3" w:rsidP="00E35556">
            <w:pPr>
              <w:pStyle w:val="Compact"/>
            </w:pPr>
            <w:r>
              <w:t>Display list presents itself</w:t>
            </w:r>
          </w:p>
        </w:tc>
        <w:tc>
          <w:tcPr>
            <w:tcW w:w="0" w:type="auto"/>
          </w:tcPr>
          <w:p w14:paraId="2A898FA6" w14:textId="77777777" w:rsidR="006145A3" w:rsidRDefault="006145A3" w:rsidP="00E35556">
            <w:pPr>
              <w:pStyle w:val="Compact"/>
            </w:pPr>
            <w:r>
              <w:t>Display list presents itself</w:t>
            </w:r>
          </w:p>
        </w:tc>
      </w:tr>
      <w:tr w:rsidR="006145A3" w14:paraId="627209CA" w14:textId="77777777" w:rsidTr="00E35556">
        <w:tc>
          <w:tcPr>
            <w:tcW w:w="0" w:type="auto"/>
          </w:tcPr>
          <w:p w14:paraId="351A0B95" w14:textId="77777777" w:rsidR="006145A3" w:rsidRDefault="006145A3" w:rsidP="00E3555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33B2613" w14:textId="0D08B6FF" w:rsidR="006145A3" w:rsidRDefault="006145A3" w:rsidP="00E35556">
            <w:pPr>
              <w:pStyle w:val="Compact"/>
            </w:pPr>
            <w:r>
              <w:t>Open cable details view by clicking on a cable</w:t>
            </w:r>
          </w:p>
        </w:tc>
        <w:tc>
          <w:tcPr>
            <w:tcW w:w="0" w:type="auto"/>
          </w:tcPr>
          <w:p w14:paraId="4F3083AA" w14:textId="60DCCC2F" w:rsidR="006145A3" w:rsidRDefault="006145A3" w:rsidP="00E35556">
            <w:pPr>
              <w:pStyle w:val="Compact"/>
            </w:pPr>
            <w:r>
              <w:t>Cable details are displayed</w:t>
            </w:r>
          </w:p>
        </w:tc>
        <w:tc>
          <w:tcPr>
            <w:tcW w:w="0" w:type="auto"/>
          </w:tcPr>
          <w:p w14:paraId="1337E5A8" w14:textId="2D9250A2" w:rsidR="006145A3" w:rsidRDefault="006145A3" w:rsidP="00E35556">
            <w:pPr>
              <w:pStyle w:val="Compact"/>
            </w:pPr>
            <w:r>
              <w:t>Cable details are displayed</w:t>
            </w:r>
          </w:p>
        </w:tc>
      </w:tr>
      <w:tr w:rsidR="006145A3" w14:paraId="4CBFDC01" w14:textId="77777777" w:rsidTr="00E35556">
        <w:tc>
          <w:tcPr>
            <w:tcW w:w="0" w:type="auto"/>
          </w:tcPr>
          <w:p w14:paraId="05C97A9E" w14:textId="7767E142" w:rsidR="006145A3" w:rsidRDefault="006145A3" w:rsidP="00E35556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D71B3A0" w14:textId="1913BB04" w:rsidR="006145A3" w:rsidRDefault="006145A3" w:rsidP="00E35556">
            <w:pPr>
              <w:pStyle w:val="Compact"/>
            </w:pPr>
            <w:r>
              <w:t>Click on specified button</w:t>
            </w:r>
          </w:p>
        </w:tc>
        <w:tc>
          <w:tcPr>
            <w:tcW w:w="0" w:type="auto"/>
          </w:tcPr>
          <w:p w14:paraId="2E04CBC1" w14:textId="3A11C2C6" w:rsidR="006145A3" w:rsidRDefault="006145A3" w:rsidP="00E35556">
            <w:pPr>
              <w:pStyle w:val="Compact"/>
            </w:pPr>
            <w:r>
              <w:t>Cable overview list is again presented to the user</w:t>
            </w:r>
          </w:p>
        </w:tc>
        <w:tc>
          <w:tcPr>
            <w:tcW w:w="0" w:type="auto"/>
          </w:tcPr>
          <w:p w14:paraId="090981A9" w14:textId="770FB28B" w:rsidR="006145A3" w:rsidRDefault="006145A3" w:rsidP="00E35556">
            <w:pPr>
              <w:pStyle w:val="Compact"/>
            </w:pPr>
            <w:r>
              <w:t>see below for different executions</w:t>
            </w:r>
          </w:p>
        </w:tc>
      </w:tr>
    </w:tbl>
    <w:p w14:paraId="1A8CC64C" w14:textId="30416D77" w:rsidR="001163CB" w:rsidRDefault="001163CB">
      <w:pPr>
        <w:pStyle w:val="Textkrper"/>
      </w:pP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694"/>
        <w:gridCol w:w="5944"/>
        <w:gridCol w:w="984"/>
      </w:tblGrid>
      <w:tr w:rsidR="001163CB" w14:paraId="3F8B2BED" w14:textId="77777777" w:rsidTr="006145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25A007A2" w14:textId="77777777" w:rsidR="001163CB" w:rsidRDefault="00E87B7E">
            <w:pPr>
              <w:pStyle w:val="Compact"/>
            </w:pPr>
            <w:r>
              <w:t>Button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751AA45" w14:textId="77777777" w:rsidR="001163CB" w:rsidRDefault="00E87B7E">
            <w:pPr>
              <w:pStyle w:val="Compact"/>
            </w:pPr>
            <w:r>
              <w:t>Effect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2FDD96E" w14:textId="77777777" w:rsidR="001163CB" w:rsidRDefault="00E87B7E">
            <w:pPr>
              <w:pStyle w:val="Compact"/>
            </w:pPr>
            <w:r>
              <w:t>Result</w:t>
            </w:r>
          </w:p>
        </w:tc>
      </w:tr>
      <w:tr w:rsidR="001163CB" w14:paraId="5AB75998" w14:textId="77777777" w:rsidTr="006145A3">
        <w:tc>
          <w:tcPr>
            <w:tcW w:w="0" w:type="auto"/>
          </w:tcPr>
          <w:p w14:paraId="5920EA34" w14:textId="77777777" w:rsidR="001163CB" w:rsidRDefault="00E87B7E">
            <w:pPr>
              <w:pStyle w:val="Compact"/>
            </w:pPr>
            <w:r>
              <w:t>Browser back button</w:t>
            </w:r>
          </w:p>
        </w:tc>
        <w:tc>
          <w:tcPr>
            <w:tcW w:w="0" w:type="auto"/>
          </w:tcPr>
          <w:p w14:paraId="5EC5B530" w14:textId="77777777" w:rsidR="001163CB" w:rsidRDefault="00E87B7E">
            <w:pPr>
              <w:pStyle w:val="Compact"/>
            </w:pPr>
            <w:r>
              <w:t>Cable overview list is again presented to the user</w:t>
            </w:r>
          </w:p>
        </w:tc>
        <w:tc>
          <w:tcPr>
            <w:tcW w:w="0" w:type="auto"/>
          </w:tcPr>
          <w:p w14:paraId="61C4ECA5" w14:textId="77777777" w:rsidR="001163CB" w:rsidRDefault="00E87B7E">
            <w:pPr>
              <w:pStyle w:val="Compact"/>
            </w:pPr>
            <w:r>
              <w:t>PASS</w:t>
            </w:r>
          </w:p>
        </w:tc>
      </w:tr>
      <w:tr w:rsidR="001163CB" w14:paraId="72641E51" w14:textId="77777777" w:rsidTr="006145A3">
        <w:tc>
          <w:tcPr>
            <w:tcW w:w="0" w:type="auto"/>
          </w:tcPr>
          <w:p w14:paraId="46F50C63" w14:textId="77777777" w:rsidR="001163CB" w:rsidRDefault="00E87B7E">
            <w:pPr>
              <w:pStyle w:val="Compact"/>
            </w:pPr>
            <w:r>
              <w:t>Cancel button</w:t>
            </w:r>
          </w:p>
        </w:tc>
        <w:tc>
          <w:tcPr>
            <w:tcW w:w="0" w:type="auto"/>
          </w:tcPr>
          <w:p w14:paraId="41E90895" w14:textId="77777777" w:rsidR="001163CB" w:rsidRDefault="00E87B7E">
            <w:pPr>
              <w:pStyle w:val="Compact"/>
            </w:pPr>
            <w:r>
              <w:t>Cable overview list is again presented to the user</w:t>
            </w:r>
          </w:p>
        </w:tc>
        <w:tc>
          <w:tcPr>
            <w:tcW w:w="0" w:type="auto"/>
          </w:tcPr>
          <w:p w14:paraId="23FB1512" w14:textId="77777777" w:rsidR="001163CB" w:rsidRDefault="00E87B7E">
            <w:pPr>
              <w:pStyle w:val="Compact"/>
            </w:pPr>
            <w:r>
              <w:t>PASS</w:t>
            </w:r>
          </w:p>
        </w:tc>
      </w:tr>
      <w:tr w:rsidR="001163CB" w14:paraId="00FCB29E" w14:textId="77777777" w:rsidTr="006145A3">
        <w:tc>
          <w:tcPr>
            <w:tcW w:w="0" w:type="auto"/>
          </w:tcPr>
          <w:p w14:paraId="05EBEDE9" w14:textId="77777777" w:rsidR="001163CB" w:rsidRDefault="00E87B7E">
            <w:pPr>
              <w:pStyle w:val="Compact"/>
            </w:pPr>
            <w:r>
              <w:t>Save button</w:t>
            </w:r>
          </w:p>
        </w:tc>
        <w:tc>
          <w:tcPr>
            <w:tcW w:w="0" w:type="auto"/>
          </w:tcPr>
          <w:p w14:paraId="4712A716" w14:textId="77777777" w:rsidR="001163CB" w:rsidRDefault="00E87B7E">
            <w:pPr>
              <w:pStyle w:val="Compact"/>
            </w:pPr>
            <w:r>
              <w:t>Cable overview list is again presented to the user</w:t>
            </w:r>
          </w:p>
        </w:tc>
        <w:tc>
          <w:tcPr>
            <w:tcW w:w="0" w:type="auto"/>
          </w:tcPr>
          <w:p w14:paraId="31A0CD9C" w14:textId="77777777" w:rsidR="001163CB" w:rsidRDefault="00E87B7E">
            <w:pPr>
              <w:pStyle w:val="Compact"/>
            </w:pPr>
            <w:r>
              <w:t>PASS</w:t>
            </w:r>
          </w:p>
        </w:tc>
      </w:tr>
      <w:tr w:rsidR="001163CB" w14:paraId="46F00540" w14:textId="77777777" w:rsidTr="006145A3">
        <w:tc>
          <w:tcPr>
            <w:tcW w:w="0" w:type="auto"/>
          </w:tcPr>
          <w:p w14:paraId="795CFBCF" w14:textId="77777777" w:rsidR="001163CB" w:rsidRDefault="00E87B7E">
            <w:pPr>
              <w:pStyle w:val="Compact"/>
            </w:pPr>
            <w:r>
              <w:t>Icon</w:t>
            </w:r>
          </w:p>
        </w:tc>
        <w:tc>
          <w:tcPr>
            <w:tcW w:w="0" w:type="auto"/>
          </w:tcPr>
          <w:p w14:paraId="7F353F0A" w14:textId="77777777" w:rsidR="001163CB" w:rsidRDefault="00E87B7E">
            <w:pPr>
              <w:pStyle w:val="Compact"/>
            </w:pPr>
            <w:r>
              <w:t>Cable overview list is again presented to the user</w:t>
            </w:r>
          </w:p>
        </w:tc>
        <w:tc>
          <w:tcPr>
            <w:tcW w:w="0" w:type="auto"/>
          </w:tcPr>
          <w:p w14:paraId="38C05E57" w14:textId="77777777" w:rsidR="001163CB" w:rsidRDefault="00E87B7E">
            <w:pPr>
              <w:pStyle w:val="Compact"/>
            </w:pPr>
            <w:r>
              <w:t>PASS</w:t>
            </w:r>
          </w:p>
        </w:tc>
      </w:tr>
    </w:tbl>
    <w:p w14:paraId="14301BA4" w14:textId="77777777" w:rsidR="006145A3" w:rsidRDefault="006145A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8" w:name="Xd044b2c1ed2acd259e15e8fb3b0d842a9cad50e"/>
      <w:bookmarkEnd w:id="11"/>
      <w:bookmarkEnd w:id="17"/>
      <w:r>
        <w:br w:type="page"/>
      </w:r>
    </w:p>
    <w:p w14:paraId="01063355" w14:textId="254CF3C2" w:rsidR="001163CB" w:rsidRDefault="00E87B7E">
      <w:pPr>
        <w:pStyle w:val="berschrift1"/>
      </w:pPr>
      <w:bookmarkStart w:id="19" w:name="_Toc102773030"/>
      <w:r>
        <w:lastRenderedPageBreak/>
        <w:t>6. Results of Testsuite &lt;TS-003: Cable Editing&gt;</w:t>
      </w:r>
      <w:bookmarkEnd w:id="19"/>
    </w:p>
    <w:p w14:paraId="65EBF781" w14:textId="77777777" w:rsidR="001163CB" w:rsidRDefault="00E87B7E">
      <w:pPr>
        <w:pStyle w:val="berschrift2"/>
      </w:pPr>
      <w:bookmarkStart w:id="20" w:name="_Toc102773031"/>
      <w:bookmarkStart w:id="21" w:name="Xe98a5655ca6ef0e79faeead04ca00f9dfbe5454"/>
      <w:r>
        <w:t>6.1 Results of &lt;TC-003-001&gt; (Create new cable based on user specified input)</w:t>
      </w:r>
      <w:bookmarkEnd w:id="20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6"/>
        <w:gridCol w:w="7786"/>
      </w:tblGrid>
      <w:tr w:rsidR="001163CB" w14:paraId="595994FF" w14:textId="77777777" w:rsidTr="001163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882EF7A" w14:textId="77777777" w:rsidR="001163CB" w:rsidRDefault="00E87B7E">
            <w:pPr>
              <w:pStyle w:val="Compact"/>
            </w:pPr>
            <w:r>
              <w:rPr>
                <w:b/>
                <w:bCs/>
              </w:rPr>
              <w:t>Testcase ID:</w:t>
            </w:r>
          </w:p>
        </w:tc>
        <w:tc>
          <w:tcPr>
            <w:tcW w:w="0" w:type="auto"/>
          </w:tcPr>
          <w:p w14:paraId="4229D192" w14:textId="77777777" w:rsidR="001163CB" w:rsidRDefault="00E87B7E">
            <w:pPr>
              <w:pStyle w:val="Compact"/>
            </w:pPr>
            <w:r>
              <w:t>TC-003-001</w:t>
            </w:r>
          </w:p>
        </w:tc>
      </w:tr>
      <w:tr w:rsidR="001163CB" w14:paraId="4B6957E6" w14:textId="77777777">
        <w:tc>
          <w:tcPr>
            <w:tcW w:w="0" w:type="auto"/>
          </w:tcPr>
          <w:p w14:paraId="5CB5D500" w14:textId="77777777" w:rsidR="001163CB" w:rsidRDefault="00E87B7E">
            <w:pPr>
              <w:pStyle w:val="Compact"/>
            </w:pPr>
            <w:r>
              <w:rPr>
                <w:b/>
                <w:bCs/>
              </w:rPr>
              <w:t>Testcase Name:</w:t>
            </w:r>
          </w:p>
        </w:tc>
        <w:tc>
          <w:tcPr>
            <w:tcW w:w="0" w:type="auto"/>
          </w:tcPr>
          <w:p w14:paraId="46B93D16" w14:textId="77777777" w:rsidR="001163CB" w:rsidRDefault="00E87B7E">
            <w:pPr>
              <w:pStyle w:val="Compact"/>
            </w:pPr>
            <w:r>
              <w:t>Create new cable based on user specified input</w:t>
            </w:r>
          </w:p>
        </w:tc>
      </w:tr>
      <w:tr w:rsidR="001163CB" w14:paraId="1973164C" w14:textId="77777777">
        <w:tc>
          <w:tcPr>
            <w:tcW w:w="0" w:type="auto"/>
          </w:tcPr>
          <w:p w14:paraId="235DE368" w14:textId="77777777" w:rsidR="001163CB" w:rsidRDefault="00E87B7E">
            <w:pPr>
              <w:pStyle w:val="Compact"/>
            </w:pPr>
            <w:r>
              <w:rPr>
                <w:b/>
                <w:bCs/>
              </w:rPr>
              <w:t>Req.-ID:</w:t>
            </w:r>
          </w:p>
        </w:tc>
        <w:tc>
          <w:tcPr>
            <w:tcW w:w="0" w:type="auto"/>
          </w:tcPr>
          <w:p w14:paraId="63E9BFE1" w14:textId="77777777" w:rsidR="001163CB" w:rsidRDefault="00E87B7E">
            <w:pPr>
              <w:pStyle w:val="Compact"/>
            </w:pPr>
            <w:r>
              <w:t>LF70</w:t>
            </w:r>
          </w:p>
        </w:tc>
      </w:tr>
      <w:tr w:rsidR="001163CB" w14:paraId="76A09DCF" w14:textId="77777777">
        <w:tc>
          <w:tcPr>
            <w:tcW w:w="0" w:type="auto"/>
          </w:tcPr>
          <w:p w14:paraId="6F2B293D" w14:textId="77777777" w:rsidR="001163CB" w:rsidRDefault="00E87B7E">
            <w:pPr>
              <w:pStyle w:val="Compact"/>
            </w:pPr>
            <w:r>
              <w:rPr>
                <w:b/>
                <w:bCs/>
              </w:rPr>
              <w:t>Test Setup:</w:t>
            </w:r>
          </w:p>
        </w:tc>
        <w:tc>
          <w:tcPr>
            <w:tcW w:w="0" w:type="auto"/>
          </w:tcPr>
          <w:p w14:paraId="65D9FBE0" w14:textId="77777777" w:rsidR="001163CB" w:rsidRDefault="00E87B7E">
            <w:pPr>
              <w:pStyle w:val="Compact"/>
            </w:pPr>
            <w:r>
              <w:t>The application should be run locally or the wizard should be used via the website.</w:t>
            </w:r>
          </w:p>
        </w:tc>
      </w:tr>
    </w:tbl>
    <w:p w14:paraId="0513EF07" w14:textId="77777777" w:rsidR="006145A3" w:rsidRDefault="00E87B7E">
      <w:pPr>
        <w:pStyle w:val="Textkrper"/>
      </w:pPr>
      <w:r>
        <w:rPr>
          <w:b/>
          <w:bCs/>
        </w:rPr>
        <w:t>Test Steps:</w:t>
      </w:r>
      <w:r>
        <w:t xml:space="preserve"> 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667"/>
        <w:gridCol w:w="1344"/>
        <w:gridCol w:w="3314"/>
        <w:gridCol w:w="4297"/>
      </w:tblGrid>
      <w:tr w:rsidR="006145A3" w14:paraId="704ADD3A" w14:textId="77777777" w:rsidTr="00E355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5FC7BC" w14:textId="77777777" w:rsidR="006145A3" w:rsidRDefault="006145A3" w:rsidP="00E35556">
            <w:pPr>
              <w:pStyle w:val="Compact"/>
            </w:pPr>
            <w:r>
              <w:t>Step</w:t>
            </w:r>
          </w:p>
        </w:tc>
        <w:tc>
          <w:tcPr>
            <w:tcW w:w="0" w:type="auto"/>
          </w:tcPr>
          <w:p w14:paraId="037E7029" w14:textId="77777777" w:rsidR="006145A3" w:rsidRDefault="006145A3" w:rsidP="00E35556">
            <w:pPr>
              <w:pStyle w:val="Compact"/>
            </w:pPr>
            <w:r>
              <w:t>Action</w:t>
            </w:r>
          </w:p>
        </w:tc>
        <w:tc>
          <w:tcPr>
            <w:tcW w:w="0" w:type="auto"/>
          </w:tcPr>
          <w:p w14:paraId="24A187D9" w14:textId="77777777" w:rsidR="006145A3" w:rsidRDefault="006145A3" w:rsidP="00E35556">
            <w:pPr>
              <w:pStyle w:val="Compact"/>
            </w:pPr>
            <w:r>
              <w:t>Expected result</w:t>
            </w:r>
          </w:p>
        </w:tc>
        <w:tc>
          <w:tcPr>
            <w:tcW w:w="0" w:type="auto"/>
          </w:tcPr>
          <w:p w14:paraId="63E55716" w14:textId="77777777" w:rsidR="006145A3" w:rsidRDefault="006145A3" w:rsidP="00E35556">
            <w:pPr>
              <w:pStyle w:val="Compact"/>
            </w:pPr>
            <w:r>
              <w:t>Actual Result</w:t>
            </w:r>
          </w:p>
        </w:tc>
      </w:tr>
      <w:tr w:rsidR="006145A3" w14:paraId="14199C1C" w14:textId="77777777" w:rsidTr="00E35556">
        <w:tc>
          <w:tcPr>
            <w:tcW w:w="0" w:type="auto"/>
          </w:tcPr>
          <w:p w14:paraId="0315EC0A" w14:textId="77777777" w:rsidR="006145A3" w:rsidRDefault="006145A3" w:rsidP="00E3555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B0CF9BF" w14:textId="77777777" w:rsidR="006145A3" w:rsidRDefault="006145A3" w:rsidP="00E35556">
            <w:pPr>
              <w:pStyle w:val="Compact"/>
            </w:pPr>
            <w:r>
              <w:t>Open front end</w:t>
            </w:r>
          </w:p>
        </w:tc>
        <w:tc>
          <w:tcPr>
            <w:tcW w:w="0" w:type="auto"/>
          </w:tcPr>
          <w:p w14:paraId="3BD6047B" w14:textId="77777777" w:rsidR="006145A3" w:rsidRDefault="006145A3" w:rsidP="00E35556">
            <w:pPr>
              <w:pStyle w:val="Compact"/>
            </w:pPr>
            <w:r>
              <w:t>Display list presents itself</w:t>
            </w:r>
          </w:p>
        </w:tc>
        <w:tc>
          <w:tcPr>
            <w:tcW w:w="0" w:type="auto"/>
          </w:tcPr>
          <w:p w14:paraId="1C76C96A" w14:textId="77777777" w:rsidR="006145A3" w:rsidRDefault="006145A3" w:rsidP="00E35556">
            <w:pPr>
              <w:pStyle w:val="Compact"/>
            </w:pPr>
            <w:r>
              <w:t>Display list presents itself</w:t>
            </w:r>
          </w:p>
        </w:tc>
      </w:tr>
      <w:tr w:rsidR="006145A3" w14:paraId="58276C0C" w14:textId="77777777" w:rsidTr="00E35556">
        <w:tc>
          <w:tcPr>
            <w:tcW w:w="0" w:type="auto"/>
          </w:tcPr>
          <w:p w14:paraId="3586A548" w14:textId="77777777" w:rsidR="006145A3" w:rsidRDefault="006145A3" w:rsidP="00E3555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97F7D19" w14:textId="52005380" w:rsidR="006145A3" w:rsidRDefault="006145A3" w:rsidP="00E35556">
            <w:pPr>
              <w:pStyle w:val="Compact"/>
            </w:pPr>
            <w:r>
              <w:t>Click on add button</w:t>
            </w:r>
          </w:p>
        </w:tc>
        <w:tc>
          <w:tcPr>
            <w:tcW w:w="0" w:type="auto"/>
          </w:tcPr>
          <w:p w14:paraId="7AEED58F" w14:textId="2D65D64F" w:rsidR="006145A3" w:rsidRDefault="006145A3" w:rsidP="00E35556">
            <w:pPr>
              <w:pStyle w:val="Compact"/>
            </w:pPr>
            <w:r>
              <w:t>Cable editor is presented to the user</w:t>
            </w:r>
          </w:p>
        </w:tc>
        <w:tc>
          <w:tcPr>
            <w:tcW w:w="0" w:type="auto"/>
          </w:tcPr>
          <w:p w14:paraId="3783D8F8" w14:textId="41BC020C" w:rsidR="006145A3" w:rsidRDefault="006145A3" w:rsidP="00E35556">
            <w:pPr>
              <w:pStyle w:val="Compact"/>
            </w:pPr>
            <w:r>
              <w:t>Cable editor is presented to the user</w:t>
            </w:r>
          </w:p>
        </w:tc>
      </w:tr>
      <w:tr w:rsidR="006145A3" w14:paraId="5DF636FD" w14:textId="77777777" w:rsidTr="00E35556">
        <w:tc>
          <w:tcPr>
            <w:tcW w:w="0" w:type="auto"/>
          </w:tcPr>
          <w:p w14:paraId="7B68ECE9" w14:textId="77777777" w:rsidR="006145A3" w:rsidRDefault="006145A3" w:rsidP="00E35556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3559DB6" w14:textId="0C8A09A6" w:rsidR="006145A3" w:rsidRDefault="006145A3" w:rsidP="00E35556">
            <w:pPr>
              <w:pStyle w:val="Compact"/>
            </w:pPr>
            <w:r>
              <w:t>Input cable data</w:t>
            </w:r>
          </w:p>
        </w:tc>
        <w:tc>
          <w:tcPr>
            <w:tcW w:w="0" w:type="auto"/>
          </w:tcPr>
          <w:p w14:paraId="068FF45C" w14:textId="2A3E41BE" w:rsidR="006145A3" w:rsidRDefault="006145A3" w:rsidP="00E35556">
            <w:pPr>
              <w:pStyle w:val="Compact"/>
            </w:pPr>
            <w:r>
              <w:t>Cable data is shown in editable form to the user, cable is not yet saved</w:t>
            </w:r>
          </w:p>
        </w:tc>
        <w:tc>
          <w:tcPr>
            <w:tcW w:w="0" w:type="auto"/>
          </w:tcPr>
          <w:p w14:paraId="5B9E2B76" w14:textId="58D710B8" w:rsidR="006145A3" w:rsidRDefault="006145A3" w:rsidP="00E35556">
            <w:pPr>
              <w:pStyle w:val="Compact"/>
            </w:pPr>
            <w:r>
              <w:t>Cable data is shown in editable form to the user, cable is not yet saved.</w:t>
            </w:r>
          </w:p>
        </w:tc>
      </w:tr>
      <w:tr w:rsidR="006145A3" w14:paraId="34889525" w14:textId="77777777" w:rsidTr="00E35556">
        <w:tc>
          <w:tcPr>
            <w:tcW w:w="0" w:type="auto"/>
          </w:tcPr>
          <w:p w14:paraId="7761B240" w14:textId="76CE8142" w:rsidR="006145A3" w:rsidRDefault="006145A3" w:rsidP="00E3555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A002CEB" w14:textId="317FFD5E" w:rsidR="006145A3" w:rsidRDefault="006145A3" w:rsidP="00E35556">
            <w:pPr>
              <w:pStyle w:val="Compact"/>
            </w:pPr>
            <w:r>
              <w:t>Hit save button</w:t>
            </w:r>
          </w:p>
        </w:tc>
        <w:tc>
          <w:tcPr>
            <w:tcW w:w="0" w:type="auto"/>
          </w:tcPr>
          <w:p w14:paraId="73C83452" w14:textId="09FF8281" w:rsidR="006145A3" w:rsidRDefault="006145A3" w:rsidP="00E35556">
            <w:pPr>
              <w:pStyle w:val="Compact"/>
            </w:pPr>
            <w:r>
              <w:t>Cable is saved and now available in the cable overview list</w:t>
            </w:r>
          </w:p>
        </w:tc>
        <w:tc>
          <w:tcPr>
            <w:tcW w:w="0" w:type="auto"/>
          </w:tcPr>
          <w:p w14:paraId="628C1EDB" w14:textId="748AFDAD" w:rsidR="006145A3" w:rsidRDefault="006145A3" w:rsidP="00E35556">
            <w:pPr>
              <w:pStyle w:val="Compact"/>
            </w:pPr>
            <w:r>
              <w:t>Cable is saved and now available in the cable overview list. The resulting cable can be found below</w:t>
            </w:r>
          </w:p>
        </w:tc>
      </w:tr>
    </w:tbl>
    <w:p w14:paraId="0AD2FB73" w14:textId="1332BDC7" w:rsidR="001163CB" w:rsidRDefault="001163CB">
      <w:pPr>
        <w:pStyle w:val="Textkrper"/>
      </w:pP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59"/>
        <w:gridCol w:w="2723"/>
        <w:gridCol w:w="4542"/>
        <w:gridCol w:w="1098"/>
      </w:tblGrid>
      <w:tr w:rsidR="001163CB" w14:paraId="528A5DA3" w14:textId="77777777" w:rsidTr="006145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B0517F5" w14:textId="77777777" w:rsidR="001163CB" w:rsidRDefault="00E87B7E">
            <w:pPr>
              <w:pStyle w:val="Compact"/>
            </w:pPr>
            <w:r>
              <w:t>Dataset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D750025" w14:textId="77777777" w:rsidR="001163CB" w:rsidRDefault="00E87B7E">
            <w:pPr>
              <w:pStyle w:val="Compact"/>
            </w:pPr>
            <w:r>
              <w:t>Cable in overview?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C938C18" w14:textId="77777777" w:rsidR="001163CB" w:rsidRDefault="00E87B7E">
            <w:pPr>
              <w:pStyle w:val="Compact"/>
            </w:pPr>
            <w:r>
              <w:t>Attributes connected with cable?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37249EB" w14:textId="77777777" w:rsidR="001163CB" w:rsidRDefault="00E87B7E">
            <w:pPr>
              <w:pStyle w:val="Compact"/>
            </w:pPr>
            <w:r>
              <w:t>Result</w:t>
            </w:r>
          </w:p>
        </w:tc>
      </w:tr>
      <w:tr w:rsidR="001163CB" w14:paraId="57155AA2" w14:textId="77777777" w:rsidTr="006145A3">
        <w:tc>
          <w:tcPr>
            <w:tcW w:w="0" w:type="auto"/>
          </w:tcPr>
          <w:p w14:paraId="213728EF" w14:textId="77777777" w:rsidR="001163CB" w:rsidRDefault="00E87B7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C2A0FD2" w14:textId="77777777" w:rsidR="001163CB" w:rsidRDefault="00E87B7E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54ADD191" w14:textId="77777777" w:rsidR="001163CB" w:rsidRDefault="00E87B7E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2B4D7F32" w14:textId="77777777" w:rsidR="001163CB" w:rsidRDefault="00E87B7E">
            <w:pPr>
              <w:pStyle w:val="Compact"/>
            </w:pPr>
            <w:r>
              <w:t>PASS</w:t>
            </w:r>
          </w:p>
        </w:tc>
      </w:tr>
      <w:tr w:rsidR="001163CB" w14:paraId="71B0A958" w14:textId="77777777" w:rsidTr="006145A3">
        <w:tc>
          <w:tcPr>
            <w:tcW w:w="0" w:type="auto"/>
          </w:tcPr>
          <w:p w14:paraId="6942DEE7" w14:textId="77777777" w:rsidR="001163CB" w:rsidRDefault="00E87B7E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56E2CE4" w14:textId="77777777" w:rsidR="001163CB" w:rsidRDefault="00E87B7E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2EBD1307" w14:textId="77777777" w:rsidR="001163CB" w:rsidRDefault="00E87B7E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268FB21C" w14:textId="77777777" w:rsidR="001163CB" w:rsidRDefault="00E87B7E">
            <w:pPr>
              <w:pStyle w:val="Compact"/>
            </w:pPr>
            <w:r>
              <w:t>PASS</w:t>
            </w:r>
          </w:p>
        </w:tc>
      </w:tr>
      <w:tr w:rsidR="001163CB" w14:paraId="1472CECD" w14:textId="77777777" w:rsidTr="006145A3">
        <w:tc>
          <w:tcPr>
            <w:tcW w:w="0" w:type="auto"/>
          </w:tcPr>
          <w:p w14:paraId="215D989F" w14:textId="77777777" w:rsidR="001163CB" w:rsidRDefault="00E87B7E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EB4C4C9" w14:textId="77777777" w:rsidR="001163CB" w:rsidRDefault="00E87B7E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17EE0F44" w14:textId="77777777" w:rsidR="001163CB" w:rsidRDefault="00E87B7E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22CC58AE" w14:textId="77777777" w:rsidR="001163CB" w:rsidRDefault="00E87B7E">
            <w:pPr>
              <w:pStyle w:val="Compact"/>
            </w:pPr>
            <w:r>
              <w:t>PASS</w:t>
            </w:r>
          </w:p>
        </w:tc>
      </w:tr>
      <w:tr w:rsidR="001163CB" w14:paraId="2924CEB3" w14:textId="77777777" w:rsidTr="006145A3">
        <w:tc>
          <w:tcPr>
            <w:tcW w:w="0" w:type="auto"/>
          </w:tcPr>
          <w:p w14:paraId="13743BCF" w14:textId="77777777" w:rsidR="001163CB" w:rsidRDefault="00E87B7E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6D27238D" w14:textId="77777777" w:rsidR="001163CB" w:rsidRDefault="00E87B7E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118BD0A3" w14:textId="77777777" w:rsidR="001163CB" w:rsidRDefault="00E87B7E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3BCFACCB" w14:textId="77777777" w:rsidR="001163CB" w:rsidRDefault="00E87B7E">
            <w:pPr>
              <w:pStyle w:val="Compact"/>
            </w:pPr>
            <w:r>
              <w:t>FAIL</w:t>
            </w:r>
          </w:p>
        </w:tc>
      </w:tr>
    </w:tbl>
    <w:p w14:paraId="041A7289" w14:textId="77777777" w:rsidR="001163CB" w:rsidRDefault="00E87B7E">
      <w:pPr>
        <w:pStyle w:val="Textkrper"/>
      </w:pPr>
      <w:r>
        <w:rPr>
          <w:b/>
          <w:bCs/>
        </w:rPr>
        <w:t>Tester:</w:t>
      </w:r>
      <w:r>
        <w:t xml:space="preserve"> Leon </w:t>
      </w:r>
      <w:proofErr w:type="spellStart"/>
      <w:r>
        <w:t>Amtmann</w:t>
      </w:r>
      <w:proofErr w:type="spellEnd"/>
      <w:r>
        <w:t>, Calvin Friedrich</w:t>
      </w:r>
    </w:p>
    <w:p w14:paraId="05A8AC84" w14:textId="77777777" w:rsidR="001163CB" w:rsidRDefault="00E87B7E">
      <w:pPr>
        <w:pStyle w:val="Textkrper"/>
      </w:pPr>
      <w:r>
        <w:rPr>
          <w:b/>
          <w:bCs/>
        </w:rPr>
        <w:t>Date:</w:t>
      </w:r>
      <w:r>
        <w:t xml:space="preserve"> 06.05.2022</w:t>
      </w:r>
    </w:p>
    <w:p w14:paraId="709D98E3" w14:textId="219D83FA" w:rsidR="006145A3" w:rsidRDefault="00E87B7E">
      <w:pPr>
        <w:pStyle w:val="Textkrper"/>
      </w:pPr>
      <w:r>
        <w:rPr>
          <w:b/>
          <w:bCs/>
        </w:rPr>
        <w:t>Testcase Result:</w:t>
      </w:r>
      <w:r>
        <w:t xml:space="preserve"> FAIL </w:t>
      </w:r>
    </w:p>
    <w:p w14:paraId="32DCDB72" w14:textId="5DDB8525" w:rsidR="003E5906" w:rsidRDefault="003E5906">
      <w:pPr>
        <w:pStyle w:val="Textkrper"/>
      </w:pPr>
    </w:p>
    <w:p w14:paraId="498FC963" w14:textId="2C2DB8DA" w:rsidR="003E5906" w:rsidRDefault="003E5906">
      <w:pPr>
        <w:pStyle w:val="Textkrper"/>
      </w:pPr>
    </w:p>
    <w:p w14:paraId="71194D86" w14:textId="77777777" w:rsidR="003E5906" w:rsidRDefault="003E5906">
      <w:pPr>
        <w:pStyle w:val="Textkrper"/>
      </w:pPr>
    </w:p>
    <w:p w14:paraId="4446317E" w14:textId="77777777" w:rsidR="003E5906" w:rsidRDefault="003E5906" w:rsidP="003E5906">
      <w:pPr>
        <w:pStyle w:val="berschrift2"/>
      </w:pPr>
      <w:bookmarkStart w:id="22" w:name="_Toc102773032"/>
      <w:r>
        <w:lastRenderedPageBreak/>
        <w:t>6.2 Results of &lt;TC-003-002&gt; (Edit details of existing cable with valid data)</w:t>
      </w:r>
      <w:bookmarkEnd w:id="22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517"/>
        <w:gridCol w:w="8105"/>
      </w:tblGrid>
      <w:tr w:rsidR="003E5906" w14:paraId="5A0D5C06" w14:textId="77777777" w:rsidTr="003E59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3E5919A" w14:textId="77777777" w:rsidR="003E5906" w:rsidRDefault="003E5906" w:rsidP="00E35556">
            <w:pPr>
              <w:pStyle w:val="Compact"/>
            </w:pPr>
            <w:r>
              <w:rPr>
                <w:b/>
                <w:bCs/>
              </w:rPr>
              <w:t>Testcase ID: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90FB131" w14:textId="77777777" w:rsidR="003E5906" w:rsidRDefault="003E5906" w:rsidP="00E35556">
            <w:pPr>
              <w:pStyle w:val="Compact"/>
            </w:pPr>
            <w:r>
              <w:t>TC-003-002</w:t>
            </w:r>
          </w:p>
        </w:tc>
      </w:tr>
      <w:tr w:rsidR="003E5906" w14:paraId="40D41720" w14:textId="77777777" w:rsidTr="003E5906">
        <w:tc>
          <w:tcPr>
            <w:tcW w:w="0" w:type="auto"/>
          </w:tcPr>
          <w:p w14:paraId="4D9026FF" w14:textId="77777777" w:rsidR="003E5906" w:rsidRDefault="003E5906" w:rsidP="00E35556">
            <w:pPr>
              <w:pStyle w:val="Compact"/>
            </w:pPr>
            <w:r>
              <w:rPr>
                <w:b/>
                <w:bCs/>
              </w:rPr>
              <w:t>Testcase Name:</w:t>
            </w:r>
          </w:p>
        </w:tc>
        <w:tc>
          <w:tcPr>
            <w:tcW w:w="0" w:type="auto"/>
          </w:tcPr>
          <w:p w14:paraId="2E34F628" w14:textId="77777777" w:rsidR="003E5906" w:rsidRDefault="003E5906" w:rsidP="00E35556">
            <w:pPr>
              <w:pStyle w:val="Compact"/>
            </w:pPr>
            <w:r>
              <w:t>Edit details of existing cable with valid data</w:t>
            </w:r>
          </w:p>
        </w:tc>
      </w:tr>
      <w:tr w:rsidR="003E5906" w14:paraId="49CADEE7" w14:textId="77777777" w:rsidTr="003E5906">
        <w:tc>
          <w:tcPr>
            <w:tcW w:w="0" w:type="auto"/>
          </w:tcPr>
          <w:p w14:paraId="2388021D" w14:textId="77777777" w:rsidR="003E5906" w:rsidRDefault="003E5906" w:rsidP="00E35556">
            <w:pPr>
              <w:pStyle w:val="Compact"/>
            </w:pPr>
            <w:r>
              <w:rPr>
                <w:b/>
                <w:bCs/>
              </w:rPr>
              <w:t>Req.-ID:</w:t>
            </w:r>
          </w:p>
        </w:tc>
        <w:tc>
          <w:tcPr>
            <w:tcW w:w="0" w:type="auto"/>
          </w:tcPr>
          <w:p w14:paraId="33C5E40F" w14:textId="77777777" w:rsidR="003E5906" w:rsidRDefault="003E5906" w:rsidP="00E35556">
            <w:pPr>
              <w:pStyle w:val="Compact"/>
            </w:pPr>
            <w:r>
              <w:t>LF60, LF70</w:t>
            </w:r>
          </w:p>
        </w:tc>
      </w:tr>
      <w:tr w:rsidR="003E5906" w14:paraId="6347871D" w14:textId="77777777" w:rsidTr="003E5906">
        <w:tc>
          <w:tcPr>
            <w:tcW w:w="0" w:type="auto"/>
          </w:tcPr>
          <w:p w14:paraId="06D61A64" w14:textId="77777777" w:rsidR="003E5906" w:rsidRDefault="003E5906" w:rsidP="00E35556">
            <w:pPr>
              <w:pStyle w:val="Compact"/>
            </w:pPr>
            <w:r>
              <w:rPr>
                <w:b/>
                <w:bCs/>
              </w:rPr>
              <w:t>Test Setup:</w:t>
            </w:r>
          </w:p>
        </w:tc>
        <w:tc>
          <w:tcPr>
            <w:tcW w:w="0" w:type="auto"/>
          </w:tcPr>
          <w:p w14:paraId="5EBF12F7" w14:textId="77777777" w:rsidR="003E5906" w:rsidRDefault="003E5906" w:rsidP="00E35556">
            <w:pPr>
              <w:pStyle w:val="Compact"/>
            </w:pPr>
            <w:r>
              <w:t xml:space="preserve">The application should be run </w:t>
            </w:r>
            <w:proofErr w:type="gramStart"/>
            <w:r>
              <w:t>locally</w:t>
            </w:r>
            <w:proofErr w:type="gramEnd"/>
            <w:r>
              <w:t xml:space="preserve"> or the wizard should be used via the website. At least one valid cable should exist, else at least one needs to be created.</w:t>
            </w:r>
          </w:p>
        </w:tc>
      </w:tr>
    </w:tbl>
    <w:bookmarkEnd w:id="18"/>
    <w:bookmarkEnd w:id="21"/>
    <w:p w14:paraId="4611AA61" w14:textId="77777777" w:rsidR="007B3E48" w:rsidRDefault="007B3E48" w:rsidP="007B3E48">
      <w:pPr>
        <w:pStyle w:val="FirstParagraph"/>
      </w:pPr>
      <w:r>
        <w:rPr>
          <w:b/>
          <w:bCs/>
        </w:rPr>
        <w:t>Test Steps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67"/>
        <w:gridCol w:w="2385"/>
        <w:gridCol w:w="3233"/>
        <w:gridCol w:w="3337"/>
      </w:tblGrid>
      <w:tr w:rsidR="007B3E48" w14:paraId="638B8741" w14:textId="77777777" w:rsidTr="00E355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EC21ABD" w14:textId="77777777" w:rsidR="007B3E48" w:rsidRDefault="007B3E48" w:rsidP="00E35556">
            <w:pPr>
              <w:pStyle w:val="Compact"/>
            </w:pPr>
            <w:r>
              <w:t>Step</w:t>
            </w:r>
          </w:p>
        </w:tc>
        <w:tc>
          <w:tcPr>
            <w:tcW w:w="0" w:type="auto"/>
          </w:tcPr>
          <w:p w14:paraId="678893C8" w14:textId="77777777" w:rsidR="007B3E48" w:rsidRDefault="007B3E48" w:rsidP="00E35556">
            <w:pPr>
              <w:pStyle w:val="Compact"/>
            </w:pPr>
            <w:r>
              <w:t>Action</w:t>
            </w:r>
          </w:p>
        </w:tc>
        <w:tc>
          <w:tcPr>
            <w:tcW w:w="0" w:type="auto"/>
          </w:tcPr>
          <w:p w14:paraId="7D9A58A9" w14:textId="77777777" w:rsidR="007B3E48" w:rsidRDefault="007B3E48" w:rsidP="00E35556">
            <w:pPr>
              <w:pStyle w:val="Compact"/>
            </w:pPr>
            <w:r>
              <w:t>Expected result</w:t>
            </w:r>
          </w:p>
        </w:tc>
        <w:tc>
          <w:tcPr>
            <w:tcW w:w="0" w:type="auto"/>
          </w:tcPr>
          <w:p w14:paraId="25485903" w14:textId="77777777" w:rsidR="007B3E48" w:rsidRDefault="007B3E48" w:rsidP="00E35556">
            <w:pPr>
              <w:pStyle w:val="Compact"/>
            </w:pPr>
            <w:r>
              <w:t>Actual Result</w:t>
            </w:r>
          </w:p>
        </w:tc>
      </w:tr>
      <w:tr w:rsidR="007B3E48" w14:paraId="4E61058A" w14:textId="77777777" w:rsidTr="00E35556">
        <w:tc>
          <w:tcPr>
            <w:tcW w:w="0" w:type="auto"/>
          </w:tcPr>
          <w:p w14:paraId="7AD0A72B" w14:textId="77777777" w:rsidR="007B3E48" w:rsidRDefault="007B3E48" w:rsidP="00E3555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1AA25AB" w14:textId="77777777" w:rsidR="007B3E48" w:rsidRDefault="007B3E48" w:rsidP="00E35556">
            <w:pPr>
              <w:pStyle w:val="Compact"/>
            </w:pPr>
            <w:r>
              <w:t>Open front end</w:t>
            </w:r>
          </w:p>
        </w:tc>
        <w:tc>
          <w:tcPr>
            <w:tcW w:w="0" w:type="auto"/>
          </w:tcPr>
          <w:p w14:paraId="6773CD23" w14:textId="77777777" w:rsidR="007B3E48" w:rsidRDefault="007B3E48" w:rsidP="00E35556">
            <w:pPr>
              <w:pStyle w:val="Compact"/>
            </w:pPr>
            <w:r>
              <w:t>Display list presents itself</w:t>
            </w:r>
          </w:p>
        </w:tc>
        <w:tc>
          <w:tcPr>
            <w:tcW w:w="0" w:type="auto"/>
          </w:tcPr>
          <w:p w14:paraId="6091A482" w14:textId="77777777" w:rsidR="007B3E48" w:rsidRDefault="007B3E48" w:rsidP="00E35556">
            <w:pPr>
              <w:pStyle w:val="Compact"/>
            </w:pPr>
            <w:r>
              <w:t>Display list presents itself</w:t>
            </w:r>
          </w:p>
        </w:tc>
      </w:tr>
      <w:tr w:rsidR="007B3E48" w14:paraId="38DBF015" w14:textId="77777777" w:rsidTr="00E35556">
        <w:tc>
          <w:tcPr>
            <w:tcW w:w="0" w:type="auto"/>
          </w:tcPr>
          <w:p w14:paraId="7B1E51B3" w14:textId="77777777" w:rsidR="007B3E48" w:rsidRDefault="007B3E48" w:rsidP="00E3555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53146AC" w14:textId="77777777" w:rsidR="007B3E48" w:rsidRDefault="007B3E48" w:rsidP="00E35556">
            <w:pPr>
              <w:pStyle w:val="Compact"/>
            </w:pPr>
            <w:r>
              <w:t>Click on cable to be edited</w:t>
            </w:r>
          </w:p>
        </w:tc>
        <w:tc>
          <w:tcPr>
            <w:tcW w:w="0" w:type="auto"/>
          </w:tcPr>
          <w:p w14:paraId="5E711E0F" w14:textId="77777777" w:rsidR="007B3E48" w:rsidRDefault="007B3E48" w:rsidP="00E35556">
            <w:pPr>
              <w:pStyle w:val="Compact"/>
            </w:pPr>
            <w:r>
              <w:t>Cable details present themselves</w:t>
            </w:r>
          </w:p>
        </w:tc>
        <w:tc>
          <w:tcPr>
            <w:tcW w:w="0" w:type="auto"/>
          </w:tcPr>
          <w:p w14:paraId="349AFCAB" w14:textId="77777777" w:rsidR="007B3E48" w:rsidRDefault="007B3E48" w:rsidP="00E35556">
            <w:pPr>
              <w:pStyle w:val="Compact"/>
            </w:pPr>
            <w:r>
              <w:t>Cable details present themselves</w:t>
            </w:r>
          </w:p>
        </w:tc>
      </w:tr>
      <w:tr w:rsidR="007B3E48" w14:paraId="03FDD112" w14:textId="77777777" w:rsidTr="00E35556">
        <w:tc>
          <w:tcPr>
            <w:tcW w:w="0" w:type="auto"/>
          </w:tcPr>
          <w:p w14:paraId="689625CD" w14:textId="77777777" w:rsidR="007B3E48" w:rsidRDefault="007B3E48" w:rsidP="00E35556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33510F2" w14:textId="77777777" w:rsidR="007B3E48" w:rsidRDefault="007B3E48" w:rsidP="00E35556">
            <w:pPr>
              <w:pStyle w:val="Compact"/>
            </w:pPr>
            <w:r>
              <w:t>Click on attribute or specification list</w:t>
            </w:r>
          </w:p>
        </w:tc>
        <w:tc>
          <w:tcPr>
            <w:tcW w:w="0" w:type="auto"/>
          </w:tcPr>
          <w:p w14:paraId="05D80E33" w14:textId="77777777" w:rsidR="007B3E48" w:rsidRDefault="007B3E48" w:rsidP="00E35556">
            <w:pPr>
              <w:pStyle w:val="Compact"/>
            </w:pPr>
            <w:r>
              <w:t>List containing attributes or specifications opens</w:t>
            </w:r>
          </w:p>
        </w:tc>
        <w:tc>
          <w:tcPr>
            <w:tcW w:w="0" w:type="auto"/>
          </w:tcPr>
          <w:p w14:paraId="4CA57EC9" w14:textId="77777777" w:rsidR="007B3E48" w:rsidRDefault="007B3E48" w:rsidP="00E35556">
            <w:pPr>
              <w:pStyle w:val="Compact"/>
            </w:pPr>
            <w:r>
              <w:t>List containing attributes or specifications opens</w:t>
            </w:r>
          </w:p>
        </w:tc>
      </w:tr>
      <w:tr w:rsidR="007B3E48" w14:paraId="3608B8F1" w14:textId="77777777" w:rsidTr="00E35556">
        <w:tc>
          <w:tcPr>
            <w:tcW w:w="0" w:type="auto"/>
          </w:tcPr>
          <w:p w14:paraId="3B4A502B" w14:textId="77777777" w:rsidR="007B3E48" w:rsidRDefault="007B3E48" w:rsidP="00E3555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2CF2570A" w14:textId="77777777" w:rsidR="007B3E48" w:rsidRDefault="007B3E48" w:rsidP="00E35556">
            <w:pPr>
              <w:pStyle w:val="Compact"/>
            </w:pPr>
            <w:r>
              <w:t>Enter test data into the field</w:t>
            </w:r>
          </w:p>
        </w:tc>
        <w:tc>
          <w:tcPr>
            <w:tcW w:w="0" w:type="auto"/>
          </w:tcPr>
          <w:p w14:paraId="6801F72B" w14:textId="77777777" w:rsidR="007B3E48" w:rsidRDefault="007B3E48" w:rsidP="00E35556">
            <w:pPr>
              <w:pStyle w:val="Compact"/>
            </w:pPr>
            <w:r>
              <w:t>Field now contains edited data</w:t>
            </w:r>
          </w:p>
        </w:tc>
        <w:tc>
          <w:tcPr>
            <w:tcW w:w="0" w:type="auto"/>
          </w:tcPr>
          <w:p w14:paraId="2E7412F9" w14:textId="77777777" w:rsidR="007B3E48" w:rsidRDefault="007B3E48" w:rsidP="00E35556">
            <w:pPr>
              <w:pStyle w:val="Compact"/>
            </w:pPr>
            <w:r>
              <w:t>Field now contains edited data</w:t>
            </w:r>
          </w:p>
        </w:tc>
      </w:tr>
      <w:tr w:rsidR="007B3E48" w14:paraId="283EE391" w14:textId="77777777" w:rsidTr="00E35556">
        <w:tc>
          <w:tcPr>
            <w:tcW w:w="0" w:type="auto"/>
          </w:tcPr>
          <w:p w14:paraId="07ABD144" w14:textId="77777777" w:rsidR="007B3E48" w:rsidRDefault="007B3E48" w:rsidP="00E3555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6587DDC4" w14:textId="77777777" w:rsidR="007B3E48" w:rsidRDefault="007B3E48" w:rsidP="00E35556">
            <w:pPr>
              <w:pStyle w:val="Compact"/>
            </w:pPr>
            <w:r>
              <w:t>Hit save button</w:t>
            </w:r>
          </w:p>
        </w:tc>
        <w:tc>
          <w:tcPr>
            <w:tcW w:w="0" w:type="auto"/>
          </w:tcPr>
          <w:p w14:paraId="28538DA8" w14:textId="77777777" w:rsidR="007B3E48" w:rsidRDefault="007B3E48" w:rsidP="00E35556">
            <w:pPr>
              <w:pStyle w:val="Compact"/>
            </w:pPr>
            <w:r>
              <w:t>Cable is saved and now available in the cable overview list.</w:t>
            </w:r>
          </w:p>
        </w:tc>
        <w:tc>
          <w:tcPr>
            <w:tcW w:w="0" w:type="auto"/>
          </w:tcPr>
          <w:p w14:paraId="286E3DA0" w14:textId="77777777" w:rsidR="007B3E48" w:rsidRDefault="007B3E48" w:rsidP="00E35556">
            <w:pPr>
              <w:pStyle w:val="Compact"/>
            </w:pPr>
            <w:r>
              <w:t xml:space="preserve">For resulting files, based on TD-003-002 in the </w:t>
            </w:r>
            <w:hyperlink r:id="rId11">
              <w:r>
                <w:rPr>
                  <w:rStyle w:val="Hyperlink"/>
                </w:rPr>
                <w:t>STP</w:t>
              </w:r>
            </w:hyperlink>
            <w:r>
              <w:t xml:space="preserve"> see below</w:t>
            </w:r>
          </w:p>
        </w:tc>
      </w:tr>
    </w:tbl>
    <w:p w14:paraId="0FACED3F" w14:textId="77777777" w:rsidR="007B3E48" w:rsidRDefault="007B3E48" w:rsidP="007B3E48"/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92"/>
        <w:gridCol w:w="4662"/>
        <w:gridCol w:w="865"/>
      </w:tblGrid>
      <w:tr w:rsidR="007B3E48" w14:paraId="28EBD043" w14:textId="77777777" w:rsidTr="00E355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8164CDF" w14:textId="77777777" w:rsidR="007B3E48" w:rsidRDefault="007B3E48" w:rsidP="00E35556">
            <w:pPr>
              <w:pStyle w:val="Compact"/>
            </w:pPr>
            <w:r>
              <w:t>Dataset</w:t>
            </w:r>
          </w:p>
        </w:tc>
        <w:tc>
          <w:tcPr>
            <w:tcW w:w="0" w:type="auto"/>
          </w:tcPr>
          <w:p w14:paraId="0A8FEFB1" w14:textId="77777777" w:rsidR="007B3E48" w:rsidRDefault="007B3E48" w:rsidP="00E35556">
            <w:pPr>
              <w:pStyle w:val="Compact"/>
            </w:pPr>
            <w:r>
              <w:t>Resulting cable file</w:t>
            </w:r>
          </w:p>
        </w:tc>
        <w:tc>
          <w:tcPr>
            <w:tcW w:w="0" w:type="auto"/>
          </w:tcPr>
          <w:p w14:paraId="4EEB0356" w14:textId="77777777" w:rsidR="007B3E48" w:rsidRDefault="007B3E48" w:rsidP="00E35556">
            <w:pPr>
              <w:pStyle w:val="Compact"/>
            </w:pPr>
            <w:r>
              <w:t>Result</w:t>
            </w:r>
          </w:p>
        </w:tc>
      </w:tr>
      <w:tr w:rsidR="007B3E48" w14:paraId="1E4BBEC4" w14:textId="77777777" w:rsidTr="00E35556">
        <w:tc>
          <w:tcPr>
            <w:tcW w:w="0" w:type="auto"/>
          </w:tcPr>
          <w:p w14:paraId="79A161E5" w14:textId="77777777" w:rsidR="007B3E48" w:rsidRDefault="007B3E48" w:rsidP="00E3555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F3579F0" w14:textId="77777777" w:rsidR="007B3E48" w:rsidRPr="007B3E48" w:rsidRDefault="007B3E48" w:rsidP="00E35556">
            <w:pPr>
              <w:pStyle w:val="Compact"/>
              <w:rPr>
                <w:lang w:val="de-DE"/>
              </w:rPr>
            </w:pPr>
            <w:r w:rsidRPr="007B3E48">
              <w:rPr>
                <w:lang w:val="de-DE"/>
              </w:rPr>
              <w:t>BCC M314-M414-3E-304-PX0434-035.aml</w:t>
            </w:r>
          </w:p>
        </w:tc>
        <w:tc>
          <w:tcPr>
            <w:tcW w:w="0" w:type="auto"/>
          </w:tcPr>
          <w:p w14:paraId="0193CDD3" w14:textId="77777777" w:rsidR="007B3E48" w:rsidRDefault="007B3E48" w:rsidP="00E35556">
            <w:pPr>
              <w:pStyle w:val="Compact"/>
            </w:pPr>
            <w:r>
              <w:t>PASS</w:t>
            </w:r>
          </w:p>
        </w:tc>
      </w:tr>
      <w:tr w:rsidR="007B3E48" w14:paraId="411BAA09" w14:textId="77777777" w:rsidTr="00E35556">
        <w:tc>
          <w:tcPr>
            <w:tcW w:w="0" w:type="auto"/>
          </w:tcPr>
          <w:p w14:paraId="5AE23800" w14:textId="77777777" w:rsidR="007B3E48" w:rsidRDefault="007B3E48" w:rsidP="00E3555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38B3254" w14:textId="77777777" w:rsidR="007B3E48" w:rsidRPr="007B3E48" w:rsidRDefault="007B3E48" w:rsidP="00E35556">
            <w:pPr>
              <w:pStyle w:val="Compact"/>
              <w:rPr>
                <w:lang w:val="de-DE"/>
              </w:rPr>
            </w:pPr>
            <w:r w:rsidRPr="007B3E48">
              <w:rPr>
                <w:lang w:val="de-DE"/>
              </w:rPr>
              <w:t>BCC M313-M413-3E-300-PW3334-015.aml</w:t>
            </w:r>
          </w:p>
        </w:tc>
        <w:tc>
          <w:tcPr>
            <w:tcW w:w="0" w:type="auto"/>
          </w:tcPr>
          <w:p w14:paraId="7E1685E5" w14:textId="77777777" w:rsidR="007B3E48" w:rsidRDefault="007B3E48" w:rsidP="00E35556">
            <w:pPr>
              <w:pStyle w:val="Compact"/>
            </w:pPr>
            <w:r>
              <w:t>PASS</w:t>
            </w:r>
          </w:p>
        </w:tc>
      </w:tr>
      <w:tr w:rsidR="007B3E48" w14:paraId="04BCA613" w14:textId="77777777" w:rsidTr="00E35556">
        <w:tc>
          <w:tcPr>
            <w:tcW w:w="0" w:type="auto"/>
          </w:tcPr>
          <w:p w14:paraId="5D57013F" w14:textId="77777777" w:rsidR="007B3E48" w:rsidRDefault="007B3E48" w:rsidP="00E35556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DD7AFE4" w14:textId="77777777" w:rsidR="007B3E48" w:rsidRPr="007B3E48" w:rsidRDefault="007B3E48" w:rsidP="00E35556">
            <w:pPr>
              <w:pStyle w:val="Compact"/>
              <w:rPr>
                <w:lang w:val="de-DE"/>
              </w:rPr>
            </w:pPr>
            <w:r w:rsidRPr="007B3E48">
              <w:rPr>
                <w:lang w:val="de-DE"/>
              </w:rPr>
              <w:t>BCC_M324-M414-3E-304-VX8434-100.aml</w:t>
            </w:r>
          </w:p>
        </w:tc>
        <w:tc>
          <w:tcPr>
            <w:tcW w:w="0" w:type="auto"/>
          </w:tcPr>
          <w:p w14:paraId="0683AE26" w14:textId="77777777" w:rsidR="007B3E48" w:rsidRDefault="007B3E48" w:rsidP="00E35556">
            <w:pPr>
              <w:pStyle w:val="Compact"/>
            </w:pPr>
            <w:r>
              <w:t>PASS</w:t>
            </w:r>
          </w:p>
        </w:tc>
      </w:tr>
    </w:tbl>
    <w:p w14:paraId="543BD834" w14:textId="77777777" w:rsidR="007B3E48" w:rsidRDefault="007B3E48" w:rsidP="007B3E48">
      <w:pPr>
        <w:pStyle w:val="Textkrper"/>
      </w:pPr>
      <w:r>
        <w:rPr>
          <w:b/>
          <w:bCs/>
        </w:rPr>
        <w:t>Tester:</w:t>
      </w:r>
      <w:r>
        <w:t xml:space="preserve"> Leon </w:t>
      </w:r>
      <w:proofErr w:type="spellStart"/>
      <w:r>
        <w:t>Amtmann</w:t>
      </w:r>
      <w:proofErr w:type="spellEnd"/>
      <w:r>
        <w:t>, Calvin Friedrich</w:t>
      </w:r>
    </w:p>
    <w:p w14:paraId="16E230AA" w14:textId="77777777" w:rsidR="007B3E48" w:rsidRDefault="007B3E48" w:rsidP="007B3E48">
      <w:pPr>
        <w:pStyle w:val="Textkrper"/>
      </w:pPr>
      <w:r>
        <w:rPr>
          <w:b/>
          <w:bCs/>
        </w:rPr>
        <w:t>Date:</w:t>
      </w:r>
      <w:r>
        <w:t xml:space="preserve"> 06.05.2022</w:t>
      </w:r>
    </w:p>
    <w:p w14:paraId="7E71A134" w14:textId="77777777" w:rsidR="007B3E48" w:rsidRDefault="007B3E48" w:rsidP="007B3E48">
      <w:pPr>
        <w:pStyle w:val="Textkrper"/>
      </w:pPr>
      <w:r>
        <w:rPr>
          <w:b/>
          <w:bCs/>
        </w:rPr>
        <w:t>Testcase Result:</w:t>
      </w:r>
      <w:r>
        <w:t xml:space="preserve"> PASS</w:t>
      </w:r>
    </w:p>
    <w:p w14:paraId="6842319D" w14:textId="77777777" w:rsidR="007B3E48" w:rsidRDefault="007B3E48" w:rsidP="007B3E48">
      <w:pPr>
        <w:pStyle w:val="berschrift2"/>
      </w:pPr>
      <w:bookmarkStart w:id="23" w:name="_Toc102773033"/>
      <w:bookmarkStart w:id="24" w:name="X4e20cc71330dba9907065ccdedd0f49c9244cb6"/>
      <w:r>
        <w:t>6.3 Results of &lt;TC-003-003&gt; (Edit details of existing cable with invalid data)</w:t>
      </w:r>
      <w:bookmarkEnd w:id="23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17"/>
        <w:gridCol w:w="8105"/>
      </w:tblGrid>
      <w:tr w:rsidR="007B3E48" w14:paraId="446BD121" w14:textId="77777777" w:rsidTr="00E355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763943" w14:textId="77777777" w:rsidR="007B3E48" w:rsidRDefault="007B3E48" w:rsidP="00E35556">
            <w:pPr>
              <w:pStyle w:val="Compact"/>
            </w:pPr>
            <w:r>
              <w:rPr>
                <w:b/>
                <w:bCs/>
              </w:rPr>
              <w:t>Testcase ID:</w:t>
            </w:r>
          </w:p>
        </w:tc>
        <w:tc>
          <w:tcPr>
            <w:tcW w:w="0" w:type="auto"/>
          </w:tcPr>
          <w:p w14:paraId="287FA864" w14:textId="77777777" w:rsidR="007B3E48" w:rsidRDefault="007B3E48" w:rsidP="00E35556">
            <w:pPr>
              <w:pStyle w:val="Compact"/>
            </w:pPr>
            <w:r>
              <w:t>TC-003-003</w:t>
            </w:r>
          </w:p>
        </w:tc>
      </w:tr>
      <w:tr w:rsidR="007B3E48" w14:paraId="556CA73C" w14:textId="77777777" w:rsidTr="00E35556">
        <w:tc>
          <w:tcPr>
            <w:tcW w:w="0" w:type="auto"/>
          </w:tcPr>
          <w:p w14:paraId="7742BFCB" w14:textId="77777777" w:rsidR="007B3E48" w:rsidRDefault="007B3E48" w:rsidP="00E35556">
            <w:pPr>
              <w:pStyle w:val="Compact"/>
            </w:pPr>
            <w:r>
              <w:rPr>
                <w:b/>
                <w:bCs/>
              </w:rPr>
              <w:t>Testcase Name:</w:t>
            </w:r>
          </w:p>
        </w:tc>
        <w:tc>
          <w:tcPr>
            <w:tcW w:w="0" w:type="auto"/>
          </w:tcPr>
          <w:p w14:paraId="56C4C2A9" w14:textId="77777777" w:rsidR="007B3E48" w:rsidRDefault="007B3E48" w:rsidP="00E35556">
            <w:pPr>
              <w:pStyle w:val="Compact"/>
            </w:pPr>
            <w:r>
              <w:t>Edit details of existing cable with invalid data</w:t>
            </w:r>
          </w:p>
        </w:tc>
      </w:tr>
      <w:tr w:rsidR="007B3E48" w14:paraId="0A675FC7" w14:textId="77777777" w:rsidTr="00E35556">
        <w:tc>
          <w:tcPr>
            <w:tcW w:w="0" w:type="auto"/>
          </w:tcPr>
          <w:p w14:paraId="44587A78" w14:textId="77777777" w:rsidR="007B3E48" w:rsidRDefault="007B3E48" w:rsidP="00E35556">
            <w:pPr>
              <w:pStyle w:val="Compact"/>
            </w:pPr>
            <w:r>
              <w:rPr>
                <w:b/>
                <w:bCs/>
              </w:rPr>
              <w:t>Req.-ID:</w:t>
            </w:r>
          </w:p>
        </w:tc>
        <w:tc>
          <w:tcPr>
            <w:tcW w:w="0" w:type="auto"/>
          </w:tcPr>
          <w:p w14:paraId="115F26FD" w14:textId="77777777" w:rsidR="007B3E48" w:rsidRDefault="007B3E48" w:rsidP="00E35556">
            <w:pPr>
              <w:pStyle w:val="Compact"/>
            </w:pPr>
            <w:r>
              <w:t>LF60, LF70</w:t>
            </w:r>
          </w:p>
        </w:tc>
      </w:tr>
      <w:tr w:rsidR="007B3E48" w14:paraId="7D7C1D1A" w14:textId="77777777" w:rsidTr="00E35556">
        <w:tc>
          <w:tcPr>
            <w:tcW w:w="0" w:type="auto"/>
          </w:tcPr>
          <w:p w14:paraId="3AD1FAAF" w14:textId="77777777" w:rsidR="007B3E48" w:rsidRDefault="007B3E48" w:rsidP="00E35556">
            <w:pPr>
              <w:pStyle w:val="Compact"/>
            </w:pPr>
            <w:r>
              <w:rPr>
                <w:b/>
                <w:bCs/>
              </w:rPr>
              <w:t>Test Setup:</w:t>
            </w:r>
          </w:p>
        </w:tc>
        <w:tc>
          <w:tcPr>
            <w:tcW w:w="0" w:type="auto"/>
          </w:tcPr>
          <w:p w14:paraId="248AD78E" w14:textId="77777777" w:rsidR="007B3E48" w:rsidRDefault="007B3E48" w:rsidP="00E35556">
            <w:pPr>
              <w:pStyle w:val="Compact"/>
            </w:pPr>
            <w:r>
              <w:t xml:space="preserve">The application should be run </w:t>
            </w:r>
            <w:proofErr w:type="gramStart"/>
            <w:r>
              <w:t>locally</w:t>
            </w:r>
            <w:proofErr w:type="gramEnd"/>
            <w:r>
              <w:t xml:space="preserve"> or the wizard should be used via the website. At least one valid cable should exist, else at least one needs to be </w:t>
            </w:r>
            <w:r>
              <w:lastRenderedPageBreak/>
              <w:t>created.</w:t>
            </w:r>
          </w:p>
        </w:tc>
      </w:tr>
    </w:tbl>
    <w:p w14:paraId="1D756955" w14:textId="77777777" w:rsidR="007B3E48" w:rsidRDefault="007B3E48" w:rsidP="007B3E48">
      <w:pPr>
        <w:pStyle w:val="Textkrper"/>
      </w:pPr>
      <w:r>
        <w:rPr>
          <w:b/>
          <w:bCs/>
        </w:rPr>
        <w:lastRenderedPageBreak/>
        <w:t>Test Steps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67"/>
        <w:gridCol w:w="2210"/>
        <w:gridCol w:w="3963"/>
        <w:gridCol w:w="2782"/>
      </w:tblGrid>
      <w:tr w:rsidR="007B3E48" w14:paraId="26CCBE54" w14:textId="77777777" w:rsidTr="00E355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569129" w14:textId="77777777" w:rsidR="007B3E48" w:rsidRDefault="007B3E48" w:rsidP="00E35556">
            <w:pPr>
              <w:pStyle w:val="Compact"/>
            </w:pPr>
            <w:r>
              <w:t>Step</w:t>
            </w:r>
          </w:p>
        </w:tc>
        <w:tc>
          <w:tcPr>
            <w:tcW w:w="0" w:type="auto"/>
          </w:tcPr>
          <w:p w14:paraId="600B9CF9" w14:textId="77777777" w:rsidR="007B3E48" w:rsidRDefault="007B3E48" w:rsidP="00E35556">
            <w:pPr>
              <w:pStyle w:val="Compact"/>
            </w:pPr>
            <w:r>
              <w:t>Action</w:t>
            </w:r>
          </w:p>
        </w:tc>
        <w:tc>
          <w:tcPr>
            <w:tcW w:w="0" w:type="auto"/>
          </w:tcPr>
          <w:p w14:paraId="3891D672" w14:textId="77777777" w:rsidR="007B3E48" w:rsidRDefault="007B3E48" w:rsidP="00E35556">
            <w:pPr>
              <w:pStyle w:val="Compact"/>
            </w:pPr>
            <w:r>
              <w:t>Expected result</w:t>
            </w:r>
          </w:p>
        </w:tc>
        <w:tc>
          <w:tcPr>
            <w:tcW w:w="0" w:type="auto"/>
          </w:tcPr>
          <w:p w14:paraId="4DDCB306" w14:textId="77777777" w:rsidR="007B3E48" w:rsidRDefault="007B3E48" w:rsidP="00E35556">
            <w:pPr>
              <w:pStyle w:val="Compact"/>
            </w:pPr>
            <w:r>
              <w:t>Actual Result</w:t>
            </w:r>
          </w:p>
        </w:tc>
      </w:tr>
      <w:tr w:rsidR="007B3E48" w14:paraId="67278F7C" w14:textId="77777777" w:rsidTr="00E35556">
        <w:tc>
          <w:tcPr>
            <w:tcW w:w="0" w:type="auto"/>
          </w:tcPr>
          <w:p w14:paraId="17AE6B7E" w14:textId="77777777" w:rsidR="007B3E48" w:rsidRDefault="007B3E48" w:rsidP="00E3555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95E857C" w14:textId="77777777" w:rsidR="007B3E48" w:rsidRDefault="007B3E48" w:rsidP="00E35556">
            <w:pPr>
              <w:pStyle w:val="Compact"/>
            </w:pPr>
            <w:r>
              <w:t>Open front end</w:t>
            </w:r>
          </w:p>
        </w:tc>
        <w:tc>
          <w:tcPr>
            <w:tcW w:w="0" w:type="auto"/>
          </w:tcPr>
          <w:p w14:paraId="5A33AF2D" w14:textId="77777777" w:rsidR="007B3E48" w:rsidRDefault="007B3E48" w:rsidP="00E35556">
            <w:pPr>
              <w:pStyle w:val="Compact"/>
            </w:pPr>
            <w:r>
              <w:t>Display list presents itself</w:t>
            </w:r>
          </w:p>
        </w:tc>
        <w:tc>
          <w:tcPr>
            <w:tcW w:w="0" w:type="auto"/>
          </w:tcPr>
          <w:p w14:paraId="0BD435FB" w14:textId="77777777" w:rsidR="007B3E48" w:rsidRDefault="007B3E48" w:rsidP="00E35556">
            <w:pPr>
              <w:pStyle w:val="Compact"/>
            </w:pPr>
            <w:r>
              <w:t>Display list presents itself</w:t>
            </w:r>
          </w:p>
        </w:tc>
      </w:tr>
      <w:tr w:rsidR="007B3E48" w14:paraId="223E562D" w14:textId="77777777" w:rsidTr="00E35556">
        <w:tc>
          <w:tcPr>
            <w:tcW w:w="0" w:type="auto"/>
          </w:tcPr>
          <w:p w14:paraId="73B875D0" w14:textId="77777777" w:rsidR="007B3E48" w:rsidRDefault="007B3E48" w:rsidP="00E3555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68CB0BD" w14:textId="77777777" w:rsidR="007B3E48" w:rsidRDefault="007B3E48" w:rsidP="00E35556">
            <w:pPr>
              <w:pStyle w:val="Compact"/>
            </w:pPr>
            <w:r>
              <w:t>Click on cable to be edited</w:t>
            </w:r>
          </w:p>
        </w:tc>
        <w:tc>
          <w:tcPr>
            <w:tcW w:w="0" w:type="auto"/>
          </w:tcPr>
          <w:p w14:paraId="5E650605" w14:textId="77777777" w:rsidR="007B3E48" w:rsidRDefault="007B3E48" w:rsidP="00E35556">
            <w:pPr>
              <w:pStyle w:val="Compact"/>
            </w:pPr>
            <w:r>
              <w:t>Cable details present themselves</w:t>
            </w:r>
          </w:p>
        </w:tc>
        <w:tc>
          <w:tcPr>
            <w:tcW w:w="0" w:type="auto"/>
          </w:tcPr>
          <w:p w14:paraId="64A4D2F8" w14:textId="77777777" w:rsidR="007B3E48" w:rsidRDefault="007B3E48" w:rsidP="00E35556">
            <w:pPr>
              <w:pStyle w:val="Compact"/>
            </w:pPr>
            <w:r>
              <w:t>Cable details present themselves</w:t>
            </w:r>
          </w:p>
        </w:tc>
      </w:tr>
      <w:tr w:rsidR="007B3E48" w14:paraId="15AE1EB8" w14:textId="77777777" w:rsidTr="00E35556">
        <w:tc>
          <w:tcPr>
            <w:tcW w:w="0" w:type="auto"/>
          </w:tcPr>
          <w:p w14:paraId="4C7CCD45" w14:textId="77777777" w:rsidR="007B3E48" w:rsidRDefault="007B3E48" w:rsidP="00E35556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ADBB07F" w14:textId="77777777" w:rsidR="007B3E48" w:rsidRDefault="007B3E48" w:rsidP="00E35556">
            <w:pPr>
              <w:pStyle w:val="Compact"/>
            </w:pPr>
            <w:r>
              <w:t>Click on attribute or specification list</w:t>
            </w:r>
          </w:p>
        </w:tc>
        <w:tc>
          <w:tcPr>
            <w:tcW w:w="0" w:type="auto"/>
          </w:tcPr>
          <w:p w14:paraId="090EEF93" w14:textId="77777777" w:rsidR="007B3E48" w:rsidRDefault="007B3E48" w:rsidP="00E35556">
            <w:pPr>
              <w:pStyle w:val="Compact"/>
            </w:pPr>
            <w:r>
              <w:t>List containing attributes or specifications opens</w:t>
            </w:r>
          </w:p>
        </w:tc>
        <w:tc>
          <w:tcPr>
            <w:tcW w:w="0" w:type="auto"/>
          </w:tcPr>
          <w:p w14:paraId="1D09A290" w14:textId="77777777" w:rsidR="007B3E48" w:rsidRDefault="007B3E48" w:rsidP="00E35556">
            <w:pPr>
              <w:pStyle w:val="Compact"/>
            </w:pPr>
            <w:r>
              <w:t>List containing attributes or specifications opens</w:t>
            </w:r>
          </w:p>
        </w:tc>
      </w:tr>
      <w:tr w:rsidR="007B3E48" w14:paraId="794CDDD8" w14:textId="77777777" w:rsidTr="00E35556">
        <w:tc>
          <w:tcPr>
            <w:tcW w:w="0" w:type="auto"/>
          </w:tcPr>
          <w:p w14:paraId="53DD395B" w14:textId="77777777" w:rsidR="007B3E48" w:rsidRDefault="007B3E48" w:rsidP="00E3555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68EE40F5" w14:textId="77777777" w:rsidR="007B3E48" w:rsidRDefault="007B3E48" w:rsidP="00E35556">
            <w:pPr>
              <w:pStyle w:val="Compact"/>
            </w:pPr>
            <w:r>
              <w:t>Enter test data into the field</w:t>
            </w:r>
          </w:p>
        </w:tc>
        <w:tc>
          <w:tcPr>
            <w:tcW w:w="0" w:type="auto"/>
          </w:tcPr>
          <w:p w14:paraId="173EDC3C" w14:textId="77777777" w:rsidR="007B3E48" w:rsidRDefault="007B3E48" w:rsidP="00E35556">
            <w:pPr>
              <w:pStyle w:val="Compact"/>
            </w:pPr>
            <w:r>
              <w:t>Field now contains edited data</w:t>
            </w:r>
          </w:p>
        </w:tc>
        <w:tc>
          <w:tcPr>
            <w:tcW w:w="0" w:type="auto"/>
          </w:tcPr>
          <w:p w14:paraId="6193AC7B" w14:textId="77777777" w:rsidR="007B3E48" w:rsidRDefault="007B3E48" w:rsidP="00E35556">
            <w:pPr>
              <w:pStyle w:val="Compact"/>
            </w:pPr>
            <w:r>
              <w:t>Field now contains edited data</w:t>
            </w:r>
          </w:p>
        </w:tc>
      </w:tr>
      <w:tr w:rsidR="007B3E48" w14:paraId="39D8A370" w14:textId="77777777" w:rsidTr="00E35556">
        <w:tc>
          <w:tcPr>
            <w:tcW w:w="0" w:type="auto"/>
          </w:tcPr>
          <w:p w14:paraId="14E7AEA4" w14:textId="77777777" w:rsidR="007B3E48" w:rsidRDefault="007B3E48" w:rsidP="00E3555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17239722" w14:textId="77777777" w:rsidR="007B3E48" w:rsidRDefault="007B3E48" w:rsidP="00E35556">
            <w:pPr>
              <w:pStyle w:val="Compact"/>
            </w:pPr>
            <w:r>
              <w:t>Hit save button</w:t>
            </w:r>
          </w:p>
        </w:tc>
        <w:tc>
          <w:tcPr>
            <w:tcW w:w="0" w:type="auto"/>
          </w:tcPr>
          <w:p w14:paraId="4B69A6C1" w14:textId="77777777" w:rsidR="007B3E48" w:rsidRDefault="007B3E48" w:rsidP="00E35556">
            <w:pPr>
              <w:pStyle w:val="Compact"/>
            </w:pPr>
            <w:r>
              <w:t>Error message is presented to the user informing them that the provided information is invalid.</w:t>
            </w:r>
          </w:p>
        </w:tc>
        <w:tc>
          <w:tcPr>
            <w:tcW w:w="0" w:type="auto"/>
          </w:tcPr>
          <w:p w14:paraId="2F2F04D1" w14:textId="77777777" w:rsidR="007B3E48" w:rsidRDefault="007B3E48" w:rsidP="00E35556">
            <w:pPr>
              <w:pStyle w:val="Compact"/>
            </w:pPr>
            <w:r>
              <w:t xml:space="preserve">For results based on TD-003-003 in the </w:t>
            </w:r>
            <w:hyperlink r:id="rId12">
              <w:r>
                <w:rPr>
                  <w:rStyle w:val="Hyperlink"/>
                </w:rPr>
                <w:t>STP</w:t>
              </w:r>
            </w:hyperlink>
            <w:r>
              <w:t xml:space="preserve"> see below</w:t>
            </w:r>
          </w:p>
        </w:tc>
      </w:tr>
    </w:tbl>
    <w:p w14:paraId="4702CD8A" w14:textId="77777777" w:rsidR="007B3E48" w:rsidRDefault="007B3E48" w:rsidP="007B3E48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39"/>
        <w:gridCol w:w="1890"/>
        <w:gridCol w:w="5788"/>
        <w:gridCol w:w="905"/>
      </w:tblGrid>
      <w:tr w:rsidR="007B3E48" w14:paraId="1396A9F6" w14:textId="77777777" w:rsidTr="00E355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93F668" w14:textId="77777777" w:rsidR="007B3E48" w:rsidRDefault="007B3E48" w:rsidP="00E35556">
            <w:pPr>
              <w:pStyle w:val="Compact"/>
            </w:pPr>
            <w:r>
              <w:t>Dataset</w:t>
            </w:r>
          </w:p>
        </w:tc>
        <w:tc>
          <w:tcPr>
            <w:tcW w:w="0" w:type="auto"/>
          </w:tcPr>
          <w:p w14:paraId="3460D45D" w14:textId="77777777" w:rsidR="007B3E48" w:rsidRDefault="007B3E48" w:rsidP="00E35556">
            <w:pPr>
              <w:pStyle w:val="Compact"/>
            </w:pPr>
            <w:r>
              <w:t>Error Message?</w:t>
            </w:r>
          </w:p>
        </w:tc>
        <w:tc>
          <w:tcPr>
            <w:tcW w:w="0" w:type="auto"/>
          </w:tcPr>
          <w:p w14:paraId="01BFD2CC" w14:textId="77777777" w:rsidR="007B3E48" w:rsidRDefault="007B3E48" w:rsidP="00E35556">
            <w:pPr>
              <w:pStyle w:val="Compact"/>
            </w:pPr>
            <w:r>
              <w:t>Side Effects</w:t>
            </w:r>
          </w:p>
        </w:tc>
        <w:tc>
          <w:tcPr>
            <w:tcW w:w="0" w:type="auto"/>
          </w:tcPr>
          <w:p w14:paraId="37069BE0" w14:textId="77777777" w:rsidR="007B3E48" w:rsidRDefault="007B3E48" w:rsidP="00E35556">
            <w:pPr>
              <w:pStyle w:val="Compact"/>
            </w:pPr>
            <w:r>
              <w:t>Result</w:t>
            </w:r>
          </w:p>
        </w:tc>
      </w:tr>
      <w:tr w:rsidR="007B3E48" w14:paraId="4D3C4D95" w14:textId="77777777" w:rsidTr="00E35556">
        <w:tc>
          <w:tcPr>
            <w:tcW w:w="0" w:type="auto"/>
          </w:tcPr>
          <w:p w14:paraId="1602F4B9" w14:textId="77777777" w:rsidR="007B3E48" w:rsidRDefault="007B3E48" w:rsidP="00E3555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A731316" w14:textId="77777777" w:rsidR="007B3E48" w:rsidRDefault="007B3E48" w:rsidP="00E3555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BAFD71B" w14:textId="77777777" w:rsidR="007B3E48" w:rsidRDefault="007B3E48" w:rsidP="00E3555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3DC15C8" w14:textId="77777777" w:rsidR="007B3E48" w:rsidRDefault="007B3E48" w:rsidP="00E35556">
            <w:pPr>
              <w:pStyle w:val="Compact"/>
            </w:pPr>
            <w:r>
              <w:t>FAIL</w:t>
            </w:r>
          </w:p>
        </w:tc>
      </w:tr>
      <w:tr w:rsidR="007B3E48" w14:paraId="6855E6EB" w14:textId="77777777" w:rsidTr="00E35556">
        <w:tc>
          <w:tcPr>
            <w:tcW w:w="0" w:type="auto"/>
          </w:tcPr>
          <w:p w14:paraId="1D792240" w14:textId="77777777" w:rsidR="007B3E48" w:rsidRDefault="007B3E48" w:rsidP="00E3555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B23B1EA" w14:textId="77777777" w:rsidR="007B3E48" w:rsidRDefault="007B3E48" w:rsidP="00E3555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336D2E7B" w14:textId="77777777" w:rsidR="007B3E48" w:rsidRDefault="007B3E48" w:rsidP="00E35556">
            <w:pPr>
              <w:pStyle w:val="Compact"/>
            </w:pPr>
            <w:r>
              <w:t>Change is rejected, but without error message</w:t>
            </w:r>
          </w:p>
        </w:tc>
        <w:tc>
          <w:tcPr>
            <w:tcW w:w="0" w:type="auto"/>
          </w:tcPr>
          <w:p w14:paraId="7E9D01AB" w14:textId="77777777" w:rsidR="007B3E48" w:rsidRDefault="007B3E48" w:rsidP="00E35556">
            <w:pPr>
              <w:pStyle w:val="Compact"/>
            </w:pPr>
            <w:r>
              <w:t>FAIL</w:t>
            </w:r>
          </w:p>
        </w:tc>
      </w:tr>
      <w:tr w:rsidR="007B3E48" w14:paraId="4CFA49D1" w14:textId="77777777" w:rsidTr="00E35556">
        <w:tc>
          <w:tcPr>
            <w:tcW w:w="0" w:type="auto"/>
          </w:tcPr>
          <w:p w14:paraId="4288B17E" w14:textId="77777777" w:rsidR="007B3E48" w:rsidRDefault="007B3E48" w:rsidP="00E35556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10E0CBD" w14:textId="77777777" w:rsidR="007B3E48" w:rsidRDefault="007B3E48" w:rsidP="00E3555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630B5998" w14:textId="77777777" w:rsidR="007B3E48" w:rsidRDefault="007B3E48" w:rsidP="00E35556">
            <w:pPr>
              <w:pStyle w:val="Compact"/>
            </w:pPr>
            <w:r>
              <w:t>Change is accepted, but affected fields are set empty</w:t>
            </w:r>
          </w:p>
        </w:tc>
        <w:tc>
          <w:tcPr>
            <w:tcW w:w="0" w:type="auto"/>
          </w:tcPr>
          <w:p w14:paraId="4578F921" w14:textId="77777777" w:rsidR="007B3E48" w:rsidRDefault="007B3E48" w:rsidP="00E35556">
            <w:pPr>
              <w:pStyle w:val="Compact"/>
            </w:pPr>
            <w:r>
              <w:t>FAIL</w:t>
            </w:r>
          </w:p>
        </w:tc>
      </w:tr>
    </w:tbl>
    <w:p w14:paraId="38EEC72B" w14:textId="77777777" w:rsidR="007B3E48" w:rsidRDefault="007B3E48" w:rsidP="007B3E48">
      <w:pPr>
        <w:pStyle w:val="Textkrper"/>
      </w:pPr>
      <w:r>
        <w:rPr>
          <w:b/>
          <w:bCs/>
        </w:rPr>
        <w:t>Tester:</w:t>
      </w:r>
      <w:r>
        <w:t xml:space="preserve"> Leon </w:t>
      </w:r>
      <w:proofErr w:type="spellStart"/>
      <w:r>
        <w:t>Amtmann</w:t>
      </w:r>
      <w:proofErr w:type="spellEnd"/>
    </w:p>
    <w:p w14:paraId="3B5B9A35" w14:textId="77777777" w:rsidR="007B3E48" w:rsidRDefault="007B3E48" w:rsidP="007B3E48">
      <w:pPr>
        <w:pStyle w:val="Textkrper"/>
      </w:pPr>
      <w:r>
        <w:rPr>
          <w:b/>
          <w:bCs/>
        </w:rPr>
        <w:t>Date:</w:t>
      </w:r>
      <w:r>
        <w:t xml:space="preserve"> 06.05.2022</w:t>
      </w:r>
    </w:p>
    <w:p w14:paraId="7EC3F991" w14:textId="04B22DE2" w:rsidR="007B3E48" w:rsidRDefault="007B3E48" w:rsidP="007B3E48">
      <w:pPr>
        <w:pStyle w:val="Textkrper"/>
      </w:pPr>
      <w:r>
        <w:rPr>
          <w:b/>
          <w:bCs/>
        </w:rPr>
        <w:t>Testcase Result:</w:t>
      </w:r>
      <w:r>
        <w:t xml:space="preserve"> FAIL</w:t>
      </w:r>
    </w:p>
    <w:p w14:paraId="289D7C0F" w14:textId="77777777" w:rsidR="007B3E48" w:rsidRDefault="007B3E48" w:rsidP="007B3E48">
      <w:pPr>
        <w:pStyle w:val="berschrift2"/>
      </w:pPr>
      <w:bookmarkStart w:id="25" w:name="_Toc102773034"/>
      <w:bookmarkStart w:id="26" w:name="Xdf02cc1581b01acd7968968869f1ecb9e12d4de"/>
      <w:bookmarkEnd w:id="24"/>
      <w:r>
        <w:t>6.4 Results of &lt;TC-003-004&gt; (Export cable as AML)</w:t>
      </w:r>
      <w:bookmarkEnd w:id="25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517"/>
        <w:gridCol w:w="8105"/>
      </w:tblGrid>
      <w:tr w:rsidR="007B3E48" w14:paraId="71D1F991" w14:textId="77777777" w:rsidTr="007B3E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CAD060B" w14:textId="77777777" w:rsidR="007B3E48" w:rsidRDefault="007B3E48" w:rsidP="00E35556">
            <w:pPr>
              <w:pStyle w:val="Compact"/>
            </w:pPr>
            <w:r>
              <w:rPr>
                <w:b/>
                <w:bCs/>
              </w:rPr>
              <w:t>Testcase ID: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4CDAF7C" w14:textId="77777777" w:rsidR="007B3E48" w:rsidRDefault="007B3E48" w:rsidP="00E35556">
            <w:pPr>
              <w:pStyle w:val="Compact"/>
            </w:pPr>
            <w:r>
              <w:t>TC-003-004</w:t>
            </w:r>
          </w:p>
        </w:tc>
      </w:tr>
      <w:tr w:rsidR="007B3E48" w14:paraId="64C5B665" w14:textId="77777777" w:rsidTr="007B3E48">
        <w:tc>
          <w:tcPr>
            <w:tcW w:w="0" w:type="auto"/>
          </w:tcPr>
          <w:p w14:paraId="1F60217F" w14:textId="77777777" w:rsidR="007B3E48" w:rsidRDefault="007B3E48" w:rsidP="00E35556">
            <w:pPr>
              <w:pStyle w:val="Compact"/>
            </w:pPr>
            <w:r>
              <w:rPr>
                <w:b/>
                <w:bCs/>
              </w:rPr>
              <w:t>Testcase Name:</w:t>
            </w:r>
          </w:p>
        </w:tc>
        <w:tc>
          <w:tcPr>
            <w:tcW w:w="0" w:type="auto"/>
          </w:tcPr>
          <w:p w14:paraId="45F1B551" w14:textId="77777777" w:rsidR="007B3E48" w:rsidRDefault="007B3E48" w:rsidP="00E35556">
            <w:pPr>
              <w:pStyle w:val="Compact"/>
            </w:pPr>
            <w:r>
              <w:t>Export cable as AML</w:t>
            </w:r>
          </w:p>
        </w:tc>
      </w:tr>
      <w:tr w:rsidR="007B3E48" w14:paraId="726E2DA3" w14:textId="77777777" w:rsidTr="007B3E48">
        <w:tc>
          <w:tcPr>
            <w:tcW w:w="0" w:type="auto"/>
          </w:tcPr>
          <w:p w14:paraId="0FF335F5" w14:textId="77777777" w:rsidR="007B3E48" w:rsidRDefault="007B3E48" w:rsidP="00E35556">
            <w:pPr>
              <w:pStyle w:val="Compact"/>
            </w:pPr>
            <w:r>
              <w:rPr>
                <w:b/>
                <w:bCs/>
              </w:rPr>
              <w:t>Req.-ID:</w:t>
            </w:r>
          </w:p>
        </w:tc>
        <w:tc>
          <w:tcPr>
            <w:tcW w:w="0" w:type="auto"/>
          </w:tcPr>
          <w:p w14:paraId="0069B5C0" w14:textId="77777777" w:rsidR="007B3E48" w:rsidRDefault="007B3E48" w:rsidP="00E35556">
            <w:pPr>
              <w:pStyle w:val="Compact"/>
            </w:pPr>
            <w:r>
              <w:t>LF80</w:t>
            </w:r>
          </w:p>
        </w:tc>
      </w:tr>
      <w:tr w:rsidR="007B3E48" w14:paraId="3DB2F3D7" w14:textId="77777777" w:rsidTr="007B3E48">
        <w:tc>
          <w:tcPr>
            <w:tcW w:w="0" w:type="auto"/>
          </w:tcPr>
          <w:p w14:paraId="07D9AA79" w14:textId="77777777" w:rsidR="007B3E48" w:rsidRDefault="007B3E48" w:rsidP="00E35556">
            <w:pPr>
              <w:pStyle w:val="Compact"/>
            </w:pPr>
            <w:r>
              <w:rPr>
                <w:b/>
                <w:bCs/>
              </w:rPr>
              <w:t>Test Setup:</w:t>
            </w:r>
          </w:p>
        </w:tc>
        <w:tc>
          <w:tcPr>
            <w:tcW w:w="0" w:type="auto"/>
          </w:tcPr>
          <w:p w14:paraId="446DA72B" w14:textId="77777777" w:rsidR="007B3E48" w:rsidRDefault="007B3E48" w:rsidP="00E35556">
            <w:pPr>
              <w:pStyle w:val="Compact"/>
            </w:pPr>
            <w:r>
              <w:t xml:space="preserve">The application should be run </w:t>
            </w:r>
            <w:proofErr w:type="gramStart"/>
            <w:r>
              <w:t>locally</w:t>
            </w:r>
            <w:proofErr w:type="gramEnd"/>
            <w:r>
              <w:t xml:space="preserve"> or the wizard should be used via the website. At least one valid cable should exist, else at least one needs to be created.</w:t>
            </w:r>
          </w:p>
        </w:tc>
      </w:tr>
    </w:tbl>
    <w:p w14:paraId="7B320830" w14:textId="77777777" w:rsidR="007B3E48" w:rsidRDefault="007B3E48" w:rsidP="007B3E48">
      <w:pPr>
        <w:pStyle w:val="Textkrper"/>
        <w:rPr>
          <w:b/>
          <w:bCs/>
        </w:rPr>
      </w:pPr>
    </w:p>
    <w:p w14:paraId="114AED44" w14:textId="77777777" w:rsidR="007B3E48" w:rsidRDefault="007B3E48" w:rsidP="007B3E48">
      <w:pPr>
        <w:pStyle w:val="Textkrper"/>
        <w:rPr>
          <w:b/>
          <w:bCs/>
        </w:rPr>
      </w:pPr>
    </w:p>
    <w:p w14:paraId="15414312" w14:textId="49710EA0" w:rsidR="007B3E48" w:rsidRDefault="007B3E48" w:rsidP="007B3E48">
      <w:pPr>
        <w:pStyle w:val="Textkrper"/>
      </w:pPr>
      <w:r>
        <w:rPr>
          <w:b/>
          <w:bCs/>
        </w:rPr>
        <w:lastRenderedPageBreak/>
        <w:t>Test Steps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667"/>
        <w:gridCol w:w="2758"/>
        <w:gridCol w:w="2205"/>
        <w:gridCol w:w="3992"/>
      </w:tblGrid>
      <w:tr w:rsidR="007B3E48" w14:paraId="5A04B45D" w14:textId="77777777" w:rsidTr="007B3E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3B6B35A" w14:textId="77777777" w:rsidR="007B3E48" w:rsidRDefault="007B3E48" w:rsidP="00E35556">
            <w:pPr>
              <w:pStyle w:val="Compact"/>
            </w:pPr>
            <w:r>
              <w:t>Step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30B44D0" w14:textId="77777777" w:rsidR="007B3E48" w:rsidRDefault="007B3E48" w:rsidP="00E35556">
            <w:pPr>
              <w:pStyle w:val="Compact"/>
            </w:pPr>
            <w:r>
              <w:t>Action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25B8D1F" w14:textId="77777777" w:rsidR="007B3E48" w:rsidRDefault="007B3E48" w:rsidP="00E35556">
            <w:pPr>
              <w:pStyle w:val="Compact"/>
            </w:pPr>
            <w:r>
              <w:t>Expected result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D41A285" w14:textId="77777777" w:rsidR="007B3E48" w:rsidRDefault="007B3E48" w:rsidP="00E35556">
            <w:pPr>
              <w:pStyle w:val="Compact"/>
            </w:pPr>
            <w:r>
              <w:t>Actual result</w:t>
            </w:r>
          </w:p>
        </w:tc>
      </w:tr>
      <w:tr w:rsidR="007B3E48" w14:paraId="41F67141" w14:textId="77777777" w:rsidTr="007B3E48">
        <w:tc>
          <w:tcPr>
            <w:tcW w:w="0" w:type="auto"/>
          </w:tcPr>
          <w:p w14:paraId="01882AEE" w14:textId="77777777" w:rsidR="007B3E48" w:rsidRDefault="007B3E48" w:rsidP="00E3555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E3A973" w14:textId="77777777" w:rsidR="007B3E48" w:rsidRDefault="007B3E48" w:rsidP="00E35556">
            <w:pPr>
              <w:pStyle w:val="Compact"/>
            </w:pPr>
            <w:r>
              <w:t>Open front end</w:t>
            </w:r>
          </w:p>
        </w:tc>
        <w:tc>
          <w:tcPr>
            <w:tcW w:w="0" w:type="auto"/>
          </w:tcPr>
          <w:p w14:paraId="3BE89B70" w14:textId="77777777" w:rsidR="007B3E48" w:rsidRDefault="007B3E48" w:rsidP="00E35556">
            <w:pPr>
              <w:pStyle w:val="Compact"/>
            </w:pPr>
            <w:r>
              <w:t>Display list presents itself</w:t>
            </w:r>
          </w:p>
        </w:tc>
        <w:tc>
          <w:tcPr>
            <w:tcW w:w="0" w:type="auto"/>
          </w:tcPr>
          <w:p w14:paraId="659FE3E3" w14:textId="77777777" w:rsidR="007B3E48" w:rsidRDefault="007B3E48" w:rsidP="00E35556">
            <w:pPr>
              <w:pStyle w:val="Compact"/>
            </w:pPr>
            <w:r>
              <w:t>Display list presents itself</w:t>
            </w:r>
          </w:p>
        </w:tc>
      </w:tr>
      <w:tr w:rsidR="007B3E48" w14:paraId="1B11B252" w14:textId="77777777" w:rsidTr="007B3E48">
        <w:tc>
          <w:tcPr>
            <w:tcW w:w="0" w:type="auto"/>
          </w:tcPr>
          <w:p w14:paraId="266392C5" w14:textId="77777777" w:rsidR="007B3E48" w:rsidRDefault="007B3E48" w:rsidP="00E3555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5026655" w14:textId="77777777" w:rsidR="007B3E48" w:rsidRDefault="007B3E48" w:rsidP="00E35556">
            <w:pPr>
              <w:pStyle w:val="Compact"/>
            </w:pPr>
            <w:r>
              <w:t>Click on cable to be downloaded</w:t>
            </w:r>
          </w:p>
        </w:tc>
        <w:tc>
          <w:tcPr>
            <w:tcW w:w="0" w:type="auto"/>
          </w:tcPr>
          <w:p w14:paraId="581CB1C1" w14:textId="77777777" w:rsidR="007B3E48" w:rsidRDefault="007B3E48" w:rsidP="00E35556">
            <w:pPr>
              <w:pStyle w:val="Compact"/>
            </w:pPr>
            <w:r>
              <w:t>Cable details present themselves</w:t>
            </w:r>
          </w:p>
        </w:tc>
        <w:tc>
          <w:tcPr>
            <w:tcW w:w="0" w:type="auto"/>
          </w:tcPr>
          <w:p w14:paraId="5FDC2203" w14:textId="77777777" w:rsidR="007B3E48" w:rsidRDefault="007B3E48" w:rsidP="00E35556">
            <w:pPr>
              <w:pStyle w:val="Compact"/>
            </w:pPr>
            <w:r>
              <w:t>Cable details present themselves</w:t>
            </w:r>
          </w:p>
        </w:tc>
      </w:tr>
      <w:tr w:rsidR="007B3E48" w14:paraId="43C6011F" w14:textId="77777777" w:rsidTr="007B3E48">
        <w:tc>
          <w:tcPr>
            <w:tcW w:w="0" w:type="auto"/>
          </w:tcPr>
          <w:p w14:paraId="10F2B67A" w14:textId="77777777" w:rsidR="007B3E48" w:rsidRDefault="007B3E48" w:rsidP="00E35556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A4F331F" w14:textId="77777777" w:rsidR="007B3E48" w:rsidRDefault="007B3E48" w:rsidP="00E35556">
            <w:pPr>
              <w:pStyle w:val="Compact"/>
            </w:pPr>
            <w:r>
              <w:t>Click on the download button for specified CAEX version</w:t>
            </w:r>
          </w:p>
        </w:tc>
        <w:tc>
          <w:tcPr>
            <w:tcW w:w="0" w:type="auto"/>
          </w:tcPr>
          <w:p w14:paraId="5B690D11" w14:textId="77777777" w:rsidR="007B3E48" w:rsidRDefault="007B3E48" w:rsidP="00E35556">
            <w:pPr>
              <w:pStyle w:val="Compact"/>
            </w:pPr>
            <w:r>
              <w:t>Cable is downloaded to user machine</w:t>
            </w:r>
          </w:p>
        </w:tc>
        <w:tc>
          <w:tcPr>
            <w:tcW w:w="0" w:type="auto"/>
          </w:tcPr>
          <w:p w14:paraId="68273916" w14:textId="77777777" w:rsidR="007B3E48" w:rsidRDefault="007B3E48" w:rsidP="00E35556">
            <w:pPr>
              <w:pStyle w:val="Compact"/>
            </w:pPr>
            <w:r>
              <w:t xml:space="preserve">Cable is downloaded to user machine, for resulting files, based on TD-003-004 in the </w:t>
            </w:r>
            <w:hyperlink r:id="rId13">
              <w:r>
                <w:rPr>
                  <w:rStyle w:val="Hyperlink"/>
                </w:rPr>
                <w:t>STP</w:t>
              </w:r>
            </w:hyperlink>
            <w:r>
              <w:t xml:space="preserve"> see below</w:t>
            </w:r>
          </w:p>
        </w:tc>
      </w:tr>
    </w:tbl>
    <w:p w14:paraId="1E25CCF8" w14:textId="77777777" w:rsidR="007B3E48" w:rsidRDefault="007B3E48" w:rsidP="007B3E48"/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92"/>
        <w:gridCol w:w="2203"/>
        <w:gridCol w:w="1614"/>
        <w:gridCol w:w="865"/>
      </w:tblGrid>
      <w:tr w:rsidR="007B3E48" w14:paraId="270705FA" w14:textId="77777777" w:rsidTr="007B3E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2B34FD3E" w14:textId="77777777" w:rsidR="007B3E48" w:rsidRDefault="007B3E48" w:rsidP="00E35556">
            <w:pPr>
              <w:pStyle w:val="Compact"/>
            </w:pPr>
            <w:r>
              <w:t>Dataset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AE40160" w14:textId="77777777" w:rsidR="007B3E48" w:rsidRDefault="007B3E48" w:rsidP="00E35556">
            <w:pPr>
              <w:pStyle w:val="Compact"/>
            </w:pPr>
            <w:r>
              <w:t>Download on click?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8158F27" w14:textId="77777777" w:rsidR="007B3E48" w:rsidRDefault="007B3E48" w:rsidP="00E35556">
            <w:pPr>
              <w:pStyle w:val="Compact"/>
            </w:pPr>
            <w:r>
              <w:t>Resulting Fil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E218563" w14:textId="77777777" w:rsidR="007B3E48" w:rsidRDefault="007B3E48" w:rsidP="00E35556">
            <w:pPr>
              <w:pStyle w:val="Compact"/>
            </w:pPr>
            <w:r>
              <w:t>Result</w:t>
            </w:r>
          </w:p>
        </w:tc>
      </w:tr>
      <w:tr w:rsidR="007B3E48" w14:paraId="0105E423" w14:textId="77777777" w:rsidTr="007B3E48">
        <w:tc>
          <w:tcPr>
            <w:tcW w:w="0" w:type="auto"/>
          </w:tcPr>
          <w:p w14:paraId="537D0795" w14:textId="77777777" w:rsidR="007B3E48" w:rsidRDefault="007B3E48" w:rsidP="00E3555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E98CF11" w14:textId="77777777" w:rsidR="007B3E48" w:rsidRDefault="007B3E48" w:rsidP="00E3555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474CCD9D" w14:textId="77777777" w:rsidR="007B3E48" w:rsidRDefault="007B3E48" w:rsidP="00E3555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878E569" w14:textId="77777777" w:rsidR="007B3E48" w:rsidRDefault="007B3E48" w:rsidP="00E35556">
            <w:pPr>
              <w:pStyle w:val="Compact"/>
            </w:pPr>
            <w:r>
              <w:t>FAIL</w:t>
            </w:r>
          </w:p>
        </w:tc>
      </w:tr>
      <w:tr w:rsidR="007B3E48" w14:paraId="3497302E" w14:textId="77777777" w:rsidTr="007B3E48">
        <w:tc>
          <w:tcPr>
            <w:tcW w:w="0" w:type="auto"/>
          </w:tcPr>
          <w:p w14:paraId="5A0DB0E9" w14:textId="77777777" w:rsidR="007B3E48" w:rsidRDefault="007B3E48" w:rsidP="00E3555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A48BC33" w14:textId="77777777" w:rsidR="007B3E48" w:rsidRDefault="007B3E48" w:rsidP="00E3555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3368E8DD" w14:textId="77777777" w:rsidR="007B3E48" w:rsidRDefault="007B3E48" w:rsidP="00E3555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ABA352F" w14:textId="77777777" w:rsidR="007B3E48" w:rsidRDefault="007B3E48" w:rsidP="00E35556">
            <w:pPr>
              <w:pStyle w:val="Compact"/>
            </w:pPr>
            <w:r>
              <w:t>FAIL</w:t>
            </w:r>
          </w:p>
        </w:tc>
      </w:tr>
    </w:tbl>
    <w:p w14:paraId="272021F7" w14:textId="77777777" w:rsidR="007B3E48" w:rsidRDefault="007B3E48" w:rsidP="007B3E48">
      <w:pPr>
        <w:pStyle w:val="Textkrper"/>
      </w:pPr>
      <w:r>
        <w:t xml:space="preserve">The feature is not implemented and therefore </w:t>
      </w:r>
      <w:proofErr w:type="spellStart"/>
      <w:r>
        <w:t>can not</w:t>
      </w:r>
      <w:proofErr w:type="spellEnd"/>
      <w:r>
        <w:t xml:space="preserve"> be tested. Only the entire cable library can be downloaded and disassembled into files as in </w:t>
      </w:r>
      <w:hyperlink r:id="rId14">
        <w:proofErr w:type="spellStart"/>
        <w:r>
          <w:rPr>
            <w:rStyle w:val="Hyperlink"/>
          </w:rPr>
          <w:t>Testfiles</w:t>
        </w:r>
        <w:proofErr w:type="spellEnd"/>
        <w:r>
          <w:rPr>
            <w:rStyle w:val="Hyperlink"/>
          </w:rPr>
          <w:t>/TC-003-002</w:t>
        </w:r>
      </w:hyperlink>
    </w:p>
    <w:p w14:paraId="16C3BEA0" w14:textId="77777777" w:rsidR="007B3E48" w:rsidRDefault="007B3E48" w:rsidP="007B3E48">
      <w:pPr>
        <w:pStyle w:val="Textkrper"/>
      </w:pPr>
      <w:r>
        <w:rPr>
          <w:b/>
          <w:bCs/>
        </w:rPr>
        <w:t>Tester:</w:t>
      </w:r>
      <w:r>
        <w:t xml:space="preserve"> Leon </w:t>
      </w:r>
      <w:proofErr w:type="spellStart"/>
      <w:r>
        <w:t>Amtmann</w:t>
      </w:r>
      <w:proofErr w:type="spellEnd"/>
    </w:p>
    <w:p w14:paraId="6E74B4F2" w14:textId="77777777" w:rsidR="007B3E48" w:rsidRDefault="007B3E48" w:rsidP="007B3E48">
      <w:pPr>
        <w:pStyle w:val="Textkrper"/>
      </w:pPr>
      <w:r>
        <w:rPr>
          <w:b/>
          <w:bCs/>
        </w:rPr>
        <w:t>Date:</w:t>
      </w:r>
      <w:r>
        <w:t xml:space="preserve"> 06.05.2022</w:t>
      </w:r>
    </w:p>
    <w:p w14:paraId="0E4EAA4B" w14:textId="77777777" w:rsidR="007B3E48" w:rsidRDefault="007B3E48" w:rsidP="007B3E48">
      <w:pPr>
        <w:pStyle w:val="Textkrper"/>
      </w:pPr>
      <w:r>
        <w:rPr>
          <w:b/>
          <w:bCs/>
        </w:rPr>
        <w:t>Testcase Result:</w:t>
      </w:r>
      <w:r>
        <w:t xml:space="preserve"> PASS</w:t>
      </w:r>
    </w:p>
    <w:p w14:paraId="7AE7B4D1" w14:textId="77777777" w:rsidR="007B3E48" w:rsidRDefault="007B3E48" w:rsidP="007B3E48">
      <w:pPr>
        <w:pStyle w:val="berschrift2"/>
      </w:pPr>
      <w:bookmarkStart w:id="27" w:name="_Toc102773035"/>
      <w:bookmarkStart w:id="28" w:name="X36dca64fbf2ec4d08f1debcf3e0870f910ef6f1"/>
      <w:bookmarkEnd w:id="26"/>
      <w:r>
        <w:t>6.5 Results of &lt;TC-003-005&gt; (Remove entire cable)</w:t>
      </w:r>
      <w:bookmarkEnd w:id="27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517"/>
        <w:gridCol w:w="8105"/>
      </w:tblGrid>
      <w:tr w:rsidR="007B3E48" w14:paraId="172DC6A3" w14:textId="77777777" w:rsidTr="007B3E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2610B142" w14:textId="77777777" w:rsidR="007B3E48" w:rsidRDefault="007B3E48" w:rsidP="00E35556">
            <w:pPr>
              <w:pStyle w:val="Compact"/>
            </w:pPr>
            <w:r>
              <w:rPr>
                <w:b/>
                <w:bCs/>
              </w:rPr>
              <w:t>Testcase ID: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96D0A37" w14:textId="77777777" w:rsidR="007B3E48" w:rsidRDefault="007B3E48" w:rsidP="00E35556">
            <w:pPr>
              <w:pStyle w:val="Compact"/>
            </w:pPr>
            <w:r>
              <w:t>TC-003-005</w:t>
            </w:r>
          </w:p>
        </w:tc>
      </w:tr>
      <w:tr w:rsidR="007B3E48" w14:paraId="374D7F60" w14:textId="77777777" w:rsidTr="007B3E48">
        <w:tc>
          <w:tcPr>
            <w:tcW w:w="0" w:type="auto"/>
          </w:tcPr>
          <w:p w14:paraId="522A08D8" w14:textId="77777777" w:rsidR="007B3E48" w:rsidRDefault="007B3E48" w:rsidP="00E35556">
            <w:pPr>
              <w:pStyle w:val="Compact"/>
            </w:pPr>
            <w:r>
              <w:rPr>
                <w:b/>
                <w:bCs/>
              </w:rPr>
              <w:t>Testcase Name:</w:t>
            </w:r>
          </w:p>
        </w:tc>
        <w:tc>
          <w:tcPr>
            <w:tcW w:w="0" w:type="auto"/>
          </w:tcPr>
          <w:p w14:paraId="31A23810" w14:textId="77777777" w:rsidR="007B3E48" w:rsidRDefault="007B3E48" w:rsidP="00E35556">
            <w:pPr>
              <w:pStyle w:val="Compact"/>
            </w:pPr>
            <w:r>
              <w:t>Remove entire cable</w:t>
            </w:r>
          </w:p>
        </w:tc>
      </w:tr>
      <w:tr w:rsidR="007B3E48" w14:paraId="2F3B282B" w14:textId="77777777" w:rsidTr="007B3E48">
        <w:tc>
          <w:tcPr>
            <w:tcW w:w="0" w:type="auto"/>
          </w:tcPr>
          <w:p w14:paraId="331C5D3E" w14:textId="77777777" w:rsidR="007B3E48" w:rsidRDefault="007B3E48" w:rsidP="00E35556">
            <w:pPr>
              <w:pStyle w:val="Compact"/>
            </w:pPr>
            <w:r>
              <w:rPr>
                <w:b/>
                <w:bCs/>
              </w:rPr>
              <w:t>Req.-ID:</w:t>
            </w:r>
          </w:p>
        </w:tc>
        <w:tc>
          <w:tcPr>
            <w:tcW w:w="0" w:type="auto"/>
          </w:tcPr>
          <w:p w14:paraId="6231E56B" w14:textId="77777777" w:rsidR="007B3E48" w:rsidRDefault="007B3E48" w:rsidP="00E35556">
            <w:pPr>
              <w:pStyle w:val="Compact"/>
            </w:pPr>
            <w:r>
              <w:t>LF40</w:t>
            </w:r>
          </w:p>
        </w:tc>
      </w:tr>
      <w:tr w:rsidR="007B3E48" w14:paraId="351E5583" w14:textId="77777777" w:rsidTr="007B3E48">
        <w:tc>
          <w:tcPr>
            <w:tcW w:w="0" w:type="auto"/>
          </w:tcPr>
          <w:p w14:paraId="0B80BB7D" w14:textId="77777777" w:rsidR="007B3E48" w:rsidRDefault="007B3E48" w:rsidP="00E35556">
            <w:pPr>
              <w:pStyle w:val="Compact"/>
            </w:pPr>
            <w:r>
              <w:rPr>
                <w:b/>
                <w:bCs/>
              </w:rPr>
              <w:t>Test Setup:</w:t>
            </w:r>
          </w:p>
        </w:tc>
        <w:tc>
          <w:tcPr>
            <w:tcW w:w="0" w:type="auto"/>
          </w:tcPr>
          <w:p w14:paraId="64A550EC" w14:textId="77777777" w:rsidR="007B3E48" w:rsidRDefault="007B3E48" w:rsidP="00E35556">
            <w:pPr>
              <w:pStyle w:val="Compact"/>
            </w:pPr>
            <w:r>
              <w:t xml:space="preserve">The application should be run </w:t>
            </w:r>
            <w:proofErr w:type="gramStart"/>
            <w:r>
              <w:t>locally</w:t>
            </w:r>
            <w:proofErr w:type="gramEnd"/>
            <w:r>
              <w:t xml:space="preserve"> or the wizard should be used via the website. At least one valid cable should exist, else at least one needs to be created.</w:t>
            </w:r>
          </w:p>
        </w:tc>
      </w:tr>
    </w:tbl>
    <w:p w14:paraId="0486EDB9" w14:textId="77777777" w:rsidR="007B3E48" w:rsidRDefault="007B3E48" w:rsidP="007B3E48">
      <w:pPr>
        <w:pStyle w:val="Textkrper"/>
        <w:rPr>
          <w:b/>
          <w:bCs/>
        </w:rPr>
      </w:pPr>
    </w:p>
    <w:p w14:paraId="78E983AC" w14:textId="77777777" w:rsidR="007B3E48" w:rsidRDefault="007B3E48" w:rsidP="007B3E48">
      <w:pPr>
        <w:pStyle w:val="Textkrper"/>
        <w:rPr>
          <w:b/>
          <w:bCs/>
        </w:rPr>
      </w:pPr>
    </w:p>
    <w:p w14:paraId="4943169E" w14:textId="77777777" w:rsidR="007B3E48" w:rsidRDefault="007B3E48" w:rsidP="007B3E48">
      <w:pPr>
        <w:pStyle w:val="Textkrper"/>
        <w:rPr>
          <w:b/>
          <w:bCs/>
        </w:rPr>
      </w:pPr>
    </w:p>
    <w:p w14:paraId="5C744E21" w14:textId="77777777" w:rsidR="007B3E48" w:rsidRDefault="007B3E48" w:rsidP="007B3E48">
      <w:pPr>
        <w:pStyle w:val="Textkrper"/>
        <w:rPr>
          <w:b/>
          <w:bCs/>
        </w:rPr>
      </w:pPr>
    </w:p>
    <w:p w14:paraId="3E615485" w14:textId="77777777" w:rsidR="007B3E48" w:rsidRDefault="007B3E48" w:rsidP="007B3E48">
      <w:pPr>
        <w:pStyle w:val="Textkrper"/>
        <w:rPr>
          <w:b/>
          <w:bCs/>
        </w:rPr>
      </w:pPr>
    </w:p>
    <w:p w14:paraId="55AFE57A" w14:textId="77777777" w:rsidR="007B3E48" w:rsidRDefault="007B3E48" w:rsidP="007B3E48">
      <w:pPr>
        <w:pStyle w:val="Textkrper"/>
        <w:rPr>
          <w:b/>
          <w:bCs/>
        </w:rPr>
      </w:pPr>
    </w:p>
    <w:p w14:paraId="67C34C04" w14:textId="36F4500D" w:rsidR="007B3E48" w:rsidRDefault="007B3E48" w:rsidP="007B3E48">
      <w:pPr>
        <w:pStyle w:val="Textkrper"/>
      </w:pPr>
      <w:r>
        <w:rPr>
          <w:b/>
          <w:bCs/>
        </w:rPr>
        <w:lastRenderedPageBreak/>
        <w:t>Test Steps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667"/>
        <w:gridCol w:w="2017"/>
        <w:gridCol w:w="2702"/>
        <w:gridCol w:w="4236"/>
      </w:tblGrid>
      <w:tr w:rsidR="007B3E48" w14:paraId="36621255" w14:textId="77777777" w:rsidTr="007B3E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A4835F4" w14:textId="77777777" w:rsidR="007B3E48" w:rsidRDefault="007B3E48" w:rsidP="00E35556">
            <w:pPr>
              <w:pStyle w:val="Compact"/>
            </w:pPr>
            <w:r>
              <w:t>Step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F4ABF2F" w14:textId="77777777" w:rsidR="007B3E48" w:rsidRDefault="007B3E48" w:rsidP="00E35556">
            <w:pPr>
              <w:pStyle w:val="Compact"/>
            </w:pPr>
            <w:r>
              <w:t>Action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1955D59" w14:textId="77777777" w:rsidR="007B3E48" w:rsidRDefault="007B3E48" w:rsidP="00E35556">
            <w:pPr>
              <w:pStyle w:val="Compact"/>
            </w:pPr>
            <w:r>
              <w:t>Expected result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A2AC8B1" w14:textId="77777777" w:rsidR="007B3E48" w:rsidRDefault="007B3E48" w:rsidP="00E35556">
            <w:pPr>
              <w:pStyle w:val="Compact"/>
            </w:pPr>
            <w:r>
              <w:t>Actual result</w:t>
            </w:r>
          </w:p>
        </w:tc>
      </w:tr>
      <w:tr w:rsidR="007B3E48" w14:paraId="299104D9" w14:textId="77777777" w:rsidTr="007B3E48">
        <w:tc>
          <w:tcPr>
            <w:tcW w:w="0" w:type="auto"/>
          </w:tcPr>
          <w:p w14:paraId="6B6618A0" w14:textId="77777777" w:rsidR="007B3E48" w:rsidRDefault="007B3E48" w:rsidP="00E3555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6CB927C" w14:textId="77777777" w:rsidR="007B3E48" w:rsidRDefault="007B3E48" w:rsidP="00E35556">
            <w:pPr>
              <w:pStyle w:val="Compact"/>
            </w:pPr>
            <w:r>
              <w:t>Open front end</w:t>
            </w:r>
          </w:p>
        </w:tc>
        <w:tc>
          <w:tcPr>
            <w:tcW w:w="0" w:type="auto"/>
          </w:tcPr>
          <w:p w14:paraId="0ABF694E" w14:textId="77777777" w:rsidR="007B3E48" w:rsidRDefault="007B3E48" w:rsidP="00E35556">
            <w:pPr>
              <w:pStyle w:val="Compact"/>
            </w:pPr>
            <w:r>
              <w:t>Display list presents itself</w:t>
            </w:r>
          </w:p>
        </w:tc>
        <w:tc>
          <w:tcPr>
            <w:tcW w:w="0" w:type="auto"/>
          </w:tcPr>
          <w:p w14:paraId="6C378909" w14:textId="77777777" w:rsidR="007B3E48" w:rsidRDefault="007B3E48" w:rsidP="00E35556">
            <w:pPr>
              <w:pStyle w:val="Compact"/>
            </w:pPr>
            <w:r>
              <w:t>Display list presents itself</w:t>
            </w:r>
          </w:p>
        </w:tc>
      </w:tr>
      <w:tr w:rsidR="007B3E48" w14:paraId="28577C64" w14:textId="77777777" w:rsidTr="007B3E48">
        <w:tc>
          <w:tcPr>
            <w:tcW w:w="0" w:type="auto"/>
          </w:tcPr>
          <w:p w14:paraId="3B73C5EF" w14:textId="77777777" w:rsidR="007B3E48" w:rsidRDefault="007B3E48" w:rsidP="00E3555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37D3824" w14:textId="77777777" w:rsidR="007B3E48" w:rsidRDefault="007B3E48" w:rsidP="00E35556">
            <w:pPr>
              <w:pStyle w:val="Compact"/>
            </w:pPr>
            <w:r>
              <w:t>Click on cable to be downloaded</w:t>
            </w:r>
          </w:p>
        </w:tc>
        <w:tc>
          <w:tcPr>
            <w:tcW w:w="0" w:type="auto"/>
          </w:tcPr>
          <w:p w14:paraId="55DFA082" w14:textId="77777777" w:rsidR="007B3E48" w:rsidRDefault="007B3E48" w:rsidP="00E35556">
            <w:pPr>
              <w:pStyle w:val="Compact"/>
            </w:pPr>
            <w:r>
              <w:t>Cable details present themselves</w:t>
            </w:r>
          </w:p>
        </w:tc>
        <w:tc>
          <w:tcPr>
            <w:tcW w:w="0" w:type="auto"/>
          </w:tcPr>
          <w:p w14:paraId="7F1D767C" w14:textId="77777777" w:rsidR="007B3E48" w:rsidRDefault="007B3E48" w:rsidP="00E35556">
            <w:pPr>
              <w:pStyle w:val="Compact"/>
            </w:pPr>
            <w:r>
              <w:t>Cable details present themselves</w:t>
            </w:r>
          </w:p>
        </w:tc>
      </w:tr>
      <w:tr w:rsidR="007B3E48" w14:paraId="0BD1615D" w14:textId="77777777" w:rsidTr="007B3E48">
        <w:tc>
          <w:tcPr>
            <w:tcW w:w="0" w:type="auto"/>
          </w:tcPr>
          <w:p w14:paraId="3F4BE038" w14:textId="77777777" w:rsidR="007B3E48" w:rsidRDefault="007B3E48" w:rsidP="00E35556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CE5A0A7" w14:textId="77777777" w:rsidR="007B3E48" w:rsidRDefault="007B3E48" w:rsidP="00E35556">
            <w:pPr>
              <w:pStyle w:val="Compact"/>
            </w:pPr>
            <w:r>
              <w:t>Click on the delete button</w:t>
            </w:r>
          </w:p>
        </w:tc>
        <w:tc>
          <w:tcPr>
            <w:tcW w:w="0" w:type="auto"/>
          </w:tcPr>
          <w:p w14:paraId="70511E7A" w14:textId="77777777" w:rsidR="007B3E48" w:rsidRDefault="007B3E48" w:rsidP="00E35556">
            <w:pPr>
              <w:pStyle w:val="Compact"/>
            </w:pPr>
            <w:r>
              <w:t>Cable is deleted from disk and user is returned to display list.</w:t>
            </w:r>
          </w:p>
        </w:tc>
        <w:tc>
          <w:tcPr>
            <w:tcW w:w="0" w:type="auto"/>
          </w:tcPr>
          <w:p w14:paraId="730B192A" w14:textId="77777777" w:rsidR="007B3E48" w:rsidRDefault="007B3E48" w:rsidP="00E35556">
            <w:pPr>
              <w:pStyle w:val="Compact"/>
            </w:pPr>
            <w:r>
              <w:t xml:space="preserve">Cable is deleted from disk and user is returned to display list, for test cases, based on TD-003-005 in the </w:t>
            </w:r>
            <w:hyperlink r:id="rId15">
              <w:r>
                <w:rPr>
                  <w:rStyle w:val="Hyperlink"/>
                </w:rPr>
                <w:t>STP</w:t>
              </w:r>
            </w:hyperlink>
            <w:r>
              <w:t xml:space="preserve"> see below</w:t>
            </w:r>
          </w:p>
        </w:tc>
      </w:tr>
    </w:tbl>
    <w:p w14:paraId="7A90DF0F" w14:textId="77777777" w:rsidR="007B3E48" w:rsidRDefault="007B3E48" w:rsidP="007B3E48"/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92"/>
        <w:gridCol w:w="2278"/>
        <w:gridCol w:w="2307"/>
        <w:gridCol w:w="865"/>
      </w:tblGrid>
      <w:tr w:rsidR="007B3E48" w14:paraId="2AEB38F0" w14:textId="77777777" w:rsidTr="007B3E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22CA3E15" w14:textId="77777777" w:rsidR="007B3E48" w:rsidRDefault="007B3E48" w:rsidP="00E35556">
            <w:pPr>
              <w:pStyle w:val="Compact"/>
            </w:pPr>
            <w:r>
              <w:t>Dataset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3BC7A61" w14:textId="77777777" w:rsidR="007B3E48" w:rsidRDefault="007B3E48" w:rsidP="00E35556">
            <w:pPr>
              <w:pStyle w:val="Compact"/>
            </w:pPr>
            <w:r>
              <w:t>Deleted in backend?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0AFB168" w14:textId="77777777" w:rsidR="007B3E48" w:rsidRDefault="007B3E48" w:rsidP="00E35556">
            <w:pPr>
              <w:pStyle w:val="Compact"/>
            </w:pPr>
            <w:r>
              <w:t>Shown in Overview?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F35B846" w14:textId="77777777" w:rsidR="007B3E48" w:rsidRDefault="007B3E48" w:rsidP="00E35556">
            <w:pPr>
              <w:pStyle w:val="Compact"/>
            </w:pPr>
            <w:r>
              <w:t>Result</w:t>
            </w:r>
          </w:p>
        </w:tc>
      </w:tr>
      <w:tr w:rsidR="007B3E48" w14:paraId="713B1AD0" w14:textId="77777777" w:rsidTr="007B3E48">
        <w:tc>
          <w:tcPr>
            <w:tcW w:w="0" w:type="auto"/>
          </w:tcPr>
          <w:p w14:paraId="1CF40B0F" w14:textId="77777777" w:rsidR="007B3E48" w:rsidRDefault="007B3E48" w:rsidP="00E3555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958F6F2" w14:textId="77777777" w:rsidR="007B3E48" w:rsidRDefault="007B3E48" w:rsidP="00E3555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45067A1B" w14:textId="77777777" w:rsidR="007B3E48" w:rsidRDefault="007B3E48" w:rsidP="00E3555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24872FA2" w14:textId="77777777" w:rsidR="007B3E48" w:rsidRDefault="007B3E48" w:rsidP="00E35556">
            <w:pPr>
              <w:pStyle w:val="Compact"/>
            </w:pPr>
            <w:r>
              <w:t>PASS</w:t>
            </w:r>
          </w:p>
        </w:tc>
      </w:tr>
    </w:tbl>
    <w:p w14:paraId="038089EA" w14:textId="77777777" w:rsidR="007B3E48" w:rsidRDefault="007B3E48" w:rsidP="007B3E48">
      <w:pPr>
        <w:pStyle w:val="Textkrper"/>
      </w:pPr>
      <w:r>
        <w:rPr>
          <w:b/>
          <w:bCs/>
        </w:rPr>
        <w:t>Tester:</w:t>
      </w:r>
      <w:r>
        <w:t xml:space="preserve"> Leon </w:t>
      </w:r>
      <w:proofErr w:type="spellStart"/>
      <w:r>
        <w:t>Amtmann</w:t>
      </w:r>
      <w:proofErr w:type="spellEnd"/>
    </w:p>
    <w:p w14:paraId="75377C4B" w14:textId="77777777" w:rsidR="007B3E48" w:rsidRDefault="007B3E48" w:rsidP="007B3E48">
      <w:pPr>
        <w:pStyle w:val="Textkrper"/>
      </w:pPr>
      <w:r>
        <w:rPr>
          <w:b/>
          <w:bCs/>
        </w:rPr>
        <w:t>Date:</w:t>
      </w:r>
      <w:r>
        <w:t xml:space="preserve"> 06.05.2022</w:t>
      </w:r>
    </w:p>
    <w:p w14:paraId="6CA8427A" w14:textId="77777777" w:rsidR="007B3E48" w:rsidRDefault="007B3E48" w:rsidP="007B3E48">
      <w:pPr>
        <w:pStyle w:val="Textkrper"/>
      </w:pPr>
      <w:r>
        <w:rPr>
          <w:b/>
          <w:bCs/>
        </w:rPr>
        <w:t>Testcase Result:</w:t>
      </w:r>
      <w:r>
        <w:t xml:space="preserve"> PASS</w:t>
      </w:r>
    </w:p>
    <w:bookmarkEnd w:id="28"/>
    <w:p w14:paraId="1DA78977" w14:textId="5F2C6AFF" w:rsidR="001163CB" w:rsidRDefault="001163CB" w:rsidP="007B3E48">
      <w:pPr>
        <w:pStyle w:val="Textkrper"/>
      </w:pPr>
    </w:p>
    <w:sectPr w:rsidR="001163CB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E7EEAC" w14:textId="77777777" w:rsidR="004E2BF6" w:rsidRDefault="004E2BF6">
      <w:pPr>
        <w:spacing w:after="0"/>
      </w:pPr>
      <w:r>
        <w:separator/>
      </w:r>
    </w:p>
  </w:endnote>
  <w:endnote w:type="continuationSeparator" w:id="0">
    <w:p w14:paraId="1DC5B5F1" w14:textId="77777777" w:rsidR="004E2BF6" w:rsidRDefault="004E2B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D17EE1" w14:textId="77777777" w:rsidR="004E2BF6" w:rsidRDefault="004E2BF6">
      <w:r>
        <w:separator/>
      </w:r>
    </w:p>
  </w:footnote>
  <w:footnote w:type="continuationSeparator" w:id="0">
    <w:p w14:paraId="4FD07208" w14:textId="77777777" w:rsidR="004E2BF6" w:rsidRDefault="004E2B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D747E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828408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175027509">
    <w:abstractNumId w:val="0"/>
  </w:num>
  <w:num w:numId="2" w16cid:durableId="1664969686">
    <w:abstractNumId w:val="1"/>
  </w:num>
  <w:num w:numId="3" w16cid:durableId="584610407">
    <w:abstractNumId w:val="1"/>
  </w:num>
  <w:num w:numId="4" w16cid:durableId="1483084907">
    <w:abstractNumId w:val="1"/>
  </w:num>
  <w:num w:numId="5" w16cid:durableId="19496988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163CB"/>
    <w:rsid w:val="001163CB"/>
    <w:rsid w:val="001D2BDF"/>
    <w:rsid w:val="003E5906"/>
    <w:rsid w:val="004E2BF6"/>
    <w:rsid w:val="006145A3"/>
    <w:rsid w:val="007B3E48"/>
    <w:rsid w:val="009A2273"/>
    <w:rsid w:val="00BF67EF"/>
    <w:rsid w:val="00D13B3D"/>
    <w:rsid w:val="00E87B7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ECEB33"/>
  <w15:docId w15:val="{1A3294BE-B551-4880-B345-8429C3D6D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Verzeichnis1">
    <w:name w:val="toc 1"/>
    <w:basedOn w:val="Standard"/>
    <w:next w:val="Standard"/>
    <w:autoRedefine/>
    <w:uiPriority w:val="39"/>
    <w:unhideWhenUsed/>
    <w:rsid w:val="001D2BDF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1D2BD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fabianthome/TINF20C_Team2_ModellingWizardForCables" TargetMode="External"/><Relationship Id="rId13" Type="http://schemas.openxmlformats.org/officeDocument/2006/relationships/hyperlink" Target="https://github.com/fabianthome/TINF20C_Team2_ModellingWizardForCables/wiki/System-Test-Pla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fabianthome/TINF20C_Team2_ModellingWizardForCables/wiki/System-Test-Plan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fabianthome/TINF20C_Team2_ModellingWizardForCables/wiki/System-Test-Pla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fabianthome/TINF20C_Team2_ModellingWizardForCables/wiki/System-Test-Plan" TargetMode="External"/><Relationship Id="rId10" Type="http://schemas.openxmlformats.org/officeDocument/2006/relationships/hyperlink" Target="https://github.com/fabianthome/TINF20C_Team2_ModellingWizardForCables/wiki/System-Test-Plan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localhost:4200/" TargetMode="External"/><Relationship Id="rId14" Type="http://schemas.openxmlformats.org/officeDocument/2006/relationships/hyperlink" Target="https://github.com/fabianthome/TINF20C_Team2_ModellingWizardForCables/PROJECT/STR/TC-003-00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1F2B56-3490-4ECA-8DCE-5F7203BDFF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45</Words>
  <Characters>10366</Characters>
  <Application>Microsoft Office Word</Application>
  <DocSecurity>0</DocSecurity>
  <Lines>86</Lines>
  <Paragraphs>2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alvin Friedrich</cp:lastModifiedBy>
  <cp:revision>7</cp:revision>
  <cp:lastPrinted>2022-05-06T21:52:00Z</cp:lastPrinted>
  <dcterms:created xsi:type="dcterms:W3CDTF">2022-05-06T21:20:00Z</dcterms:created>
  <dcterms:modified xsi:type="dcterms:W3CDTF">2022-05-06T21:52:00Z</dcterms:modified>
</cp:coreProperties>
</file>